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0363BA" w:rsidRDefault="000E0333" w:rsidP="000E0333">
      <w:pPr>
        <w:jc w:val="left"/>
        <w:rPr>
          <w:sz w:val="32"/>
          <w:szCs w:val="32"/>
        </w:rPr>
      </w:pPr>
      <w:r w:rsidRPr="000363BA">
        <w:rPr>
          <w:rFonts w:cstheme="minorHAnsi"/>
          <w:noProof/>
        </w:rPr>
        <w:drawing>
          <wp:inline distT="0" distB="0" distL="0" distR="0" wp14:anchorId="05E2D33D" wp14:editId="2AB0AB96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0363BA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0363BA" w:rsidRDefault="00EA4374" w:rsidP="000E0333">
      <w:pPr>
        <w:jc w:val="center"/>
        <w:rPr>
          <w:b/>
          <w:bCs/>
          <w:sz w:val="32"/>
          <w:szCs w:val="32"/>
        </w:rPr>
      </w:pPr>
      <w:r w:rsidRPr="000363BA">
        <w:rPr>
          <w:b/>
          <w:bCs/>
          <w:sz w:val="32"/>
          <w:szCs w:val="32"/>
        </w:rPr>
        <w:t xml:space="preserve">CTeSP em </w:t>
      </w:r>
      <w:r w:rsidR="00414918" w:rsidRPr="000363BA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0363BA" w:rsidRDefault="000E0333" w:rsidP="000E0333">
      <w:pPr>
        <w:jc w:val="center"/>
      </w:pPr>
    </w:p>
    <w:p w14:paraId="066C8DD7" w14:textId="03E36620" w:rsidR="000E0333" w:rsidRPr="000363BA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0363BA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0363BA" w:rsidRDefault="00B912D3" w:rsidP="000E033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0363BA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0363BA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0363BA">
        <w:rPr>
          <w:rFonts w:cstheme="minorBidi"/>
          <w:sz w:val="28"/>
          <w:szCs w:val="28"/>
        </w:rPr>
        <w:t>Oliveira do Hospital,</w:t>
      </w:r>
      <w:r w:rsidR="00642EF2" w:rsidRPr="000363BA">
        <w:rPr>
          <w:rFonts w:cstheme="minorBidi"/>
          <w:sz w:val="28"/>
          <w:szCs w:val="28"/>
        </w:rPr>
        <w:t xml:space="preserve"> 4 </w:t>
      </w:r>
      <w:r w:rsidR="073D01A0" w:rsidRPr="000363BA">
        <w:rPr>
          <w:rFonts w:cstheme="minorBidi"/>
          <w:sz w:val="28"/>
          <w:szCs w:val="28"/>
        </w:rPr>
        <w:t>junho</w:t>
      </w:r>
      <w:r w:rsidRPr="000363BA">
        <w:rPr>
          <w:rFonts w:cstheme="minorBidi"/>
          <w:sz w:val="28"/>
          <w:szCs w:val="28"/>
        </w:rPr>
        <w:t xml:space="preserve"> de 20</w:t>
      </w:r>
      <w:r w:rsidR="073D01A0" w:rsidRPr="000363BA">
        <w:rPr>
          <w:rFonts w:cstheme="minorBidi"/>
          <w:sz w:val="28"/>
          <w:szCs w:val="28"/>
        </w:rPr>
        <w:t>24</w:t>
      </w:r>
    </w:p>
    <w:p w14:paraId="6A0258C0" w14:textId="590E6AB1" w:rsidR="00F72345" w:rsidRPr="000363BA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0363BA" w:rsidRDefault="00CE3FBA" w:rsidP="00F72345">
      <w:pPr>
        <w:jc w:val="left"/>
      </w:pPr>
      <w:r w:rsidRPr="000363BA">
        <w:rPr>
          <w:rFonts w:cstheme="minorHAnsi"/>
          <w:noProof/>
        </w:rPr>
        <w:lastRenderedPageBreak/>
        <w:drawing>
          <wp:inline distT="0" distB="0" distL="0" distR="0" wp14:anchorId="644227C3" wp14:editId="200CEB6E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0363BA" w:rsidRDefault="000E0333" w:rsidP="000E0333"/>
    <w:p w14:paraId="73F81561" w14:textId="77777777" w:rsidR="000E0333" w:rsidRPr="000363BA" w:rsidRDefault="000E0333" w:rsidP="000E0333"/>
    <w:p w14:paraId="0F5917B6" w14:textId="28A36FFD" w:rsidR="000E0333" w:rsidRPr="000363BA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0363BA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0363BA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0363BA" w:rsidRDefault="000E0333" w:rsidP="000E0333">
      <w:pPr>
        <w:spacing w:line="360" w:lineRule="auto"/>
        <w:jc w:val="center"/>
        <w:rPr>
          <w:rFonts w:cstheme="minorHAnsi"/>
        </w:rPr>
      </w:pPr>
      <w:r w:rsidRPr="000363BA">
        <w:rPr>
          <w:rFonts w:cstheme="minorHAnsi"/>
          <w:b/>
        </w:rPr>
        <w:t xml:space="preserve">De </w:t>
      </w:r>
      <w:r w:rsidR="00450392" w:rsidRPr="000363BA">
        <w:rPr>
          <w:rFonts w:cstheme="minorHAnsi"/>
          <w:b/>
        </w:rPr>
        <w:t>1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2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  <w:r w:rsidRPr="000363BA">
        <w:rPr>
          <w:rFonts w:cstheme="minorHAnsi"/>
          <w:b/>
        </w:rPr>
        <w:t xml:space="preserve"> a </w:t>
      </w:r>
      <w:r w:rsidR="00450392" w:rsidRPr="000363BA">
        <w:rPr>
          <w:rFonts w:cstheme="minorHAnsi"/>
          <w:b/>
        </w:rPr>
        <w:t>0</w:t>
      </w:r>
      <w:r w:rsidR="00642EF2" w:rsidRPr="000363BA">
        <w:rPr>
          <w:rFonts w:cstheme="minorHAnsi"/>
          <w:b/>
        </w:rPr>
        <w:t>4</w:t>
      </w:r>
      <w:r w:rsidRPr="000363BA">
        <w:rPr>
          <w:rFonts w:cstheme="minorHAnsi"/>
          <w:b/>
        </w:rPr>
        <w:t>/</w:t>
      </w:r>
      <w:r w:rsidR="00450392" w:rsidRPr="000363BA">
        <w:rPr>
          <w:rFonts w:cstheme="minorHAnsi"/>
          <w:b/>
        </w:rPr>
        <w:t>06</w:t>
      </w:r>
      <w:r w:rsidRPr="000363BA">
        <w:rPr>
          <w:rFonts w:cstheme="minorHAnsi"/>
          <w:b/>
        </w:rPr>
        <w:t>/20</w:t>
      </w:r>
      <w:r w:rsidR="00450392" w:rsidRPr="000363BA">
        <w:rPr>
          <w:rFonts w:cstheme="minorHAnsi"/>
          <w:b/>
        </w:rPr>
        <w:t>24</w:t>
      </w:r>
    </w:p>
    <w:p w14:paraId="6AA4BC60" w14:textId="77777777" w:rsidR="000E0333" w:rsidRPr="000363BA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0363BA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0363BA" w:rsidRDefault="00B912D3" w:rsidP="00B912D3">
      <w:pPr>
        <w:jc w:val="center"/>
        <w:rPr>
          <w:rFonts w:cstheme="minorHAnsi"/>
          <w:szCs w:val="24"/>
        </w:rPr>
      </w:pPr>
      <w:r w:rsidRPr="000363BA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0363BA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0363BA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Célia Pereira</w:t>
      </w:r>
    </w:p>
    <w:p w14:paraId="331A30A8" w14:textId="1AEB4597" w:rsidR="00642EF2" w:rsidRPr="000363BA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0363BA">
        <w:rPr>
          <w:rFonts w:cstheme="minorHAnsi"/>
          <w:i/>
          <w:szCs w:val="24"/>
        </w:rPr>
        <w:t>Professora,</w:t>
      </w:r>
      <w:r w:rsidR="00250101" w:rsidRPr="000363BA">
        <w:rPr>
          <w:rFonts w:cstheme="minorHAnsi"/>
          <w:i/>
          <w:szCs w:val="24"/>
        </w:rPr>
        <w:t xml:space="preserve"> </w:t>
      </w:r>
      <w:r w:rsidRPr="000363BA">
        <w:rPr>
          <w:rFonts w:cstheme="minorHAnsi"/>
          <w:i/>
          <w:szCs w:val="24"/>
        </w:rPr>
        <w:t>ESTGOH</w:t>
      </w:r>
    </w:p>
    <w:p w14:paraId="0EC9674A" w14:textId="77777777" w:rsidR="00642EF2" w:rsidRPr="000363BA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0363BA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0363BA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0363BA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0363BA">
        <w:rPr>
          <w:rStyle w:val="gi"/>
          <w:rFonts w:cstheme="minorHAnsi"/>
          <w:i/>
          <w:szCs w:val="24"/>
        </w:rPr>
        <w:t>Gestor IT,</w:t>
      </w:r>
      <w:r w:rsidR="00250101" w:rsidRPr="000363BA">
        <w:rPr>
          <w:rStyle w:val="gi"/>
          <w:rFonts w:cstheme="minorHAnsi"/>
          <w:i/>
          <w:szCs w:val="24"/>
        </w:rPr>
        <w:t xml:space="preserve"> </w:t>
      </w:r>
      <w:r w:rsidRPr="000363BA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0363BA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0363BA" w:rsidRDefault="00F72345" w:rsidP="00F72345"/>
    <w:p w14:paraId="4B39A6B1" w14:textId="77777777" w:rsidR="00CE3FBA" w:rsidRPr="000363BA" w:rsidRDefault="00CE3FBA" w:rsidP="005A30E1">
      <w:pPr>
        <w:pStyle w:val="Heading0"/>
        <w:rPr>
          <w:lang w:val="pt-PT"/>
        </w:rPr>
        <w:sectPr w:rsidR="00CE3FBA" w:rsidRPr="000363BA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0363BA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0363BA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0363BA">
        <w:rPr>
          <w:i/>
          <w:iCs/>
        </w:rPr>
        <w:t>Eu</w:t>
      </w:r>
      <w:r w:rsidR="00B912D3" w:rsidRPr="000363BA">
        <w:rPr>
          <w:i/>
          <w:iCs/>
        </w:rPr>
        <w:t>, Alexandre Miguel Garcia Brito</w:t>
      </w:r>
      <w:r w:rsidRPr="000363BA">
        <w:rPr>
          <w:i/>
          <w:iCs/>
        </w:rPr>
        <w:t xml:space="preserve">, estudante n.º </w:t>
      </w:r>
      <w:r w:rsidR="00450392" w:rsidRPr="000363BA">
        <w:rPr>
          <w:i/>
          <w:iCs/>
        </w:rPr>
        <w:t>2022</w:t>
      </w:r>
      <w:r w:rsidR="00B912D3" w:rsidRPr="000363BA">
        <w:rPr>
          <w:i/>
          <w:iCs/>
        </w:rPr>
        <w:t>109306</w:t>
      </w:r>
      <w:r w:rsidRPr="000363BA">
        <w:rPr>
          <w:i/>
          <w:iCs/>
        </w:rPr>
        <w:t xml:space="preserve"> d</w:t>
      </w:r>
      <w:r w:rsidR="00450392" w:rsidRPr="000363BA">
        <w:rPr>
          <w:i/>
          <w:iCs/>
        </w:rPr>
        <w:t>o</w:t>
      </w:r>
      <w:r w:rsidRPr="000363BA">
        <w:rPr>
          <w:i/>
          <w:iCs/>
        </w:rPr>
        <w:t xml:space="preserve"> </w:t>
      </w:r>
      <w:r w:rsidR="00450392" w:rsidRPr="000363BA">
        <w:rPr>
          <w:i/>
          <w:iCs/>
        </w:rPr>
        <w:t>CTeSP</w:t>
      </w:r>
      <w:r w:rsidRPr="000363BA">
        <w:rPr>
          <w:i/>
          <w:iCs/>
        </w:rPr>
        <w:t xml:space="preserve"> em </w:t>
      </w:r>
      <w:r w:rsidR="00450392" w:rsidRPr="000363BA">
        <w:rPr>
          <w:i/>
          <w:iCs/>
        </w:rPr>
        <w:t xml:space="preserve">Tecnologias e </w:t>
      </w:r>
      <w:r w:rsidR="00533E6E" w:rsidRPr="000363BA">
        <w:rPr>
          <w:i/>
          <w:iCs/>
        </w:rPr>
        <w:t>P</w:t>
      </w:r>
      <w:r w:rsidR="00450392" w:rsidRPr="000363BA">
        <w:rPr>
          <w:i/>
          <w:iCs/>
        </w:rPr>
        <w:t xml:space="preserve">rogramação de </w:t>
      </w:r>
      <w:r w:rsidR="00533E6E" w:rsidRPr="000363BA">
        <w:rPr>
          <w:i/>
          <w:iCs/>
        </w:rPr>
        <w:t xml:space="preserve">Sistemas </w:t>
      </w:r>
      <w:r w:rsidR="00450392" w:rsidRPr="000363BA">
        <w:rPr>
          <w:i/>
          <w:iCs/>
        </w:rPr>
        <w:t xml:space="preserve">de </w:t>
      </w:r>
      <w:r w:rsidR="00533E6E" w:rsidRPr="000363BA">
        <w:rPr>
          <w:i/>
          <w:iCs/>
        </w:rPr>
        <w:t>Informação</w:t>
      </w:r>
      <w:r w:rsidRPr="000363BA">
        <w:rPr>
          <w:i/>
          <w:iCs/>
        </w:rPr>
        <w:t xml:space="preserve">, declaro que </w:t>
      </w:r>
      <w:r w:rsidR="00533E6E" w:rsidRPr="000363BA">
        <w:rPr>
          <w:i/>
          <w:iCs/>
        </w:rPr>
        <w:t xml:space="preserve">este </w:t>
      </w:r>
      <w:r w:rsidRPr="000363BA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  <w:r w:rsidRPr="000363BA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0363BA">
        <w:rPr>
          <w:i/>
          <w:iCs/>
        </w:rPr>
        <w:t>pseudonimização</w:t>
      </w:r>
      <w:proofErr w:type="spellEnd"/>
      <w:r w:rsidRPr="000363BA">
        <w:rPr>
          <w:i/>
          <w:iCs/>
        </w:rPr>
        <w:t xml:space="preserve"> ou anonimização de dados pessoais ou organizacionais</w:t>
      </w:r>
      <w:r w:rsidRPr="000363BA">
        <w:rPr>
          <w:rFonts w:cstheme="minorHAnsi"/>
          <w:i/>
          <w:iCs/>
        </w:rPr>
        <w:t>.</w:t>
      </w:r>
    </w:p>
    <w:p w14:paraId="437135F2" w14:textId="77777777" w:rsidR="005A30E1" w:rsidRPr="000363BA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 xml:space="preserve">Oliveira do Hospital, </w:t>
      </w:r>
      <w:r w:rsidR="00450392" w:rsidRPr="000363BA">
        <w:rPr>
          <w:rFonts w:cstheme="minorHAnsi"/>
          <w:i/>
          <w:iCs/>
        </w:rPr>
        <w:t>03</w:t>
      </w:r>
      <w:r w:rsidRPr="000363BA">
        <w:rPr>
          <w:rFonts w:cstheme="minorHAnsi"/>
          <w:i/>
          <w:iCs/>
        </w:rPr>
        <w:t xml:space="preserve"> de </w:t>
      </w:r>
      <w:r w:rsidR="00450392" w:rsidRPr="000363BA">
        <w:rPr>
          <w:rFonts w:cstheme="minorHAnsi"/>
          <w:i/>
          <w:iCs/>
        </w:rPr>
        <w:t>junho</w:t>
      </w:r>
      <w:r w:rsidRPr="000363BA">
        <w:rPr>
          <w:rFonts w:cstheme="minorHAnsi"/>
          <w:i/>
          <w:iCs/>
        </w:rPr>
        <w:t xml:space="preserve"> de 20</w:t>
      </w:r>
      <w:r w:rsidR="00450392" w:rsidRPr="000363BA">
        <w:rPr>
          <w:rFonts w:cstheme="minorHAnsi"/>
          <w:i/>
          <w:iCs/>
        </w:rPr>
        <w:t>24</w:t>
      </w:r>
    </w:p>
    <w:p w14:paraId="59DCDD94" w14:textId="16DAB0A4" w:rsidR="005A30E1" w:rsidRPr="000363BA" w:rsidRDefault="005A30E1" w:rsidP="005A30E1">
      <w:pPr>
        <w:rPr>
          <w:rFonts w:cstheme="minorHAnsi"/>
          <w:i/>
          <w:iCs/>
        </w:rPr>
      </w:pPr>
      <w:r w:rsidRPr="000363BA">
        <w:rPr>
          <w:rFonts w:cstheme="minorHAnsi"/>
          <w:i/>
          <w:iCs/>
        </w:rPr>
        <w:t>Nome completo:</w:t>
      </w:r>
      <w:r w:rsidR="00450392" w:rsidRPr="000363BA">
        <w:rPr>
          <w:rFonts w:cstheme="minorHAnsi"/>
          <w:i/>
          <w:iCs/>
        </w:rPr>
        <w:t xml:space="preserve"> </w:t>
      </w:r>
      <w:r w:rsidR="00B912D3" w:rsidRPr="000363BA">
        <w:rPr>
          <w:rFonts w:cstheme="minorHAnsi"/>
          <w:i/>
          <w:iCs/>
        </w:rPr>
        <w:t>Alexandre Miguel Garcia Brito</w:t>
      </w:r>
    </w:p>
    <w:p w14:paraId="092D4A2A" w14:textId="77777777" w:rsidR="005A30E1" w:rsidRPr="000363BA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0363BA" w:rsidRDefault="005A30E1" w:rsidP="005A30E1">
      <w:r w:rsidRPr="000363BA">
        <w:rPr>
          <w:rFonts w:cstheme="minorHAnsi"/>
          <w:i/>
          <w:iCs/>
        </w:rPr>
        <w:t>Assinatura:</w:t>
      </w:r>
    </w:p>
    <w:p w14:paraId="1DE8B2FA" w14:textId="77777777" w:rsidR="005A30E1" w:rsidRPr="000363BA" w:rsidRDefault="005A30E1" w:rsidP="005A30E1">
      <w:pPr>
        <w:rPr>
          <w:b/>
          <w:lang w:eastAsia="pt-PT"/>
        </w:rPr>
      </w:pPr>
      <w:r w:rsidRPr="000363BA">
        <w:rPr>
          <w:b/>
          <w:lang w:eastAsia="pt-PT"/>
        </w:rPr>
        <w:br w:type="page"/>
      </w:r>
    </w:p>
    <w:p w14:paraId="0326F532" w14:textId="77777777" w:rsidR="005A30E1" w:rsidRPr="000363BA" w:rsidRDefault="344B3F42" w:rsidP="00EC1E66">
      <w:r w:rsidRPr="000363BA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0363BA" w:rsidRDefault="111782B4" w:rsidP="00D65D90">
      <w:pPr>
        <w:spacing w:line="360" w:lineRule="auto"/>
        <w:ind w:firstLine="709"/>
      </w:pPr>
      <w:r w:rsidRPr="000363BA">
        <w:rPr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 xml:space="preserve">Agradeço especialmente à equipa do departamento de TI pela </w:t>
      </w:r>
      <w:proofErr w:type="spellStart"/>
      <w:r w:rsidRPr="000363BA">
        <w:rPr>
          <w:lang w:eastAsia="pt-PT"/>
        </w:rPr>
        <w:t>recepção</w:t>
      </w:r>
      <w:proofErr w:type="spellEnd"/>
      <w:r w:rsidRPr="000363BA">
        <w:rPr>
          <w:lang w:eastAsia="pt-PT"/>
        </w:rPr>
        <w:t xml:space="preserve"> e pelo apoio contínuo durante todo o período de estágio</w:t>
      </w:r>
      <w:r w:rsidR="650A65AC" w:rsidRPr="000363BA">
        <w:rPr>
          <w:lang w:eastAsia="pt-PT"/>
        </w:rPr>
        <w:t xml:space="preserve"> e </w:t>
      </w:r>
      <w:proofErr w:type="spellStart"/>
      <w:r w:rsidR="650A65AC" w:rsidRPr="000363BA">
        <w:rPr>
          <w:lang w:eastAsia="pt-PT"/>
        </w:rPr>
        <w:t>tambem</w:t>
      </w:r>
      <w:proofErr w:type="spellEnd"/>
      <w:r w:rsidR="650A65AC" w:rsidRPr="000363BA">
        <w:rPr>
          <w:lang w:eastAsia="pt-PT"/>
        </w:rPr>
        <w:t xml:space="preserve"> ao Recursos humanos pelo apoio durante os altos e baixos do est</w:t>
      </w:r>
      <w:r w:rsidR="00EC1E66" w:rsidRPr="000363BA">
        <w:rPr>
          <w:lang w:eastAsia="pt-PT"/>
        </w:rPr>
        <w:t>á</w:t>
      </w:r>
      <w:r w:rsidR="650A65AC" w:rsidRPr="000363BA">
        <w:rPr>
          <w:lang w:eastAsia="pt-PT"/>
        </w:rPr>
        <w:t>gio</w:t>
      </w:r>
      <w:r w:rsidRPr="000363BA">
        <w:rPr>
          <w:lang w:eastAsia="pt-PT"/>
        </w:rPr>
        <w:t>.</w:t>
      </w:r>
    </w:p>
    <w:p w14:paraId="1D2E26FA" w14:textId="13D3B5A6" w:rsidR="00AD6976" w:rsidRPr="000363BA" w:rsidRDefault="111782B4" w:rsidP="00D65D90">
      <w:pPr>
        <w:spacing w:line="360" w:lineRule="auto"/>
        <w:ind w:firstLine="709"/>
        <w:rPr>
          <w:lang w:eastAsia="pt-PT"/>
        </w:rPr>
      </w:pPr>
      <w:r w:rsidRPr="000363BA">
        <w:rPr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0363BA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0363BA">
        <w:rPr>
          <w:lang w:eastAsia="pt-PT"/>
        </w:rPr>
        <w:t>é</w:t>
      </w:r>
      <w:r w:rsidRPr="000363BA">
        <w:rPr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0363BA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0363BA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0363BA">
        <w:rPr>
          <w:lang w:eastAsia="pt-PT"/>
        </w:rPr>
        <w:t xml:space="preserve">a serem </w:t>
      </w:r>
      <w:r w:rsidRPr="000363BA">
        <w:rPr>
          <w:lang w:eastAsia="pt-PT"/>
        </w:rPr>
        <w:t>desenvolvidos.</w:t>
      </w:r>
      <w:r w:rsidR="00AD6976" w:rsidRPr="000363BA">
        <w:rPr>
          <w:rFonts w:cstheme="minorBidi"/>
        </w:rPr>
        <w:br w:type="page"/>
      </w:r>
    </w:p>
    <w:p w14:paraId="27533FA0" w14:textId="758E158E" w:rsidR="007055C7" w:rsidRPr="000363BA" w:rsidRDefault="17D489D2" w:rsidP="00D65D90">
      <w:pPr>
        <w:pStyle w:val="Heading0"/>
        <w:rPr>
          <w:rFonts w:cstheme="minorBidi"/>
          <w:lang w:val="pt-PT"/>
        </w:rPr>
      </w:pPr>
      <w:bookmarkStart w:id="0" w:name="_Toc169977590"/>
      <w:r w:rsidRPr="000363BA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 xml:space="preserve">Este trabalho foi </w:t>
      </w:r>
      <w:r w:rsidR="0048677E" w:rsidRPr="000363BA">
        <w:rPr>
          <w:rFonts w:cstheme="minorHAnsi"/>
        </w:rPr>
        <w:t>estorturado</w:t>
      </w:r>
      <w:r w:rsidRPr="000363BA">
        <w:rPr>
          <w:rFonts w:cstheme="minorHAnsi"/>
        </w:rPr>
        <w:t xml:space="preserve"> em quatro fases principais, cada uma abordando diferentes </w:t>
      </w:r>
      <w:r w:rsidR="7712A66D" w:rsidRPr="000363BA">
        <w:rPr>
          <w:rFonts w:cstheme="minorHAnsi"/>
        </w:rPr>
        <w:t>aspetos</w:t>
      </w:r>
      <w:r w:rsidRPr="000363BA">
        <w:rPr>
          <w:rFonts w:cstheme="minorHAnsi"/>
        </w:rPr>
        <w:t xml:space="preserve"> do desenvolvimento de uma aplicação para </w:t>
      </w:r>
      <w:r w:rsidR="00F675E4" w:rsidRPr="000363BA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0363BA">
        <w:rPr>
          <w:rFonts w:cstheme="minorHAnsi"/>
        </w:rPr>
        <w:t>.</w:t>
      </w:r>
    </w:p>
    <w:p w14:paraId="4B0C2E7D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0363BA" w:rsidRDefault="770297E8" w:rsidP="00EC1E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0363BA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0363BA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Pr="000363BA" w:rsidRDefault="770297E8" w:rsidP="00684266">
      <w:pPr>
        <w:spacing w:after="0" w:line="360" w:lineRule="auto"/>
        <w:rPr>
          <w:rFonts w:cstheme="minorHAnsi"/>
        </w:rPr>
      </w:pPr>
      <w:r w:rsidRPr="000363BA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0363BA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0363BA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0363BA">
        <w:rPr>
          <w:rFonts w:cstheme="minorHAnsi"/>
        </w:rPr>
        <w:t xml:space="preserve">Essa abordagem não apenas me permitiu aprimorar </w:t>
      </w:r>
      <w:r w:rsidR="261CF394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 xml:space="preserve">minhas competências técnicas, mas também </w:t>
      </w:r>
      <w:r w:rsidR="48AB7C61" w:rsidRPr="000363BA">
        <w:rPr>
          <w:rFonts w:cstheme="minorHAnsi"/>
        </w:rPr>
        <w:t xml:space="preserve">ao mesmo tempo </w:t>
      </w:r>
      <w:r w:rsidRPr="000363BA">
        <w:rPr>
          <w:rFonts w:cstheme="minorHAnsi"/>
        </w:rPr>
        <w:t xml:space="preserve">fortalecer </w:t>
      </w:r>
      <w:r w:rsidR="18DA8F00" w:rsidRPr="000363BA">
        <w:rPr>
          <w:rFonts w:cstheme="minorHAnsi"/>
        </w:rPr>
        <w:t xml:space="preserve">as </w:t>
      </w:r>
      <w:r w:rsidRPr="000363BA">
        <w:rPr>
          <w:rFonts w:cstheme="minorHAnsi"/>
        </w:rPr>
        <w:t>minhas habilidades de trabalho em equipe</w:t>
      </w:r>
      <w:r w:rsidR="51C552E6" w:rsidRPr="000363BA">
        <w:rPr>
          <w:rFonts w:cstheme="minorHAnsi"/>
        </w:rPr>
        <w:t xml:space="preserve"> (com o colega de estágio Paulo</w:t>
      </w:r>
      <w:r w:rsidR="0048677E" w:rsidRPr="000363BA">
        <w:rPr>
          <w:rFonts w:cstheme="minorHAnsi"/>
        </w:rPr>
        <w:t xml:space="preserve"> Santos</w:t>
      </w:r>
      <w:r w:rsidR="51C552E6" w:rsidRPr="000363BA">
        <w:rPr>
          <w:rFonts w:cstheme="minorHAnsi"/>
        </w:rPr>
        <w:t>)</w:t>
      </w:r>
      <w:r w:rsidRPr="000363B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0363BA">
        <w:rPr>
          <w:rFonts w:cstheme="minorHAnsi"/>
        </w:rPr>
        <w:t>é</w:t>
      </w:r>
      <w:r w:rsidRPr="000363BA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Pr="000363BA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0363BA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0363BA" w:rsidRDefault="006A6E37" w:rsidP="007055C7">
      <w:pPr>
        <w:rPr>
          <w:rFonts w:cstheme="minorHAnsi"/>
          <w:b/>
          <w:sz w:val="28"/>
          <w:szCs w:val="28"/>
        </w:rPr>
      </w:pPr>
      <w:r w:rsidRPr="000363BA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0363BA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 w:rsidRPr="000363BA">
        <w:rPr>
          <w:rFonts w:cstheme="minorHAnsi"/>
        </w:rPr>
        <w:t>RFID,Base</w:t>
      </w:r>
      <w:proofErr w:type="spellEnd"/>
      <w:proofErr w:type="gramEnd"/>
      <w:r w:rsidRPr="000363BA">
        <w:rPr>
          <w:rFonts w:cstheme="minorHAnsi"/>
        </w:rPr>
        <w:t xml:space="preserve"> de Dados,C#,</w:t>
      </w:r>
      <w:proofErr w:type="spellStart"/>
      <w:r w:rsidRPr="000363BA">
        <w:rPr>
          <w:rFonts w:cstheme="minorHAnsi"/>
        </w:rPr>
        <w:t>Tags</w:t>
      </w:r>
      <w:r w:rsidR="000F2404" w:rsidRPr="000363BA">
        <w:rPr>
          <w:rFonts w:cstheme="minorHAnsi"/>
        </w:rPr>
        <w:t>,SQL</w:t>
      </w:r>
      <w:proofErr w:type="spellEnd"/>
      <w:r w:rsidR="00AD6976" w:rsidRPr="000363BA">
        <w:rPr>
          <w:rFonts w:cstheme="minorHAnsi"/>
        </w:rPr>
        <w:br w:type="page"/>
      </w:r>
    </w:p>
    <w:p w14:paraId="66D6B105" w14:textId="13C7D632" w:rsidR="008570A9" w:rsidRPr="000363B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0363B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49766596" w14:textId="16721069" w:rsidR="00F729B4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0363BA">
            <w:rPr>
              <w:noProof w:val="0"/>
            </w:rPr>
            <w:fldChar w:fldCharType="begin"/>
          </w:r>
          <w:r w:rsidRPr="000363BA">
            <w:rPr>
              <w:noProof w:val="0"/>
            </w:rPr>
            <w:instrText>TOC \o "1-9" \z \u \h</w:instrText>
          </w:r>
          <w:r w:rsidRPr="000363BA">
            <w:rPr>
              <w:noProof w:val="0"/>
            </w:rPr>
            <w:fldChar w:fldCharType="separate"/>
          </w:r>
          <w:hyperlink w:anchor="_Toc169977590" w:history="1">
            <w:r w:rsidR="00F729B4" w:rsidRPr="00B256B4">
              <w:rPr>
                <w:rStyle w:val="Hiperligao"/>
              </w:rPr>
              <w:t>Resumo</w:t>
            </w:r>
            <w:r w:rsidR="00F729B4">
              <w:rPr>
                <w:webHidden/>
              </w:rPr>
              <w:tab/>
            </w:r>
            <w:r w:rsidR="00F729B4">
              <w:rPr>
                <w:webHidden/>
              </w:rPr>
              <w:fldChar w:fldCharType="begin"/>
            </w:r>
            <w:r w:rsidR="00F729B4">
              <w:rPr>
                <w:webHidden/>
              </w:rPr>
              <w:instrText xml:space="preserve"> PAGEREF _Toc169977590 \h </w:instrText>
            </w:r>
            <w:r w:rsidR="00F729B4">
              <w:rPr>
                <w:webHidden/>
              </w:rPr>
            </w:r>
            <w:r w:rsidR="00F729B4">
              <w:rPr>
                <w:webHidden/>
              </w:rPr>
              <w:fldChar w:fldCharType="separate"/>
            </w:r>
            <w:r w:rsidR="00F729B4">
              <w:rPr>
                <w:webHidden/>
              </w:rPr>
              <w:t>iii</w:t>
            </w:r>
            <w:r w:rsidR="00F729B4">
              <w:rPr>
                <w:webHidden/>
              </w:rPr>
              <w:fldChar w:fldCharType="end"/>
            </w:r>
          </w:hyperlink>
        </w:p>
        <w:p w14:paraId="5E240D1F" w14:textId="69E18440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1" w:history="1">
            <w:r w:rsidRPr="00B256B4">
              <w:rPr>
                <w:rStyle w:val="Hiperligao"/>
              </w:rPr>
              <w:t>Lista de Figu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</w:t>
            </w:r>
            <w:r>
              <w:rPr>
                <w:webHidden/>
              </w:rPr>
              <w:fldChar w:fldCharType="end"/>
            </w:r>
          </w:hyperlink>
        </w:p>
        <w:p w14:paraId="2818521A" w14:textId="093E8E72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2" w:history="1">
            <w:r w:rsidRPr="00B256B4">
              <w:rPr>
                <w:rStyle w:val="Hiperligao"/>
              </w:rPr>
              <w:t>Lista de Acróni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ii</w:t>
            </w:r>
            <w:r>
              <w:rPr>
                <w:webHidden/>
              </w:rPr>
              <w:fldChar w:fldCharType="end"/>
            </w:r>
          </w:hyperlink>
        </w:p>
        <w:p w14:paraId="4812823E" w14:textId="2091FA58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3" w:history="1">
            <w:r w:rsidRPr="00B256B4">
              <w:rPr>
                <w:rStyle w:val="Hiperligao"/>
              </w:rPr>
              <w:t>1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91B535A" w14:textId="1758D29B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4" w:history="1">
            <w:r w:rsidRPr="00B256B4">
              <w:rPr>
                <w:rStyle w:val="Hiperligao"/>
              </w:rPr>
              <w:t>1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Entidade de Acolh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8595A77" w14:textId="34FCDBBE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5" w:history="1">
            <w:r w:rsidRPr="00B256B4">
              <w:rPr>
                <w:rStyle w:val="Hiperligao"/>
              </w:rPr>
              <w:t>2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Estado de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6F07EF8" w14:textId="6A13B895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6" w:history="1">
            <w:r w:rsidRPr="00B256B4">
              <w:rPr>
                <w:rStyle w:val="Hiperligao"/>
              </w:rPr>
              <w:t>3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43ADC3" w14:textId="3B739480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7" w:history="1">
            <w:r w:rsidRPr="00B256B4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Objetivos do trabalh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66DD81F" w14:textId="64773A93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8" w:history="1">
            <w:r w:rsidRPr="00B256B4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F0905A2" w14:textId="3DC25D8F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9" w:history="1">
            <w:r w:rsidRPr="00B256B4">
              <w:rPr>
                <w:rStyle w:val="Hiperligao"/>
              </w:rPr>
              <w:t>3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5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82A191A" w14:textId="01E62359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0" w:history="1">
            <w:r w:rsidRPr="00B256B4">
              <w:rPr>
                <w:rStyle w:val="Hiperligao"/>
              </w:rPr>
              <w:t>3.4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211E106" w14:textId="72C3A9B9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1" w:history="1">
            <w:r w:rsidRPr="00B256B4">
              <w:rPr>
                <w:rStyle w:val="Hiperligao"/>
              </w:rPr>
              <w:t>4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52F27035" w14:textId="10766A26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2" w:history="1">
            <w:r w:rsidRPr="00B256B4">
              <w:rPr>
                <w:rStyle w:val="Hiperligao"/>
                <w:noProof/>
              </w:rPr>
              <w:t>Fase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7709B" w14:textId="61288682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3" w:history="1">
            <w:r w:rsidRPr="00B256B4">
              <w:rPr>
                <w:rStyle w:val="Hiperligao"/>
                <w:noProof/>
              </w:rPr>
              <w:t>Fas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7AB7F" w14:textId="1E39F7A9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4" w:history="1">
            <w:r w:rsidRPr="00B256B4">
              <w:rPr>
                <w:rStyle w:val="Hiperligao"/>
                <w:noProof/>
              </w:rPr>
              <w:t>Fas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B0206" w14:textId="4F593E08" w:rsidR="00F729B4" w:rsidRDefault="00F729B4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5" w:history="1">
            <w:r w:rsidRPr="00B256B4">
              <w:rPr>
                <w:rStyle w:val="Hiperligao"/>
                <w:noProof/>
              </w:rPr>
              <w:t>Fas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977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986AF" w14:textId="66507B00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6" w:history="1">
            <w:r w:rsidRPr="00B256B4">
              <w:rPr>
                <w:rStyle w:val="Hiperligao"/>
              </w:rPr>
              <w:t>5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1DC0ADA2" w14:textId="576DBD4F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7" w:history="1">
            <w:r w:rsidRPr="00B256B4">
              <w:rPr>
                <w:rStyle w:val="Hiperligao"/>
              </w:rPr>
              <w:t>5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03D1F353" w14:textId="31B4B652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8" w:history="1">
            <w:r w:rsidRPr="00B256B4">
              <w:rPr>
                <w:rStyle w:val="Hiperligao"/>
              </w:rPr>
              <w:t>5.2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287077F8" w14:textId="3ABD969D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9" w:history="1">
            <w:r w:rsidRPr="00B256B4">
              <w:rPr>
                <w:rStyle w:val="Hiperligao"/>
              </w:rPr>
              <w:t>5.3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7DB71D23" w14:textId="57C1286B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0" w:history="1">
            <w:r w:rsidRPr="00B256B4">
              <w:rPr>
                <w:rStyle w:val="Hiperligao"/>
              </w:rPr>
              <w:t>6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74E5C2D2" w14:textId="7B049318" w:rsidR="00F729B4" w:rsidRDefault="00F729B4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11" w:history="1">
            <w:r w:rsidRPr="00B256B4">
              <w:rPr>
                <w:rStyle w:val="Hiperligao"/>
              </w:rPr>
              <w:t>6.1.</w:t>
            </w:r>
            <w:r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Lista de 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2D6FDCEA" w14:textId="7A41A0C4" w:rsidR="00F729B4" w:rsidRDefault="00F729B4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2" w:history="1">
            <w:r w:rsidRPr="00B256B4">
              <w:rPr>
                <w:rStyle w:val="Hiperligao"/>
              </w:rPr>
              <w:t>7.</w:t>
            </w:r>
            <w:r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Pr="00B256B4">
              <w:rPr>
                <w:rStyle w:val="Hiperligao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9776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0C038494" w14:textId="377AC2C4" w:rsidR="00D65D90" w:rsidRPr="000363BA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0363BA">
            <w:rPr>
              <w:noProof w:val="0"/>
            </w:rPr>
            <w:fldChar w:fldCharType="end"/>
          </w:r>
        </w:p>
      </w:sdtContent>
    </w:sdt>
    <w:p w14:paraId="3316916C" w14:textId="6186DF1D" w:rsidR="001E4120" w:rsidRPr="000363BA" w:rsidRDefault="001E4120" w:rsidP="00D65D90">
      <w:pPr>
        <w:rPr>
          <w:rFonts w:cstheme="minorBidi"/>
        </w:rPr>
      </w:pPr>
    </w:p>
    <w:p w14:paraId="2EF512A5" w14:textId="77777777" w:rsidR="00E81A9A" w:rsidRPr="000363BA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0363BA">
        <w:rPr>
          <w:rFonts w:cstheme="minorHAnsi"/>
        </w:rPr>
        <w:br w:type="page"/>
      </w:r>
    </w:p>
    <w:p w14:paraId="35D61A3D" w14:textId="4F0803A7" w:rsidR="005A7B3C" w:rsidRPr="000363B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464429016"/>
      <w:bookmarkStart w:id="5" w:name="_Toc467608163"/>
      <w:bookmarkStart w:id="6" w:name="_Toc467623072"/>
      <w:bookmarkStart w:id="7" w:name="_Toc467625747"/>
      <w:bookmarkStart w:id="8" w:name="_Toc467625818"/>
      <w:bookmarkStart w:id="9" w:name="_Toc169977591"/>
      <w:bookmarkEnd w:id="1"/>
      <w:bookmarkEnd w:id="2"/>
      <w:bookmarkEnd w:id="3"/>
      <w:r w:rsidRPr="000363BA">
        <w:rPr>
          <w:rFonts w:cstheme="minorBidi"/>
          <w:lang w:val="pt-PT"/>
        </w:rPr>
        <w:lastRenderedPageBreak/>
        <w:t>Lista de Figuras</w:t>
      </w:r>
      <w:bookmarkEnd w:id="9"/>
    </w:p>
    <w:p w14:paraId="4A9F6A5B" w14:textId="1EA21BD4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977613" w:history="1">
        <w:r w:rsidRPr="002076AF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BFFA66" w14:textId="0133A7F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4" w:history="1">
        <w:r w:rsidRPr="002076AF">
          <w:rPr>
            <w:rStyle w:val="Hiperligao"/>
            <w:noProof/>
          </w:rPr>
          <w:t>Figura 2 Fase 2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F616FD" w14:textId="4BF897D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5" w:history="1">
        <w:r w:rsidRPr="002076AF">
          <w:rPr>
            <w:rStyle w:val="Hiperligao"/>
            <w:noProof/>
          </w:rPr>
          <w:t>Figura 3 Fase 3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EDCAC05" w14:textId="3332D7A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6" w:history="1">
        <w:r w:rsidRPr="002076AF">
          <w:rPr>
            <w:rStyle w:val="Hiperligao"/>
            <w:noProof/>
          </w:rPr>
          <w:t>Figura 4 Fase 4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2C019ED" w14:textId="17A7AC9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7" w:history="1">
        <w:r w:rsidRPr="002076AF">
          <w:rPr>
            <w:rStyle w:val="Hiperligao"/>
            <w:noProof/>
          </w:rPr>
          <w:t>Figura 5 Diagrama de gan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AF7855" w14:textId="1A516263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8" w:history="1">
        <w:r w:rsidRPr="002076AF">
          <w:rPr>
            <w:rStyle w:val="Hiperligao"/>
            <w:noProof/>
          </w:rPr>
          <w:t>Figura 6 interface projeto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CA8298D" w14:textId="0EC03AE5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9" w:history="1">
        <w:r w:rsidRPr="002076AF">
          <w:rPr>
            <w:rStyle w:val="Hiperligao"/>
            <w:noProof/>
          </w:rPr>
          <w:t xml:space="preserve">Figura 7 ficheiros </w:t>
        </w:r>
        <w:r w:rsidRPr="002076AF">
          <w:rPr>
            <w:rStyle w:val="Hiperligao"/>
            <w:i/>
            <w:iCs/>
            <w:noProof/>
          </w:rPr>
          <w:t>lo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A4EC370" w14:textId="71D8AF89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0" w:history="1">
        <w:r w:rsidRPr="002076AF">
          <w:rPr>
            <w:rStyle w:val="Hiperligao"/>
            <w:noProof/>
          </w:rPr>
          <w:t xml:space="preserve">Figura 8 leitura do ficheiro </w:t>
        </w:r>
        <w:r w:rsidRPr="002076AF">
          <w:rPr>
            <w:rStyle w:val="Hiperligao"/>
            <w:i/>
            <w:iCs/>
            <w:noProof/>
          </w:rPr>
          <w:t>log</w:t>
        </w:r>
        <w:r w:rsidRPr="002076AF">
          <w:rPr>
            <w:rStyle w:val="Hiperligao"/>
            <w:noProof/>
          </w:rPr>
          <w:t xml:space="preserve"> d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AAC88E3" w14:textId="0F03CDFB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1" w:history="1">
        <w:r w:rsidRPr="002076AF">
          <w:rPr>
            <w:rStyle w:val="Hiperligao"/>
            <w:noProof/>
          </w:rPr>
          <w:t>Figura 9 tabela 1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80C4735" w14:textId="7BBF4CD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2" w:history="1">
        <w:r w:rsidRPr="002076AF">
          <w:rPr>
            <w:rStyle w:val="Hiperligao"/>
            <w:noProof/>
          </w:rPr>
          <w:t>Figura 10 tabela 2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A146E74" w14:textId="0825C11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3" w:history="1">
        <w:r w:rsidRPr="002076AF">
          <w:rPr>
            <w:rStyle w:val="Hiperligao"/>
            <w:noProof/>
          </w:rPr>
          <w:t>Figura 11 Interface do projeto Fas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CDE4CCD" w14:textId="6D0FC621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4" w:history="1">
        <w:r w:rsidRPr="002076AF">
          <w:rPr>
            <w:rStyle w:val="Hiperligao"/>
            <w:noProof/>
          </w:rPr>
          <w:t>Figura 12 interface do projeto Fas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7354D8E" w14:textId="40607665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5" w:history="1">
        <w:r w:rsidRPr="002076AF">
          <w:rPr>
            <w:rStyle w:val="Hiperligao"/>
            <w:noProof/>
          </w:rPr>
          <w:t xml:space="preserve">Figura 13 </w:t>
        </w:r>
        <w:r w:rsidRPr="002076AF">
          <w:rPr>
            <w:rStyle w:val="Hiperligao"/>
            <w:i/>
            <w:iCs/>
            <w:noProof/>
          </w:rPr>
          <w:t>Dropdown</w:t>
        </w:r>
        <w:r w:rsidRPr="002076AF">
          <w:rPr>
            <w:rStyle w:val="Hiperligao"/>
            <w:noProof/>
          </w:rPr>
          <w:t xml:space="preserve"> Confi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2ED2ECE" w14:textId="76EE338E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6" w:history="1">
        <w:r w:rsidRPr="002076AF">
          <w:rPr>
            <w:rStyle w:val="Hiperligao"/>
            <w:noProof/>
          </w:rPr>
          <w:t>Figura 14 leitura do ficheiro config.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0297618" w14:textId="61E7C7B4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7" w:history="1">
        <w:r w:rsidRPr="002076AF">
          <w:rPr>
            <w:rStyle w:val="Hiperligao"/>
            <w:noProof/>
          </w:rPr>
          <w:t xml:space="preserve">Figura 15 interface visual do número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li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1A447B7" w14:textId="0BD2299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8" w:history="1">
        <w:r w:rsidRPr="002076AF">
          <w:rPr>
            <w:rStyle w:val="Hiperligao"/>
            <w:noProof/>
          </w:rPr>
          <w:t xml:space="preserve">Figura 16 </w:t>
        </w:r>
        <w:r w:rsidRPr="002076AF">
          <w:rPr>
            <w:rStyle w:val="Hiperligao"/>
            <w:i/>
            <w:iCs/>
            <w:noProof/>
          </w:rPr>
          <w:t>Form info</w:t>
        </w:r>
        <w:r w:rsidRPr="002076AF">
          <w:rPr>
            <w:rStyle w:val="Hiperligao"/>
            <w:noProof/>
          </w:rPr>
          <w:t xml:space="preserve"> ordem Produção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6601EE1" w14:textId="25AEB3B9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9" w:history="1">
        <w:r w:rsidRPr="002076AF">
          <w:rPr>
            <w:rStyle w:val="Hiperligao"/>
            <w:noProof/>
          </w:rPr>
          <w:t xml:space="preserve">Figura 17 </w:t>
        </w:r>
        <w:r w:rsidRPr="002076AF">
          <w:rPr>
            <w:rStyle w:val="Hiperligao"/>
            <w:i/>
            <w:iCs/>
            <w:noProof/>
          </w:rPr>
          <w:t xml:space="preserve">Dropdown </w:t>
        </w:r>
        <w:r w:rsidRPr="002076AF">
          <w:rPr>
            <w:rStyle w:val="Hiperligao"/>
            <w:noProof/>
          </w:rPr>
          <w:t>Op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08D910D" w14:textId="17D8292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0" w:history="1">
        <w:r w:rsidRPr="002076AF">
          <w:rPr>
            <w:rStyle w:val="Hiperligao"/>
            <w:noProof/>
          </w:rPr>
          <w:t>Figura 18 Leitura do ficheiro config.in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2028E8B" w14:textId="411B62D0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1" w:history="1">
        <w:r w:rsidRPr="002076AF">
          <w:rPr>
            <w:rStyle w:val="Hiperligao"/>
            <w:noProof/>
          </w:rPr>
          <w:t>Figura 19 interface de visualização de todas as tabelas da B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72336C6" w14:textId="4395CB58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2" w:history="1">
        <w:r w:rsidRPr="002076AF">
          <w:rPr>
            <w:rStyle w:val="Hiperligao"/>
            <w:noProof/>
          </w:rPr>
          <w:t xml:space="preserve">Figura 20 </w:t>
        </w:r>
        <w:r w:rsidRPr="002076AF">
          <w:rPr>
            <w:rStyle w:val="Hiperligao"/>
            <w:i/>
            <w:iCs/>
            <w:noProof/>
          </w:rPr>
          <w:t>Dropdown</w:t>
        </w:r>
        <w:r w:rsidRPr="002076AF">
          <w:rPr>
            <w:rStyle w:val="Hiperligao"/>
            <w:noProof/>
          </w:rPr>
          <w:t xml:space="preserve"> dinâmico com as tabelas da B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CF92053" w14:textId="0B94C938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3" w:history="1">
        <w:r w:rsidRPr="002076AF">
          <w:rPr>
            <w:rStyle w:val="Hiperligao"/>
            <w:noProof/>
          </w:rPr>
          <w:t>Figura 21 interface tabela ModelInf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C59D430" w14:textId="42C23EA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4" w:history="1">
        <w:r w:rsidRPr="002076AF">
          <w:rPr>
            <w:rStyle w:val="Hiperligao"/>
            <w:noProof/>
          </w:rPr>
          <w:t>Figura 22 interface tabela ReadInf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D2E0C95" w14:textId="0A7CCA6D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5" w:history="1">
        <w:r w:rsidRPr="002076AF">
          <w:rPr>
            <w:rStyle w:val="Hiperligao"/>
            <w:noProof/>
          </w:rPr>
          <w:t>Figura 23 Teste de preenchimento dos dados de P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AA56D1F" w14:textId="73551DB2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6" w:history="1">
        <w:r w:rsidRPr="002076AF">
          <w:rPr>
            <w:rStyle w:val="Hiperligao"/>
            <w:noProof/>
          </w:rPr>
          <w:t xml:space="preserve">Figura 24 </w:t>
        </w:r>
        <w:r w:rsidRPr="002076AF">
          <w:rPr>
            <w:rStyle w:val="Hiperligao"/>
            <w:i/>
            <w:iCs/>
            <w:noProof/>
          </w:rPr>
          <w:t>Form</w:t>
        </w:r>
        <w:r w:rsidRPr="002076AF">
          <w:rPr>
            <w:rStyle w:val="Hiperligao"/>
            <w:noProof/>
          </w:rPr>
          <w:t xml:space="preserve"> de aviso para verificação dos dados inseri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758128F" w14:textId="749967D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7" w:history="1">
        <w:r w:rsidRPr="002076AF">
          <w:rPr>
            <w:rStyle w:val="Hiperligao"/>
            <w:noProof/>
          </w:rPr>
          <w:t xml:space="preserve">Figura 25 Teste de leitura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8CCB8B0" w14:textId="3687ED56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8" w:history="1">
        <w:r w:rsidRPr="002076AF">
          <w:rPr>
            <w:rStyle w:val="Hiperligao"/>
            <w:noProof/>
          </w:rPr>
          <w:t xml:space="preserve">Figura 26 Inserção manual de </w:t>
        </w:r>
        <w:r w:rsidRPr="002076AF">
          <w:rPr>
            <w:rStyle w:val="Hiperligao"/>
            <w:i/>
            <w:iCs/>
            <w:noProof/>
          </w:rPr>
          <w:t>ta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0D60F61" w14:textId="0D014E4C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9" w:history="1">
        <w:r w:rsidRPr="002076AF">
          <w:rPr>
            <w:rStyle w:val="Hiperligao"/>
            <w:noProof/>
          </w:rPr>
          <w:t xml:space="preserve">Figura 27 Pesquisa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F18D51B" w14:textId="37A4B5C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0" w:history="1">
        <w:r w:rsidRPr="002076AF">
          <w:rPr>
            <w:rStyle w:val="Hiperligao"/>
            <w:noProof/>
          </w:rPr>
          <w:t xml:space="preserve">Figura 28 Eliminação de </w:t>
        </w:r>
        <w:r w:rsidRPr="002076AF">
          <w:rPr>
            <w:rStyle w:val="Hiperligao"/>
            <w:i/>
            <w:iCs/>
            <w:noProof/>
          </w:rPr>
          <w:t>tags</w:t>
        </w:r>
        <w:r w:rsidRPr="002076AF">
          <w:rPr>
            <w:rStyle w:val="Hiperligao"/>
            <w:noProof/>
          </w:rPr>
          <w:t xml:space="preserve"> Fase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6B4309F" w14:textId="20A4E8CA" w:rsidR="00F729B4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1" w:history="1">
        <w:r w:rsidRPr="002076AF">
          <w:rPr>
            <w:rStyle w:val="Hiperligao"/>
            <w:noProof/>
          </w:rPr>
          <w:t xml:space="preserve">Figura 29 </w:t>
        </w:r>
        <w:r w:rsidRPr="002076AF">
          <w:rPr>
            <w:rStyle w:val="Hiperligao"/>
            <w:i/>
            <w:iCs/>
            <w:noProof/>
          </w:rPr>
          <w:t>Pophup</w:t>
        </w:r>
        <w:r w:rsidRPr="002076AF">
          <w:rPr>
            <w:rStyle w:val="Hiperligao"/>
            <w:noProof/>
          </w:rPr>
          <w:t xml:space="preserve"> de aviso de número de produção atingido com suces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977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0057858" w14:textId="39BA0600" w:rsidR="005A7B3C" w:rsidRPr="000363BA" w:rsidRDefault="00F729B4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0363BA" w:rsidRDefault="005A7B3C" w:rsidP="009E5B76">
      <w:pPr>
        <w:rPr>
          <w:rFonts w:cstheme="minorHAnsi"/>
        </w:rPr>
      </w:pPr>
    </w:p>
    <w:p w14:paraId="723A0927" w14:textId="77777777" w:rsidR="005A7B3C" w:rsidRPr="000363BA" w:rsidRDefault="005A7B3C" w:rsidP="009E5B76">
      <w:pPr>
        <w:rPr>
          <w:rFonts w:cstheme="minorHAnsi"/>
        </w:rPr>
      </w:pPr>
    </w:p>
    <w:p w14:paraId="377E0073" w14:textId="77777777" w:rsidR="005A7B3C" w:rsidRPr="000363BA" w:rsidRDefault="005A7B3C" w:rsidP="009E5B76">
      <w:pPr>
        <w:rPr>
          <w:rFonts w:cstheme="minorHAnsi"/>
        </w:rPr>
      </w:pPr>
    </w:p>
    <w:p w14:paraId="77E4092D" w14:textId="77777777" w:rsidR="005A7B3C" w:rsidRPr="000363BA" w:rsidRDefault="005A7B3C" w:rsidP="009E5B76">
      <w:pPr>
        <w:rPr>
          <w:rFonts w:cstheme="minorHAnsi"/>
        </w:rPr>
      </w:pPr>
    </w:p>
    <w:p w14:paraId="0240F58B" w14:textId="77777777" w:rsidR="005A7B3C" w:rsidRPr="000363BA" w:rsidRDefault="005A7B3C" w:rsidP="009E5B76">
      <w:pPr>
        <w:rPr>
          <w:rFonts w:cstheme="minorHAnsi"/>
        </w:rPr>
      </w:pPr>
    </w:p>
    <w:p w14:paraId="11188215" w14:textId="77777777" w:rsidR="005A7B3C" w:rsidRPr="000363BA" w:rsidRDefault="005A7B3C" w:rsidP="009E5B76">
      <w:pPr>
        <w:rPr>
          <w:rFonts w:cstheme="minorHAnsi"/>
        </w:rPr>
      </w:pPr>
    </w:p>
    <w:p w14:paraId="1C2E2048" w14:textId="1AFB6122" w:rsidR="00AD6976" w:rsidRPr="000363B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10" w:name="_Toc464429017"/>
      <w:bookmarkEnd w:id="4"/>
      <w:bookmarkEnd w:id="5"/>
      <w:bookmarkEnd w:id="6"/>
      <w:bookmarkEnd w:id="7"/>
      <w:bookmarkEnd w:id="8"/>
      <w:r w:rsidRPr="000363BA">
        <w:rPr>
          <w:rFonts w:cstheme="minorHAnsi"/>
        </w:rPr>
        <w:br w:type="page"/>
      </w:r>
    </w:p>
    <w:p w14:paraId="214233FC" w14:textId="46ADFF76" w:rsidR="00183881" w:rsidRPr="000363BA" w:rsidRDefault="1D4EE7B5" w:rsidP="00D65D90">
      <w:pPr>
        <w:pStyle w:val="Heading0"/>
        <w:rPr>
          <w:rFonts w:cstheme="minorBidi"/>
          <w:lang w:val="pt-PT"/>
        </w:rPr>
      </w:pPr>
      <w:bookmarkStart w:id="11" w:name="_Toc169977592"/>
      <w:r w:rsidRPr="000363BA">
        <w:rPr>
          <w:rFonts w:cstheme="minorBidi"/>
          <w:lang w:val="pt-PT"/>
        </w:rPr>
        <w:lastRenderedPageBreak/>
        <w:t>L</w:t>
      </w:r>
      <w:r w:rsidR="1ACAC2F9" w:rsidRPr="000363BA">
        <w:rPr>
          <w:rFonts w:cstheme="minorBidi"/>
          <w:lang w:val="pt-PT"/>
        </w:rPr>
        <w:t>ist</w:t>
      </w:r>
      <w:bookmarkEnd w:id="10"/>
      <w:r w:rsidRPr="000363BA">
        <w:rPr>
          <w:rFonts w:cstheme="minorBidi"/>
          <w:lang w:val="pt-PT"/>
        </w:rPr>
        <w:t xml:space="preserve">a de </w:t>
      </w:r>
      <w:r w:rsidR="024535EC" w:rsidRPr="000363BA">
        <w:rPr>
          <w:rFonts w:cstheme="minorBidi"/>
          <w:lang w:val="pt-PT"/>
        </w:rPr>
        <w:t>A</w:t>
      </w:r>
      <w:r w:rsidRPr="000363BA">
        <w:rPr>
          <w:rFonts w:cstheme="minorBidi"/>
          <w:lang w:val="pt-PT"/>
        </w:rPr>
        <w:t>crónimos</w:t>
      </w:r>
      <w:bookmarkEnd w:id="11"/>
    </w:p>
    <w:p w14:paraId="03D11E2C" w14:textId="77777777" w:rsidR="00E81A9A" w:rsidRPr="000363BA" w:rsidRDefault="00E81A9A" w:rsidP="009E5B76">
      <w:pPr>
        <w:rPr>
          <w:rFonts w:cstheme="minorHAnsi"/>
          <w:highlight w:val="yellow"/>
        </w:rPr>
      </w:pPr>
    </w:p>
    <w:p w14:paraId="7EF61A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CRU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Cre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Rea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,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Update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, Delete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42562D26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EPC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Electronic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Product</w:t>
      </w:r>
      <w:proofErr w:type="spellEnd"/>
      <w:r w:rsidRPr="000363BA">
        <w:rPr>
          <w:rFonts w:cstheme="minorHAnsi"/>
          <w:i/>
          <w:iCs/>
        </w:rPr>
        <w:t xml:space="preserve"> Code</w:t>
      </w:r>
      <w:r w:rsidRPr="000363BA">
        <w:rPr>
          <w:rFonts w:cstheme="minorHAnsi"/>
        </w:rPr>
        <w:t>)</w:t>
      </w:r>
    </w:p>
    <w:p w14:paraId="7F0EE2B1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IDE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>)</w:t>
      </w:r>
    </w:p>
    <w:p w14:paraId="791BA2F9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IP</w:t>
      </w:r>
      <w:r w:rsidRPr="000363BA">
        <w:rPr>
          <w:rFonts w:cstheme="minorHAnsi"/>
        </w:rPr>
        <w:t xml:space="preserve"> (</w:t>
      </w:r>
      <w:r w:rsidRPr="000363BA">
        <w:rPr>
          <w:rFonts w:cstheme="minorHAnsi"/>
          <w:i/>
          <w:iCs/>
        </w:rPr>
        <w:t xml:space="preserve">Internet </w:t>
      </w:r>
      <w:proofErr w:type="spellStart"/>
      <w:r w:rsidRPr="000363BA">
        <w:rPr>
          <w:rFonts w:cstheme="minorHAnsi"/>
          <w:i/>
          <w:iCs/>
        </w:rPr>
        <w:t>Protocol</w:t>
      </w:r>
      <w:proofErr w:type="spellEnd"/>
      <w:r w:rsidRPr="000363BA">
        <w:rPr>
          <w:rFonts w:cstheme="minorHAnsi"/>
        </w:rPr>
        <w:t>)</w:t>
      </w:r>
    </w:p>
    <w:p w14:paraId="3448224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b/>
          <w:bCs/>
        </w:rPr>
        <w:t>NFC</w:t>
      </w:r>
      <w:r w:rsidRPr="000363BA">
        <w:t xml:space="preserve"> (</w:t>
      </w:r>
      <w:proofErr w:type="spellStart"/>
      <w:r w:rsidRPr="001A6995">
        <w:rPr>
          <w:i/>
          <w:iCs/>
        </w:rPr>
        <w:t>Near</w:t>
      </w:r>
      <w:proofErr w:type="spellEnd"/>
      <w:r w:rsidRPr="001A6995">
        <w:rPr>
          <w:i/>
          <w:iCs/>
        </w:rPr>
        <w:t xml:space="preserve"> Field </w:t>
      </w:r>
      <w:proofErr w:type="spellStart"/>
      <w:r w:rsidRPr="001A6995">
        <w:rPr>
          <w:i/>
          <w:iCs/>
        </w:rPr>
        <w:t>Communication</w:t>
      </w:r>
      <w:proofErr w:type="spellEnd"/>
      <w:r w:rsidRPr="000363BA">
        <w:t>)</w:t>
      </w:r>
    </w:p>
    <w:p w14:paraId="4E5775A0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>RFID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0C485CAF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rFonts w:cstheme="minorHAnsi"/>
          <w:b/>
          <w:bCs/>
        </w:rPr>
        <w:t>RSSI</w:t>
      </w:r>
      <w:r w:rsidRPr="000363BA">
        <w:rPr>
          <w:rFonts w:cstheme="minorHAnsi"/>
        </w:rPr>
        <w:t xml:space="preserve"> (</w:t>
      </w:r>
      <w:proofErr w:type="spellStart"/>
      <w:r w:rsidRPr="000363BA">
        <w:rPr>
          <w:rFonts w:cstheme="minorHAnsi"/>
          <w:i/>
          <w:iCs/>
        </w:rPr>
        <w:t>Received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ignal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Strength</w:t>
      </w:r>
      <w:proofErr w:type="spellEnd"/>
      <w:r w:rsidRPr="000363BA">
        <w:rPr>
          <w:rFonts w:cstheme="minorHAnsi"/>
          <w:i/>
          <w:iCs/>
        </w:rPr>
        <w:t xml:space="preserve"> </w:t>
      </w:r>
      <w:proofErr w:type="spellStart"/>
      <w:r w:rsidRPr="000363BA">
        <w:rPr>
          <w:rFonts w:cstheme="minorHAnsi"/>
          <w:i/>
          <w:iCs/>
        </w:rPr>
        <w:t>Indicator</w:t>
      </w:r>
      <w:proofErr w:type="spellEnd"/>
      <w:r w:rsidRPr="000363BA">
        <w:rPr>
          <w:rFonts w:cstheme="minorHAnsi"/>
        </w:rPr>
        <w:t>)</w:t>
      </w:r>
    </w:p>
    <w:p w14:paraId="4F186C15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0363BA">
        <w:rPr>
          <w:rStyle w:val="Forte"/>
          <w:rFonts w:cstheme="minorHAnsi"/>
        </w:rPr>
        <w:t xml:space="preserve">SQL </w:t>
      </w:r>
      <w:r w:rsidRPr="000363BA">
        <w:rPr>
          <w:rStyle w:val="Forte"/>
          <w:rFonts w:cstheme="minorHAnsi"/>
          <w:b w:val="0"/>
          <w:bCs w:val="0"/>
        </w:rPr>
        <w:t>(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0363B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0363B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0363BA">
        <w:rPr>
          <w:rStyle w:val="Forte"/>
          <w:rFonts w:cstheme="minorHAnsi"/>
          <w:b w:val="0"/>
          <w:bCs w:val="0"/>
        </w:rPr>
        <w:t>)</w:t>
      </w:r>
    </w:p>
    <w:p w14:paraId="76F7388B" w14:textId="77777777" w:rsidR="001A6995" w:rsidRPr="000363BA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1A6995">
        <w:rPr>
          <w:rStyle w:val="Forte"/>
          <w:rFonts w:cstheme="minorHAnsi"/>
        </w:rPr>
        <w:t>SSMS</w:t>
      </w:r>
      <w:r w:rsidRPr="000363BA">
        <w:rPr>
          <w:rStyle w:val="Forte"/>
          <w:rFonts w:cstheme="minorHAnsi"/>
          <w:b w:val="0"/>
          <w:bCs w:val="0"/>
        </w:rPr>
        <w:t xml:space="preserve"> (</w:t>
      </w:r>
      <w:r w:rsidRPr="000363B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0363BA">
        <w:rPr>
          <w:rStyle w:val="Forte"/>
          <w:rFonts w:cstheme="minorHAnsi"/>
          <w:b w:val="0"/>
          <w:bCs w:val="0"/>
        </w:rPr>
        <w:t>)</w:t>
      </w:r>
    </w:p>
    <w:p w14:paraId="05412150" w14:textId="77777777" w:rsidR="001A6995" w:rsidRPr="001A6995" w:rsidRDefault="001A6995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0363BA">
        <w:rPr>
          <w:b/>
          <w:bCs/>
        </w:rPr>
        <w:t xml:space="preserve">TCP </w:t>
      </w:r>
      <w:r w:rsidRPr="000363BA">
        <w:rPr>
          <w:rFonts w:cstheme="minorHAnsi"/>
        </w:rPr>
        <w:t>(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1A6995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1A6995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1A6995">
        <w:rPr>
          <w:rFonts w:cstheme="minorHAnsi"/>
          <w:shd w:val="clear" w:color="auto" w:fill="FFFFFF"/>
        </w:rPr>
        <w:t>)</w:t>
      </w:r>
      <w:r w:rsidRPr="001A6995">
        <w:rPr>
          <w:rFonts w:cstheme="minorHAnsi"/>
        </w:rPr>
        <w:t xml:space="preserve"> </w:t>
      </w:r>
    </w:p>
    <w:p w14:paraId="59161C0B" w14:textId="2264F4A0" w:rsidR="00E02AA9" w:rsidRPr="000363BA" w:rsidRDefault="00E02AA9" w:rsidP="009E5B76">
      <w:pPr>
        <w:rPr>
          <w:rFonts w:cstheme="minorHAnsi"/>
        </w:rPr>
      </w:pPr>
    </w:p>
    <w:p w14:paraId="16097438" w14:textId="77777777" w:rsidR="00E02AA9" w:rsidRPr="000363BA" w:rsidRDefault="00E02AA9" w:rsidP="009E5B76">
      <w:pPr>
        <w:rPr>
          <w:rFonts w:cstheme="minorHAnsi"/>
        </w:rPr>
      </w:pPr>
    </w:p>
    <w:p w14:paraId="66C4AE70" w14:textId="77777777" w:rsidR="00E02AA9" w:rsidRPr="000363BA" w:rsidRDefault="00E02AA9" w:rsidP="009E5B76">
      <w:pPr>
        <w:rPr>
          <w:rFonts w:cstheme="minorHAnsi"/>
        </w:rPr>
        <w:sectPr w:rsidR="00E02AA9" w:rsidRPr="000363BA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0363BA" w:rsidRDefault="1D4EE7B5" w:rsidP="00D65D90">
      <w:pPr>
        <w:pStyle w:val="Ttulo1"/>
        <w:spacing w:line="360" w:lineRule="auto"/>
        <w:rPr>
          <w:lang w:val="pt-PT"/>
        </w:rPr>
      </w:pPr>
      <w:bookmarkStart w:id="12" w:name="_Toc169977593"/>
      <w:r w:rsidRPr="000363BA">
        <w:rPr>
          <w:lang w:val="pt-PT"/>
        </w:rPr>
        <w:lastRenderedPageBreak/>
        <w:t>Introdução</w:t>
      </w:r>
      <w:bookmarkEnd w:id="12"/>
    </w:p>
    <w:p w14:paraId="6CC9B662" w14:textId="4805AD23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0363BA">
        <w:t xml:space="preserve">14/02 </w:t>
      </w:r>
      <w:r w:rsidRPr="000363BA">
        <w:rPr>
          <w:rFonts w:eastAsia="Times New Roman" w:cstheme="minorHAnsi"/>
          <w:szCs w:val="24"/>
          <w:lang w:eastAsia="pt-PT"/>
        </w:rPr>
        <w:t xml:space="preserve">a </w:t>
      </w:r>
      <w:r w:rsidRPr="000363BA">
        <w:t xml:space="preserve">04 /06 totalizando cerca de 600 horas de trabalho pratico em ambiente corporativo, </w:t>
      </w:r>
      <w:r w:rsidRPr="000363B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</w:t>
      </w:r>
      <w:r w:rsidR="000D3A3B" w:rsidRPr="000363BA">
        <w:rPr>
          <w:rFonts w:eastAsia="Times New Roman" w:cstheme="minorHAnsi"/>
          <w:szCs w:val="24"/>
          <w:lang w:eastAsia="pt-PT"/>
        </w:rPr>
        <w:t>do sistema</w:t>
      </w:r>
      <w:r w:rsidRPr="000363BA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 através da leitura de Tags RFID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0363B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24652D63" w:rsidR="007055C7" w:rsidRPr="000363BA" w:rsidRDefault="009F7223" w:rsidP="009F7223">
      <w:pPr>
        <w:spacing w:before="100" w:beforeAutospacing="1" w:after="100" w:afterAutospacing="1" w:line="360" w:lineRule="auto"/>
      </w:pPr>
      <w:r w:rsidRPr="000363BA">
        <w:rPr>
          <w:rFonts w:eastAsia="Times New Roman" w:cstheme="minorHAnsi"/>
          <w:szCs w:val="24"/>
          <w:lang w:eastAsia="pt-PT"/>
        </w:rPr>
        <w:t>Por fim, implement</w:t>
      </w:r>
      <w:r w:rsidR="00F77978" w:rsidRPr="000363BA">
        <w:rPr>
          <w:rFonts w:eastAsia="Times New Roman" w:cstheme="minorHAnsi"/>
          <w:szCs w:val="24"/>
          <w:lang w:eastAsia="pt-PT"/>
        </w:rPr>
        <w:t>ei</w:t>
      </w:r>
      <w:r w:rsidRPr="000363B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0363B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0363B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ini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 w:rsidRPr="000363BA">
        <w:rPr>
          <w:rFonts w:eastAsia="Times New Roman" w:cstheme="minorHAnsi"/>
          <w:szCs w:val="24"/>
          <w:lang w:eastAsia="pt-PT"/>
        </w:rPr>
        <w:t xml:space="preserve">e </w:t>
      </w:r>
      <w:r w:rsidRPr="000363BA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0363BA">
        <w:t xml:space="preserve"> </w:t>
      </w:r>
    </w:p>
    <w:p w14:paraId="0382EC61" w14:textId="77777777" w:rsidR="00E871F3" w:rsidRPr="000363BA" w:rsidRDefault="00E871F3" w:rsidP="00E871F3">
      <w:pPr>
        <w:spacing w:after="0" w:line="360" w:lineRule="auto"/>
      </w:pPr>
    </w:p>
    <w:p w14:paraId="2360E514" w14:textId="77777777" w:rsidR="00E871F3" w:rsidRPr="000363BA" w:rsidRDefault="00E871F3" w:rsidP="00E871F3">
      <w:pPr>
        <w:spacing w:after="0" w:line="360" w:lineRule="auto"/>
      </w:pPr>
    </w:p>
    <w:p w14:paraId="47F1A080" w14:textId="77777777" w:rsidR="00AD3D49" w:rsidRPr="000363BA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3" w:name="_Toc169977594"/>
      <w:r w:rsidRPr="000363BA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3"/>
      <w:r w:rsidRPr="000363BA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Localizada na zona industrial de Sinde, Portugal, a Aquinos é uma empresa </w:t>
      </w:r>
      <w:r w:rsidR="00281B59" w:rsidRPr="000363BA">
        <w:rPr>
          <w:rFonts w:cstheme="minorHAnsi"/>
        </w:rPr>
        <w:t>que se destaca n</w:t>
      </w:r>
      <w:r w:rsidRPr="000363BA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0363BA">
        <w:rPr>
          <w:rFonts w:cstheme="minorHAnsi"/>
        </w:rPr>
        <w:t xml:space="preserve"> as</w:t>
      </w:r>
      <w:r w:rsidRPr="000363BA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588AFFF6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 xml:space="preserve">Desde sua criação, a Aquinos tem 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0363BA" w:rsidRDefault="00064334" w:rsidP="00064334">
      <w:pPr>
        <w:spacing w:line="360" w:lineRule="auto"/>
        <w:rPr>
          <w:rFonts w:cstheme="minorHAnsi"/>
        </w:rPr>
      </w:pPr>
      <w:r w:rsidRPr="000363BA">
        <w:rPr>
          <w:rFonts w:cstheme="minorHAnsi"/>
        </w:rPr>
        <w:t>Como parte das suas iniciativas, a Aquinos tem investido em tecnologias avançadas, como o sistema de leitura de tags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0363BA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0363BA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0363BA">
        <w:rPr>
          <w:rFonts w:cstheme="minorBidi"/>
          <w:b/>
          <w:bCs/>
          <w:sz w:val="26"/>
          <w:szCs w:val="26"/>
        </w:rPr>
        <w:br w:type="page"/>
      </w:r>
      <w:bookmarkStart w:id="14" w:name="_Toc169360337"/>
      <w:bookmarkStart w:id="15" w:name="_Toc169360338"/>
      <w:bookmarkStart w:id="16" w:name="_Toc169360339"/>
      <w:bookmarkStart w:id="17" w:name="_Toc169360340"/>
      <w:bookmarkStart w:id="18" w:name="_Toc467859543"/>
      <w:bookmarkEnd w:id="14"/>
      <w:bookmarkEnd w:id="15"/>
      <w:bookmarkEnd w:id="16"/>
      <w:bookmarkEnd w:id="17"/>
    </w:p>
    <w:p w14:paraId="3E8E67AA" w14:textId="40D53F88" w:rsidR="00A913EE" w:rsidRPr="00AA0DAC" w:rsidRDefault="00A913EE" w:rsidP="00A913EE">
      <w:pPr>
        <w:pStyle w:val="Ttulo1"/>
        <w:rPr>
          <w:lang w:val="pt-PT"/>
        </w:rPr>
      </w:pPr>
      <w:bookmarkStart w:id="19" w:name="_Toc169977595"/>
      <w:r w:rsidRPr="000363BA">
        <w:rPr>
          <w:lang w:val="pt-PT"/>
        </w:rPr>
        <w:lastRenderedPageBreak/>
        <w:t>Estado de Arte</w:t>
      </w:r>
      <w:bookmarkEnd w:id="19"/>
    </w:p>
    <w:p w14:paraId="2328212A" w14:textId="22DB6B0C" w:rsidR="00AA0DAC" w:rsidRDefault="00AA0DAC" w:rsidP="00A913EE">
      <w:r w:rsidRPr="00AA0DAC">
        <w:t xml:space="preserve">A empresa </w:t>
      </w:r>
      <w:proofErr w:type="spellStart"/>
      <w:r w:rsidRPr="00AA0DAC">
        <w:t>Aqunios</w:t>
      </w:r>
      <w:proofErr w:type="spellEnd"/>
      <w:r w:rsidRPr="00AA0DAC">
        <w:t xml:space="preserve"> escolheu a tecnologia RFID para otimizar</w:t>
      </w:r>
      <w:r>
        <w:t xml:space="preserve"> as</w:t>
      </w:r>
      <w:r w:rsidRPr="00AA0DAC">
        <w:t xml:space="preserve"> suas operações de gerenciamento de inventario</w:t>
      </w:r>
      <w:r>
        <w:rPr>
          <w:i/>
          <w:iCs/>
        </w:rPr>
        <w:t xml:space="preserve"> </w:t>
      </w:r>
      <w:r w:rsidRPr="00AA0DAC">
        <w:t xml:space="preserve">após </w:t>
      </w:r>
      <w:r>
        <w:t xml:space="preserve">a cuidadosa análise entre </w:t>
      </w:r>
      <w:r w:rsidR="001A6995">
        <w:t>RFID,</w:t>
      </w:r>
      <w:r w:rsidRPr="00AA0DAC">
        <w:t xml:space="preserve"> NFC e QR Code.</w:t>
      </w:r>
    </w:p>
    <w:p w14:paraId="39C543E7" w14:textId="0846E3DD" w:rsidR="00AA0DAC" w:rsidRDefault="00AA0DAC" w:rsidP="00A913EE">
      <w:r w:rsidRPr="00AA0DAC">
        <w:t xml:space="preserve"> </w:t>
      </w:r>
      <w:r>
        <w:t xml:space="preserve">O </w:t>
      </w:r>
      <w:r w:rsidRPr="00AA0DAC">
        <w:t xml:space="preserve">RFID foi preferido </w:t>
      </w:r>
      <w:r>
        <w:t>apesar do seu custo elevado devido a necessidade de utilização de Leitores e antenas caros, mas por outro lado a</w:t>
      </w:r>
      <w:r w:rsidRPr="00AA0DAC">
        <w:t xml:space="preserve"> sua capacidade de leitura simultânea de múltiplas etiquetas sem necessidade de linha de visão direta</w:t>
      </w:r>
      <w:r>
        <w:t xml:space="preserve"> é</w:t>
      </w:r>
      <w:r w:rsidRPr="00AA0DAC">
        <w:t xml:space="preserve"> essencial para o gerenciamento eficiente de grandes volumes de inventário.</w:t>
      </w:r>
    </w:p>
    <w:p w14:paraId="78E4D7DF" w14:textId="77777777" w:rsidR="00AA0DAC" w:rsidRDefault="00AA0DAC" w:rsidP="00A913EE">
      <w:r>
        <w:t xml:space="preserve">O </w:t>
      </w:r>
      <w:r w:rsidRPr="00AA0DAC">
        <w:t xml:space="preserve">NFC, embora útil </w:t>
      </w:r>
      <w:r>
        <w:t xml:space="preserve">como </w:t>
      </w:r>
      <w:r w:rsidRPr="00AA0DAC">
        <w:t xml:space="preserve">para transações de pagamento e identificação individual, possui </w:t>
      </w:r>
      <w:r>
        <w:t xml:space="preserve">um </w:t>
      </w:r>
      <w:r w:rsidRPr="00AA0DAC">
        <w:t xml:space="preserve">alcance </w:t>
      </w:r>
      <w:r>
        <w:t xml:space="preserve">muito </w:t>
      </w:r>
      <w:r w:rsidRPr="00AA0DAC">
        <w:t>limitado</w:t>
      </w:r>
      <w:r>
        <w:t xml:space="preserve"> e </w:t>
      </w:r>
      <w:r w:rsidRPr="00AA0DAC">
        <w:t xml:space="preserve">inadequado para operações de larga escala. </w:t>
      </w:r>
    </w:p>
    <w:p w14:paraId="18B60709" w14:textId="77777777" w:rsidR="00AA0DAC" w:rsidRDefault="00AA0DAC" w:rsidP="00A913EE">
      <w:r w:rsidRPr="00AA0DAC">
        <w:t>QR Codes, apesar de baratos e com alta capacidade de armazenamento, requerem leitura manual e linha de visão direta, aumentando o tempo de processamento e a possibilidade de erros humanos</w:t>
      </w:r>
      <w:r>
        <w:t xml:space="preserve"> sem falar do custo a longo prazo de um trabalhador para a exerção deste trabalho</w:t>
      </w:r>
      <w:r w:rsidRPr="00AA0DAC">
        <w:t>.</w:t>
      </w:r>
    </w:p>
    <w:p w14:paraId="2954F508" w14:textId="0AD9AFA5" w:rsidR="00A913EE" w:rsidRDefault="00AA0DAC" w:rsidP="00A913EE">
      <w:r w:rsidRPr="00AA0DAC">
        <w:t xml:space="preserve"> A implementação d</w:t>
      </w:r>
      <w:r>
        <w:t>a tecnologia</w:t>
      </w:r>
      <w:r w:rsidRPr="00AA0DAC">
        <w:t xml:space="preserve"> RFID na </w:t>
      </w:r>
      <w:r>
        <w:t xml:space="preserve">empresa </w:t>
      </w:r>
      <w:proofErr w:type="spellStart"/>
      <w:r w:rsidRPr="00AA0DAC">
        <w:t>Aqunios</w:t>
      </w:r>
      <w:proofErr w:type="spellEnd"/>
      <w:r w:rsidRPr="00AA0DAC">
        <w:t xml:space="preserve"> </w:t>
      </w:r>
      <w:r>
        <w:t xml:space="preserve">penso que </w:t>
      </w:r>
      <w:r w:rsidRPr="00AA0DAC">
        <w:t>melhora a eficiência operacional, reduz custos a longo prazo e garante um controle rigoroso do inventar</w:t>
      </w:r>
      <w:r>
        <w:t>io</w:t>
      </w:r>
      <w:r w:rsidRPr="00AA0DAC">
        <w:t>.</w:t>
      </w:r>
    </w:p>
    <w:p w14:paraId="527F54DA" w14:textId="77777777" w:rsidR="00AA0DAC" w:rsidRPr="000363BA" w:rsidRDefault="00AA0DAC" w:rsidP="00A913EE"/>
    <w:p w14:paraId="7B08FC6B" w14:textId="77777777" w:rsidR="00A913EE" w:rsidRPr="000363BA" w:rsidRDefault="00A913EE" w:rsidP="00A913EE"/>
    <w:p w14:paraId="05703B9E" w14:textId="77777777" w:rsidR="00A913EE" w:rsidRPr="000363BA" w:rsidRDefault="00A913EE" w:rsidP="00A913EE"/>
    <w:p w14:paraId="02754002" w14:textId="77777777" w:rsidR="00A913EE" w:rsidRPr="000363BA" w:rsidRDefault="00A913EE" w:rsidP="00A913EE"/>
    <w:p w14:paraId="1C9B2B5E" w14:textId="77777777" w:rsidR="00A913EE" w:rsidRPr="000363BA" w:rsidRDefault="00A913EE" w:rsidP="00A913EE"/>
    <w:p w14:paraId="09043FE2" w14:textId="77777777" w:rsidR="00A913EE" w:rsidRPr="000363BA" w:rsidRDefault="00A913EE" w:rsidP="00A913EE"/>
    <w:p w14:paraId="1EFB85F4" w14:textId="77777777" w:rsidR="00A913EE" w:rsidRPr="000363BA" w:rsidRDefault="00A913EE" w:rsidP="00A913EE"/>
    <w:p w14:paraId="0E95A7BA" w14:textId="77777777" w:rsidR="00A913EE" w:rsidRPr="000363BA" w:rsidRDefault="00A913EE" w:rsidP="00A913EE"/>
    <w:p w14:paraId="0A182520" w14:textId="77777777" w:rsidR="00A913EE" w:rsidRPr="000363BA" w:rsidRDefault="00A913EE" w:rsidP="00A913EE"/>
    <w:p w14:paraId="665AB24B" w14:textId="77777777" w:rsidR="00A913EE" w:rsidRPr="000363BA" w:rsidRDefault="00A913EE" w:rsidP="00A913EE"/>
    <w:p w14:paraId="2AD6ACC1" w14:textId="77777777" w:rsidR="00A913EE" w:rsidRPr="000363BA" w:rsidRDefault="00A913EE" w:rsidP="00A913EE"/>
    <w:p w14:paraId="1F4D6904" w14:textId="77777777" w:rsidR="00A913EE" w:rsidRPr="000363BA" w:rsidRDefault="00A913EE" w:rsidP="00A913EE"/>
    <w:p w14:paraId="79DBA628" w14:textId="77777777" w:rsidR="00A913EE" w:rsidRPr="000363BA" w:rsidRDefault="00A913EE" w:rsidP="00A913EE"/>
    <w:p w14:paraId="710379DB" w14:textId="77777777" w:rsidR="00A913EE" w:rsidRPr="000363BA" w:rsidRDefault="00A913EE" w:rsidP="00A913EE"/>
    <w:p w14:paraId="5893D33A" w14:textId="77777777" w:rsidR="00A913EE" w:rsidRPr="000363BA" w:rsidRDefault="00A913EE" w:rsidP="00A913EE"/>
    <w:p w14:paraId="11614537" w14:textId="77777777" w:rsidR="00A913EE" w:rsidRPr="000363BA" w:rsidRDefault="00A913EE" w:rsidP="00A913EE"/>
    <w:p w14:paraId="7F5DCE6D" w14:textId="1ED6CBDC" w:rsidR="00094DB2" w:rsidRPr="000363BA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0363BA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977596"/>
      <w:bookmarkEnd w:id="20"/>
      <w:r w:rsidRPr="000363BA">
        <w:rPr>
          <w:rFonts w:cstheme="minorBidi"/>
          <w:lang w:val="pt-PT"/>
        </w:rPr>
        <w:t xml:space="preserve">Objetivos e </w:t>
      </w:r>
      <w:r w:rsidR="024535EC" w:rsidRPr="000363BA">
        <w:rPr>
          <w:rFonts w:cstheme="minorBidi"/>
          <w:lang w:val="pt-PT"/>
        </w:rPr>
        <w:t>M</w:t>
      </w:r>
      <w:r w:rsidRPr="000363BA">
        <w:rPr>
          <w:rFonts w:cstheme="minorBidi"/>
          <w:lang w:val="pt-PT"/>
        </w:rPr>
        <w:t>etodologias</w:t>
      </w:r>
      <w:bookmarkEnd w:id="21"/>
      <w:r w:rsidR="3C5B86C3" w:rsidRPr="000363BA">
        <w:rPr>
          <w:rFonts w:cstheme="minorBidi"/>
          <w:lang w:val="pt-PT"/>
        </w:rPr>
        <w:t xml:space="preserve"> </w:t>
      </w:r>
      <w:bookmarkEnd w:id="18"/>
    </w:p>
    <w:p w14:paraId="0F921AA9" w14:textId="77777777" w:rsidR="006A1192" w:rsidRPr="000363BA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977597"/>
      <w:r w:rsidRPr="000363BA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0363BA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0363BA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0363BA" w:rsidRDefault="006A64D8" w:rsidP="00595C62">
      <w:pPr>
        <w:spacing w:after="0" w:line="360" w:lineRule="auto"/>
      </w:pPr>
      <w:r w:rsidRPr="000363BA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0363BA" w:rsidRDefault="00595C62" w:rsidP="00595C62">
      <w:pPr>
        <w:spacing w:after="0" w:line="360" w:lineRule="auto"/>
      </w:pPr>
      <w:r w:rsidRPr="000363BA">
        <w:t>Estruturar a base de dados com duas tabelas interligadas por uma chave primária, garantindo a coerência e integridade dos dados.</w:t>
      </w:r>
    </w:p>
    <w:p w14:paraId="30B4657D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0363BA" w:rsidRDefault="00595C62" w:rsidP="00595C62">
      <w:pPr>
        <w:spacing w:after="0" w:line="360" w:lineRule="auto"/>
      </w:pPr>
      <w:r w:rsidRPr="000363BA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0363BA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0363BA" w:rsidRDefault="00595C62" w:rsidP="00595C62">
      <w:pPr>
        <w:spacing w:after="0" w:line="360" w:lineRule="auto"/>
      </w:pPr>
      <w:r w:rsidRPr="000363BA">
        <w:t>Implementar um sistema de arquivamento de leituras baseado em configurações definidas num ficheiro .</w:t>
      </w:r>
      <w:proofErr w:type="spellStart"/>
      <w:r w:rsidRPr="000363BA">
        <w:t>ini</w:t>
      </w:r>
      <w:proofErr w:type="spellEnd"/>
      <w:r w:rsidRPr="000363BA">
        <w:t>, assegurando a preservação dos dados históricos de produção.</w:t>
      </w:r>
    </w:p>
    <w:p w14:paraId="52F90628" w14:textId="45AF37F0" w:rsidR="006A1192" w:rsidRPr="000363BA" w:rsidRDefault="006A1192" w:rsidP="00BE7826">
      <w:pPr>
        <w:spacing w:after="0" w:line="360" w:lineRule="auto"/>
        <w:jc w:val="left"/>
      </w:pPr>
    </w:p>
    <w:p w14:paraId="390FC6B5" w14:textId="18253AE4" w:rsidR="001B27E6" w:rsidRPr="000363BA" w:rsidRDefault="001B27E6" w:rsidP="00BE7826">
      <w:pPr>
        <w:spacing w:after="0" w:line="360" w:lineRule="auto"/>
        <w:jc w:val="left"/>
      </w:pPr>
    </w:p>
    <w:p w14:paraId="05AE8A5E" w14:textId="77777777" w:rsidR="0046344F" w:rsidRPr="000363BA" w:rsidRDefault="0046344F" w:rsidP="00BE7826">
      <w:pPr>
        <w:spacing w:after="0" w:line="360" w:lineRule="auto"/>
        <w:jc w:val="left"/>
      </w:pPr>
    </w:p>
    <w:p w14:paraId="362664D9" w14:textId="77777777" w:rsidR="0046344F" w:rsidRPr="000363BA" w:rsidRDefault="0046344F" w:rsidP="00BE7826">
      <w:pPr>
        <w:spacing w:after="0" w:line="360" w:lineRule="auto"/>
        <w:jc w:val="left"/>
      </w:pPr>
    </w:p>
    <w:p w14:paraId="2ED33F0E" w14:textId="77777777" w:rsidR="0046344F" w:rsidRPr="000363BA" w:rsidRDefault="0046344F" w:rsidP="00BE7826">
      <w:pPr>
        <w:spacing w:after="0" w:line="360" w:lineRule="auto"/>
        <w:jc w:val="left"/>
      </w:pPr>
    </w:p>
    <w:p w14:paraId="5E8B5D91" w14:textId="77777777" w:rsidR="0046344F" w:rsidRPr="000363BA" w:rsidRDefault="0046344F" w:rsidP="00BE7826">
      <w:pPr>
        <w:spacing w:after="0" w:line="360" w:lineRule="auto"/>
        <w:jc w:val="left"/>
      </w:pPr>
    </w:p>
    <w:p w14:paraId="1BFF5425" w14:textId="77777777" w:rsidR="0046344F" w:rsidRPr="000363BA" w:rsidRDefault="0046344F" w:rsidP="00BE7826">
      <w:pPr>
        <w:spacing w:after="0" w:line="360" w:lineRule="auto"/>
        <w:jc w:val="left"/>
      </w:pPr>
    </w:p>
    <w:p w14:paraId="4E4245E3" w14:textId="77777777" w:rsidR="0046344F" w:rsidRPr="000363BA" w:rsidRDefault="0046344F" w:rsidP="00BE7826">
      <w:pPr>
        <w:spacing w:after="0" w:line="360" w:lineRule="auto"/>
        <w:jc w:val="left"/>
      </w:pPr>
    </w:p>
    <w:p w14:paraId="4C11BDBB" w14:textId="77777777" w:rsidR="0046344F" w:rsidRPr="000363BA" w:rsidRDefault="0046344F" w:rsidP="00BE7826">
      <w:pPr>
        <w:spacing w:after="0" w:line="360" w:lineRule="auto"/>
        <w:jc w:val="left"/>
      </w:pPr>
    </w:p>
    <w:p w14:paraId="5D943C9F" w14:textId="77777777" w:rsidR="0046344F" w:rsidRPr="000363BA" w:rsidRDefault="0046344F" w:rsidP="00BE7826">
      <w:pPr>
        <w:spacing w:after="0" w:line="360" w:lineRule="auto"/>
        <w:jc w:val="left"/>
      </w:pPr>
    </w:p>
    <w:p w14:paraId="3698F292" w14:textId="77777777" w:rsidR="0017252A" w:rsidRPr="000363BA" w:rsidRDefault="0017252A" w:rsidP="00BE7826">
      <w:pPr>
        <w:spacing w:after="0" w:line="360" w:lineRule="auto"/>
        <w:jc w:val="left"/>
      </w:pPr>
    </w:p>
    <w:p w14:paraId="0CF86F2A" w14:textId="2D4A16ED" w:rsidR="00642EF2" w:rsidRPr="000363BA" w:rsidRDefault="0CA9DEA8" w:rsidP="00064334">
      <w:pPr>
        <w:pStyle w:val="Ttulo2"/>
        <w:rPr>
          <w:lang w:val="pt-PT"/>
        </w:rPr>
      </w:pPr>
      <w:bookmarkStart w:id="23" w:name="_Toc169977598"/>
      <w:r w:rsidRPr="000363BA">
        <w:rPr>
          <w:lang w:val="pt-PT"/>
        </w:rPr>
        <w:lastRenderedPageBreak/>
        <w:t>Metodologia</w:t>
      </w:r>
      <w:r w:rsidR="1E8A3525" w:rsidRPr="000363BA">
        <w:rPr>
          <w:lang w:val="pt-PT"/>
        </w:rPr>
        <w:t>s</w:t>
      </w:r>
      <w:bookmarkEnd w:id="23"/>
    </w:p>
    <w:p w14:paraId="4D26FF3C" w14:textId="77777777" w:rsidR="00064334" w:rsidRPr="000363BA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472F375C" w:rsidR="005A5AE2" w:rsidRPr="000363B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O trabalho de cada fase foi desenvolvido iterativamente considerando sucessivas validações ate a validação final</w:t>
      </w:r>
      <w:r w:rsidR="001526C7">
        <w:rPr>
          <w:rFonts w:eastAsia="Times New Roman" w:cstheme="minorHAnsi"/>
          <w:szCs w:val="24"/>
          <w:lang w:eastAsia="pt-PT"/>
        </w:rPr>
        <w:t>.</w:t>
      </w:r>
    </w:p>
    <w:p w14:paraId="07375088" w14:textId="06A75FD9" w:rsidR="001E074C" w:rsidRPr="000363B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0363BA">
        <w:rPr>
          <w:rFonts w:eastAsia="Times New Roman" w:cstheme="minorHAnsi"/>
          <w:szCs w:val="24"/>
          <w:lang w:eastAsia="pt-PT"/>
        </w:rPr>
        <w:t>a.</w:t>
      </w:r>
      <w:r w:rsidRPr="000363B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Pr="000363BA" w:rsidRDefault="001E074C" w:rsidP="00BE7826">
      <w:pPr>
        <w:spacing w:after="0" w:line="360" w:lineRule="auto"/>
      </w:pPr>
    </w:p>
    <w:p w14:paraId="0EC52978" w14:textId="77777777" w:rsidR="001E074C" w:rsidRPr="000363BA" w:rsidRDefault="001E074C" w:rsidP="00BE7826">
      <w:pPr>
        <w:spacing w:after="0" w:line="360" w:lineRule="auto"/>
      </w:pPr>
    </w:p>
    <w:p w14:paraId="6E84B9FF" w14:textId="77777777" w:rsidR="001E074C" w:rsidRPr="000363BA" w:rsidRDefault="001E074C" w:rsidP="00BE7826">
      <w:pPr>
        <w:spacing w:after="0" w:line="360" w:lineRule="auto"/>
      </w:pPr>
    </w:p>
    <w:p w14:paraId="030EAE5C" w14:textId="77777777" w:rsidR="001E074C" w:rsidRPr="000363BA" w:rsidRDefault="001E074C" w:rsidP="00BE7826">
      <w:pPr>
        <w:spacing w:after="0" w:line="360" w:lineRule="auto"/>
      </w:pPr>
    </w:p>
    <w:p w14:paraId="4482BC2F" w14:textId="77777777" w:rsidR="001E074C" w:rsidRPr="000363BA" w:rsidRDefault="001E074C" w:rsidP="00BE7826">
      <w:pPr>
        <w:spacing w:after="0" w:line="360" w:lineRule="auto"/>
      </w:pPr>
    </w:p>
    <w:p w14:paraId="1E68F233" w14:textId="77777777" w:rsidR="001E074C" w:rsidRPr="000363BA" w:rsidRDefault="001E074C" w:rsidP="00BE7826">
      <w:pPr>
        <w:spacing w:after="0" w:line="360" w:lineRule="auto"/>
      </w:pPr>
    </w:p>
    <w:p w14:paraId="66100EE9" w14:textId="77777777" w:rsidR="001E074C" w:rsidRPr="000363BA" w:rsidRDefault="001E074C" w:rsidP="00BE7826">
      <w:pPr>
        <w:spacing w:after="0" w:line="360" w:lineRule="auto"/>
      </w:pPr>
    </w:p>
    <w:p w14:paraId="1AA7D8F5" w14:textId="77777777" w:rsidR="001E074C" w:rsidRPr="000363BA" w:rsidRDefault="001E074C" w:rsidP="00BE7826">
      <w:pPr>
        <w:spacing w:after="0" w:line="360" w:lineRule="auto"/>
      </w:pPr>
    </w:p>
    <w:p w14:paraId="10F960A6" w14:textId="77777777" w:rsidR="001E074C" w:rsidRPr="000363BA" w:rsidRDefault="001E074C" w:rsidP="00BE7826">
      <w:pPr>
        <w:spacing w:after="0" w:line="360" w:lineRule="auto"/>
      </w:pPr>
    </w:p>
    <w:p w14:paraId="3CE74692" w14:textId="77777777" w:rsidR="001E074C" w:rsidRPr="000363BA" w:rsidRDefault="001E074C" w:rsidP="00BE7826">
      <w:pPr>
        <w:spacing w:after="0" w:line="360" w:lineRule="auto"/>
      </w:pPr>
    </w:p>
    <w:p w14:paraId="239E66C8" w14:textId="77777777" w:rsidR="001E074C" w:rsidRPr="000363BA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03B853FF" w14:textId="77777777" w:rsidR="00861543" w:rsidRDefault="00861543" w:rsidP="00BE7826">
      <w:pPr>
        <w:spacing w:after="0" w:line="360" w:lineRule="auto"/>
      </w:pPr>
    </w:p>
    <w:p w14:paraId="7B322159" w14:textId="77777777" w:rsidR="00861543" w:rsidRDefault="00861543" w:rsidP="00BE7826">
      <w:pPr>
        <w:spacing w:after="0" w:line="360" w:lineRule="auto"/>
      </w:pPr>
    </w:p>
    <w:p w14:paraId="373B2B96" w14:textId="77777777" w:rsidR="00861543" w:rsidRPr="000363BA" w:rsidRDefault="00861543" w:rsidP="00BE7826">
      <w:pPr>
        <w:spacing w:after="0" w:line="360" w:lineRule="auto"/>
      </w:pPr>
    </w:p>
    <w:p w14:paraId="7035B389" w14:textId="77777777" w:rsidR="001E074C" w:rsidRPr="000363BA" w:rsidRDefault="001E074C" w:rsidP="00BE7826">
      <w:pPr>
        <w:spacing w:after="0" w:line="360" w:lineRule="auto"/>
      </w:pPr>
    </w:p>
    <w:p w14:paraId="70CDAECE" w14:textId="7DAAF080" w:rsidR="00BB54A9" w:rsidRPr="000363BA" w:rsidRDefault="2D6A177B" w:rsidP="00190E25">
      <w:pPr>
        <w:pStyle w:val="Ttulo2"/>
        <w:rPr>
          <w:lang w:val="pt-PT"/>
        </w:rPr>
      </w:pPr>
      <w:bookmarkStart w:id="24" w:name="_Toc169977599"/>
      <w:r w:rsidRPr="000363BA">
        <w:rPr>
          <w:lang w:val="pt-PT"/>
        </w:rPr>
        <w:lastRenderedPageBreak/>
        <w:t xml:space="preserve">Ferramentas e </w:t>
      </w:r>
      <w:r w:rsidR="024535EC" w:rsidRPr="000363BA">
        <w:rPr>
          <w:lang w:val="pt-PT"/>
        </w:rPr>
        <w:t>T</w:t>
      </w:r>
      <w:r w:rsidR="1532F4D8" w:rsidRPr="000363BA">
        <w:rPr>
          <w:lang w:val="pt-PT"/>
        </w:rPr>
        <w:t>ecnologias</w:t>
      </w:r>
      <w:bookmarkEnd w:id="24"/>
    </w:p>
    <w:p w14:paraId="5199E23F" w14:textId="236C7E20" w:rsidR="571E20EA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0363BA" w:rsidRDefault="571E20EA" w:rsidP="00190E25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0363BA">
        <w:rPr>
          <w:rFonts w:eastAsiaTheme="minorEastAsia" w:cstheme="minorBidi"/>
          <w:b/>
          <w:bCs/>
        </w:rPr>
        <w:t>Community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="00044E83" w:rsidRPr="000363BA">
        <w:t xml:space="preserve">O Visual Studio </w:t>
      </w:r>
      <w:proofErr w:type="spellStart"/>
      <w:r w:rsidR="00044E83" w:rsidRPr="000363BA">
        <w:t>Community</w:t>
      </w:r>
      <w:proofErr w:type="spellEnd"/>
      <w:r w:rsidR="00044E83" w:rsidRPr="000363BA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0363BA">
        <w:t>Community</w:t>
      </w:r>
      <w:proofErr w:type="spellEnd"/>
      <w:r w:rsidR="00044E83" w:rsidRPr="000363BA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0363BA">
        <w:t>tilizador</w:t>
      </w:r>
      <w:r w:rsidR="00044E83" w:rsidRPr="000363BA">
        <w:t xml:space="preserve"> intuitiva para visualizar e analisar esses dados em tempo real, garantindo uma experiência aprimorada.</w:t>
      </w:r>
    </w:p>
    <w:p w14:paraId="4FFB3861" w14:textId="6FD06A7A" w:rsidR="00044E83" w:rsidRPr="000363BA" w:rsidRDefault="571E20EA" w:rsidP="0047651E">
      <w:pPr>
        <w:spacing w:after="0" w:line="360" w:lineRule="auto"/>
      </w:pPr>
      <w:r w:rsidRPr="000363BA">
        <w:rPr>
          <w:rFonts w:eastAsiaTheme="minorEastAsia" w:cstheme="minorBidi"/>
          <w:b/>
          <w:bCs/>
        </w:rPr>
        <w:t>Microsoft SQL Server Management Studio:</w:t>
      </w:r>
      <w:r w:rsidRPr="000363BA">
        <w:rPr>
          <w:rFonts w:eastAsiaTheme="minorEastAsia" w:cstheme="minorBidi"/>
        </w:rPr>
        <w:t xml:space="preserve"> </w:t>
      </w:r>
      <w:r w:rsidR="00044E83" w:rsidRPr="000363BA">
        <w:t xml:space="preserve">O Microsoft SQL Server Management Studio (SSMS) foi utilizado para a gestão e manutenção do </w:t>
      </w:r>
      <w:r w:rsidR="000D3A3B" w:rsidRPr="000363BA">
        <w:t>base</w:t>
      </w:r>
      <w:r w:rsidR="00044E83" w:rsidRPr="000363BA">
        <w:t xml:space="preserve"> de dados. Esta ferramenta fornece um ambiente integrado para gerir um </w:t>
      </w:r>
      <w:r w:rsidR="000D3A3B" w:rsidRPr="000363BA">
        <w:t>base</w:t>
      </w:r>
      <w:r w:rsidR="00044E83" w:rsidRPr="000363BA">
        <w:t xml:space="preserve"> de dados SQL Server, permitindo a criação de esquemas, consultas, procedimentos armazenados e outras operações relacionadas com o b</w:t>
      </w:r>
      <w:r w:rsidR="000D3A3B" w:rsidRPr="000363BA">
        <w:t>ase</w:t>
      </w:r>
      <w:r w:rsidR="00044E83" w:rsidRPr="000363BA">
        <w:t xml:space="preserve"> de dados. Com o SSMS, foi possível projetar e implementar a estrutura d</w:t>
      </w:r>
      <w:r w:rsidR="000D3A3B" w:rsidRPr="000363BA">
        <w:t xml:space="preserve">a base de dados </w:t>
      </w:r>
      <w:r w:rsidR="00044E83" w:rsidRPr="000363BA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0363BA" w:rsidRDefault="571E20EA" w:rsidP="0047651E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  <w:b/>
          <w:bCs/>
        </w:rPr>
        <w:t>Draw.io:</w:t>
      </w:r>
      <w:r w:rsidRPr="000363BA">
        <w:rPr>
          <w:rFonts w:eastAsiaTheme="minorEastAsia" w:cstheme="minorBidi"/>
        </w:rPr>
        <w:t xml:space="preserve"> O draw.io foi utilizado para a criação de diagramas e a </w:t>
      </w:r>
      <w:r w:rsidR="007D373F" w:rsidRPr="000363BA">
        <w:rPr>
          <w:rFonts w:eastAsiaTheme="minorEastAsia" w:cstheme="minorBidi"/>
        </w:rPr>
        <w:t xml:space="preserve">modelação </w:t>
      </w:r>
      <w:r w:rsidRPr="000363BA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0363BA">
        <w:rPr>
          <w:rFonts w:eastAsiaTheme="minorEastAsia" w:cstheme="minorBidi"/>
          <w:i/>
          <w:iCs/>
        </w:rPr>
        <w:t>templates</w:t>
      </w:r>
      <w:proofErr w:type="spellEnd"/>
      <w:r w:rsidRPr="000363BA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facilitando a compreensão e a comunicação do </w:t>
      </w:r>
      <w:r w:rsidRPr="000363BA">
        <w:rPr>
          <w:rFonts w:eastAsiaTheme="minorEastAsia" w:cstheme="minorBidi"/>
          <w:i/>
          <w:iCs/>
        </w:rPr>
        <w:t>design</w:t>
      </w:r>
      <w:r w:rsidRPr="000363BA">
        <w:rPr>
          <w:rFonts w:eastAsiaTheme="minorEastAsia" w:cstheme="minorBidi"/>
        </w:rPr>
        <w:t xml:space="preserve"> do sistema entre os membros da </w:t>
      </w:r>
      <w:r w:rsidR="00190E25" w:rsidRPr="000363BA">
        <w:rPr>
          <w:rFonts w:eastAsiaTheme="minorEastAsia" w:cstheme="minorBidi"/>
        </w:rPr>
        <w:t>equipa</w:t>
      </w:r>
      <w:r w:rsidRPr="000363BA">
        <w:rPr>
          <w:rFonts w:eastAsiaTheme="minorEastAsia" w:cstheme="minorBidi"/>
        </w:rPr>
        <w:t>.</w:t>
      </w:r>
    </w:p>
    <w:p w14:paraId="58BD86C0" w14:textId="050A340A" w:rsidR="00D21068" w:rsidRPr="000363BA" w:rsidRDefault="00A913EE" w:rsidP="00190E25">
      <w:pPr>
        <w:spacing w:after="0" w:line="360" w:lineRule="auto"/>
        <w:rPr>
          <w:rFonts w:eastAsiaTheme="minorEastAsia" w:cstheme="minorBidi"/>
        </w:rPr>
      </w:pPr>
      <w:proofErr w:type="spellStart"/>
      <w:r w:rsidRPr="000363BA">
        <w:rPr>
          <w:rFonts w:eastAsiaTheme="minorEastAsia" w:cstheme="minorBidi"/>
          <w:b/>
          <w:bCs/>
        </w:rPr>
        <w:lastRenderedPageBreak/>
        <w:t>OpenAi</w:t>
      </w:r>
      <w:proofErr w:type="spellEnd"/>
      <w:r w:rsidRPr="000363BA">
        <w:rPr>
          <w:rFonts w:eastAsiaTheme="minorEastAsia" w:cstheme="minorBidi"/>
          <w:b/>
          <w:bCs/>
        </w:rPr>
        <w:t xml:space="preserve">: </w:t>
      </w:r>
      <w:r w:rsidRPr="000363BA">
        <w:t xml:space="preserve">A </w:t>
      </w:r>
      <w:proofErr w:type="spellStart"/>
      <w:r w:rsidRPr="000363BA">
        <w:t>OpenAI</w:t>
      </w:r>
      <w:proofErr w:type="spellEnd"/>
      <w:r w:rsidRPr="000363BA">
        <w:t xml:space="preserve"> é uma ferramenta avançada de inteligência artificial. Utilizando modelos como o GPT-3.5, a </w:t>
      </w:r>
      <w:proofErr w:type="spellStart"/>
      <w:r w:rsidRPr="000363BA">
        <w:t>OpenAI</w:t>
      </w:r>
      <w:proofErr w:type="spellEnd"/>
      <w:r w:rsidRPr="000363BA">
        <w:t xml:space="preserve"> facilita a geração de conteúdo de alta qualidade, revisão gramatical e estruturação lógica de informações. Uma de suas funcionalidades mais úteis utilizadas durante a realização deste estágio curricular foi a formulação de tópicos, onde a </w:t>
      </w:r>
      <w:proofErr w:type="spellStart"/>
      <w:r w:rsidRPr="000363BA">
        <w:t>OpenAI</w:t>
      </w:r>
      <w:proofErr w:type="spellEnd"/>
      <w:r w:rsidRPr="000363BA">
        <w:t xml:space="preserve"> auxiliou na estruturação inicial de relatórios, manuais e guias, sugerindo uma organização mais lógica dos conteúdos.</w:t>
      </w:r>
    </w:p>
    <w:p w14:paraId="0D151B79" w14:textId="77777777" w:rsidR="00A913EE" w:rsidRPr="000363BA" w:rsidRDefault="00A913EE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Pr="000363BA" w:rsidRDefault="571E20EA" w:rsidP="00190E25">
      <w:pPr>
        <w:spacing w:after="0" w:line="360" w:lineRule="auto"/>
        <w:rPr>
          <w:rFonts w:eastAsiaTheme="minorEastAsia" w:cstheme="minorBidi"/>
        </w:rPr>
      </w:pPr>
      <w:r w:rsidRPr="000363BA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0363BA">
        <w:rPr>
          <w:rFonts w:eastAsiaTheme="minorEastAsia" w:cstheme="minorBidi"/>
        </w:rPr>
        <w:t>Community</w:t>
      </w:r>
      <w:proofErr w:type="spellEnd"/>
      <w:r w:rsidRPr="000363BA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complementou essas ferramentas ao permitir a </w:t>
      </w:r>
      <w:r w:rsidR="00D21068" w:rsidRPr="000363BA">
        <w:rPr>
          <w:rFonts w:eastAsiaTheme="minorEastAsia" w:cstheme="minorBidi"/>
        </w:rPr>
        <w:t>modelação</w:t>
      </w:r>
      <w:r w:rsidR="00190E25" w:rsidRPr="000363BA">
        <w:rPr>
          <w:rFonts w:eastAsiaTheme="minorEastAsia" w:cstheme="minorBidi"/>
        </w:rPr>
        <w:t xml:space="preserve"> </w:t>
      </w:r>
      <w:r w:rsidRPr="000363BA">
        <w:rPr>
          <w:rFonts w:eastAsiaTheme="minorEastAsia" w:cstheme="minorBidi"/>
        </w:rPr>
        <w:t>visual clara e detalhada do sistema.</w:t>
      </w:r>
    </w:p>
    <w:p w14:paraId="43E9FE3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Pr="000363BA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Pr="000363BA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Pr="000363BA" w:rsidRDefault="171F2490" w:rsidP="00D65D90">
      <w:pPr>
        <w:pStyle w:val="Ttulo2"/>
        <w:rPr>
          <w:lang w:val="pt-PT"/>
        </w:rPr>
      </w:pPr>
      <w:bookmarkStart w:id="25" w:name="_Toc169977600"/>
      <w:r w:rsidRPr="000363BA">
        <w:rPr>
          <w:lang w:val="pt-PT"/>
        </w:rPr>
        <w:lastRenderedPageBreak/>
        <w:t>Planeamento</w:t>
      </w:r>
      <w:bookmarkEnd w:id="25"/>
    </w:p>
    <w:p w14:paraId="243A7CE2" w14:textId="7517998B" w:rsidR="001E074C" w:rsidRPr="000363BA" w:rsidRDefault="001E074C" w:rsidP="001E074C">
      <w:pPr>
        <w:spacing w:after="0" w:line="360" w:lineRule="auto"/>
      </w:pPr>
      <w:r w:rsidRPr="000363BA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0363BA" w:rsidRDefault="00595C62" w:rsidP="00595C62">
      <w:r w:rsidRPr="000363BA">
        <w:t>Para alcançar os objetivos estabelecidos, foram adotadas as seguintes abordagens:</w:t>
      </w:r>
    </w:p>
    <w:p w14:paraId="34F0AC48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 xml:space="preserve">Fase 1: Implementação de </w:t>
      </w:r>
      <w:proofErr w:type="spellStart"/>
      <w:r w:rsidRPr="000363BA">
        <w:rPr>
          <w:b/>
          <w:bCs/>
          <w:i/>
          <w:iCs/>
        </w:rPr>
        <w:t>Queries</w:t>
      </w:r>
      <w:proofErr w:type="spellEnd"/>
      <w:r w:rsidRPr="000363BA">
        <w:rPr>
          <w:b/>
          <w:bCs/>
        </w:rPr>
        <w:t xml:space="preserve"> SQL em Formulários:</w:t>
      </w:r>
    </w:p>
    <w:p w14:paraId="077B7BFF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as funcionalidades essenciais e a lógica do formulário.</w:t>
      </w:r>
    </w:p>
    <w:p w14:paraId="27509332" w14:textId="77777777" w:rsidR="006A64D8" w:rsidRPr="000363BA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5B183FA6" w14:textId="752303CF" w:rsidR="00FD5A3C" w:rsidRPr="000363BA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0363BA">
        <w:rPr>
          <w:b/>
          <w:bCs/>
        </w:rPr>
        <w:t>Desenvolvimento de Formulários:</w:t>
      </w:r>
      <w:r w:rsidRPr="000363BA">
        <w:t xml:space="preserve"> Implementação de um formulário que utiliza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 para operações de INSERT, UPDATE, DELETE e SELECT de dados nas tabelas.</w:t>
      </w:r>
    </w:p>
    <w:p w14:paraId="0D71B672" w14:textId="77777777" w:rsidR="006A64D8" w:rsidRPr="000363BA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2: Estruturação com Tabelas Interligadas:</w:t>
      </w:r>
    </w:p>
    <w:p w14:paraId="37B59634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Documentação de Requisitos: </w:t>
      </w:r>
      <w:r w:rsidRPr="000363BA">
        <w:t>Especificação das funcionalidades e interações esperadas entre os formulários e as tabelas.</w:t>
      </w:r>
    </w:p>
    <w:p w14:paraId="4C5012D8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Fluxogramas: </w:t>
      </w:r>
      <w:r w:rsidRPr="000363BA">
        <w:t>Detalhamento das interações e fluxos de dados entre os componentes do sistema.</w:t>
      </w:r>
    </w:p>
    <w:p w14:paraId="36EFCD06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 xml:space="preserve">Criação de Tabelas: </w:t>
      </w:r>
      <w:r w:rsidRPr="000363BA">
        <w:t>Desenvolvimento de duas tabelas com os seguintes campos:</w:t>
      </w:r>
    </w:p>
    <w:p w14:paraId="28992FE1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1: </w:t>
      </w:r>
      <w:r w:rsidRPr="000363BA">
        <w:t>[ID Ordem de Produção], [Número], [Artigo], [Quantidade].</w:t>
      </w:r>
    </w:p>
    <w:p w14:paraId="17CE9645" w14:textId="77777777" w:rsidR="006A64D8" w:rsidRPr="000363BA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0363BA">
        <w:rPr>
          <w:b/>
          <w:bCs/>
        </w:rPr>
        <w:t xml:space="preserve">Tabela 2: </w:t>
      </w:r>
      <w:r w:rsidRPr="000363BA">
        <w:t xml:space="preserve">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6B678C23" w14:textId="77777777" w:rsidR="006A64D8" w:rsidRPr="000363BA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0363BA">
        <w:rPr>
          <w:b/>
          <w:bCs/>
        </w:rPr>
        <w:t>Desenvolvimento de Formulários Distintos:</w:t>
      </w:r>
      <w:r w:rsidRPr="000363BA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Pr="000363BA" w:rsidRDefault="006A64D8" w:rsidP="006A64D8">
      <w:pPr>
        <w:spacing w:after="0" w:line="360" w:lineRule="auto"/>
      </w:pPr>
    </w:p>
    <w:p w14:paraId="16D96B15" w14:textId="77777777" w:rsidR="006A64D8" w:rsidRPr="000363BA" w:rsidRDefault="006A64D8" w:rsidP="006A64D8">
      <w:pPr>
        <w:spacing w:after="0" w:line="360" w:lineRule="auto"/>
      </w:pPr>
    </w:p>
    <w:p w14:paraId="0D5457E4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lastRenderedPageBreak/>
        <w:t>Fase 3: Funcionalidade de Arquivamento:</w:t>
      </w:r>
    </w:p>
    <w:p w14:paraId="77BC8DAE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Documentação de Requisitos:</w:t>
      </w:r>
      <w:r w:rsidRPr="000363BA">
        <w:t xml:space="preserve"> Definição dos parâmetros e critérios para o arquivamento dos dados.</w:t>
      </w:r>
    </w:p>
    <w:p w14:paraId="179453D5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3060E387" w14:textId="77777777" w:rsidR="006A64D8" w:rsidRPr="000363BA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0363BA">
        <w:rPr>
          <w:b/>
          <w:bCs/>
        </w:rPr>
        <w:t>Implementação do Mecanismo de Arquivamento:</w:t>
      </w:r>
      <w:r w:rsidRPr="000363BA">
        <w:t xml:space="preserve"> Utilização de um ficheiro de configuração (.</w:t>
      </w:r>
      <w:proofErr w:type="spellStart"/>
      <w:r w:rsidRPr="000363BA">
        <w:t>ini</w:t>
      </w:r>
      <w:proofErr w:type="spellEnd"/>
      <w:r w:rsidRPr="000363BA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0363BA" w:rsidRDefault="006A64D8" w:rsidP="006A64D8">
      <w:pPr>
        <w:spacing w:after="0" w:line="360" w:lineRule="auto"/>
        <w:rPr>
          <w:b/>
          <w:bCs/>
        </w:rPr>
      </w:pPr>
      <w:r w:rsidRPr="000363BA">
        <w:rPr>
          <w:b/>
          <w:bCs/>
        </w:rPr>
        <w:t>Fase 4: Integração e Consolidação:</w:t>
      </w:r>
    </w:p>
    <w:p w14:paraId="5BE482DB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rPr>
          <w:b/>
          <w:bCs/>
        </w:rPr>
        <w:t>Documentação:</w:t>
      </w:r>
      <w:r w:rsidRPr="000363BA">
        <w:t xml:space="preserve"> Criação da documentação completa que inclui:</w:t>
      </w:r>
    </w:p>
    <w:p w14:paraId="687CFD26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0363BA">
        <w:rPr>
          <w:b/>
          <w:bCs/>
        </w:rPr>
        <w:t>Requisitos Detalhados:</w:t>
      </w:r>
      <w:r w:rsidRPr="000363BA">
        <w:t xml:space="preserve"> Especificação completa das funcionalidades e requisitos do sistema.</w:t>
      </w:r>
    </w:p>
    <w:p w14:paraId="1E0882B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riação de Fluxogramas:</w:t>
      </w:r>
      <w:r w:rsidRPr="000363BA">
        <w:t xml:space="preserve"> Visualização do fluxo de dados e operações no formulário para garantir clareza e funcionalidade.</w:t>
      </w:r>
    </w:p>
    <w:p w14:paraId="478C174D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iagrama de Classes:</w:t>
      </w:r>
      <w:r w:rsidRPr="000363BA">
        <w:t xml:space="preserve"> Modelagem das entidades e suas relações no sistema.</w:t>
      </w:r>
    </w:p>
    <w:p w14:paraId="6466B6DE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 xml:space="preserve">Diagrama de Base de Dados: </w:t>
      </w:r>
      <w:r w:rsidRPr="000363BA">
        <w:t>Estruturação das tabelas e inter-relações.</w:t>
      </w:r>
    </w:p>
    <w:p w14:paraId="538250F1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Casos de Uso:</w:t>
      </w:r>
      <w:r w:rsidRPr="000363BA">
        <w:t xml:space="preserve"> Descrição dos cenários de interação dos utilizadores com o sistema.</w:t>
      </w:r>
    </w:p>
    <w:p w14:paraId="496815C7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rotótipos de Baixa e Alta-Fidelidade:</w:t>
      </w:r>
      <w:r w:rsidRPr="000363BA">
        <w:t xml:space="preserve"> Criação de protótipos para a interface com utilizadores, garantindo usabilidade e eficiência.</w:t>
      </w:r>
    </w:p>
    <w:p w14:paraId="3918402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Documento de Testes:</w:t>
      </w:r>
      <w:r w:rsidRPr="000363BA">
        <w:t xml:space="preserve"> Planeamento e documentação dos testes de funcionalidade, desempenho e integração.</w:t>
      </w:r>
    </w:p>
    <w:p w14:paraId="72629965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Planos de Montagem:</w:t>
      </w:r>
      <w:r w:rsidRPr="000363BA">
        <w:t xml:space="preserve"> Instruções detalhadas para a implementação e configuração do sistema.</w:t>
      </w:r>
    </w:p>
    <w:p w14:paraId="4BA3A77C" w14:textId="77777777" w:rsidR="006A64D8" w:rsidRPr="000363BA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0363BA">
        <w:rPr>
          <w:b/>
          <w:bCs/>
        </w:rPr>
        <w:t>Manual de Utilizador:</w:t>
      </w:r>
      <w:r w:rsidRPr="000363BA">
        <w:t xml:space="preserve"> Guia para auxiliar os utilizadores na operação do sistema, garantindo uma transição suave e utilização eficaz.</w:t>
      </w:r>
    </w:p>
    <w:p w14:paraId="605D1A2F" w14:textId="77777777" w:rsidR="006A64D8" w:rsidRPr="000363BA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0363BA">
        <w:t>Integração das Funcionalidades: Consolidação de todas as funcionalidades numa aplicação funcional.</w:t>
      </w:r>
    </w:p>
    <w:p w14:paraId="73CFDE39" w14:textId="77777777" w:rsidR="006A64D8" w:rsidRPr="000363BA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0363BA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0363BA" w:rsidRDefault="00595C62" w:rsidP="00595C62">
      <w:r w:rsidRPr="000363BA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0363BA">
        <w:rPr>
          <w:rFonts w:cstheme="minorHAnsi"/>
          <w:b/>
          <w:bCs/>
          <w:i/>
          <w:szCs w:val="24"/>
        </w:rPr>
        <w:t>Queries</w:t>
      </w:r>
      <w:proofErr w:type="spellEnd"/>
      <w:r w:rsidRPr="000363BA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0363BA" w:rsidRDefault="00595C62" w:rsidP="00595C62">
      <w:r w:rsidRPr="000363BA">
        <w:t>Nesta fase, a aplicação foi projetada para incluir um formulário que permite operações básicas (</w:t>
      </w:r>
      <w:r w:rsidRPr="000363BA">
        <w:rPr>
          <w:b/>
          <w:bCs/>
        </w:rPr>
        <w:t>INSTER</w:t>
      </w:r>
      <w:r w:rsidRPr="000363BA">
        <w:t xml:space="preserve">, </w:t>
      </w:r>
      <w:r w:rsidRPr="000363BA">
        <w:rPr>
          <w:b/>
          <w:bCs/>
        </w:rPr>
        <w:t>UPDATE</w:t>
      </w:r>
      <w:r w:rsidRPr="000363BA">
        <w:t xml:space="preserve">, </w:t>
      </w:r>
      <w:r w:rsidRPr="000363BA">
        <w:rPr>
          <w:b/>
          <w:bCs/>
        </w:rPr>
        <w:t>DELETE</w:t>
      </w:r>
      <w:r w:rsidRPr="000363BA">
        <w:t xml:space="preserve"> e </w:t>
      </w:r>
      <w:r w:rsidRPr="000363BA">
        <w:rPr>
          <w:b/>
          <w:bCs/>
        </w:rPr>
        <w:t>SELECT</w:t>
      </w:r>
      <w:r w:rsidRPr="000363BA">
        <w:t xml:space="preserve">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em SQL. </w:t>
      </w:r>
    </w:p>
    <w:p w14:paraId="11BB371E" w14:textId="77777777" w:rsidR="00595C62" w:rsidRPr="000363BA" w:rsidRDefault="00595C62" w:rsidP="00595C62">
      <w:r w:rsidRPr="000363BA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0363BA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0363BA" w:rsidRDefault="00595C62" w:rsidP="00595C62">
      <w:pPr>
        <w:rPr>
          <w:rFonts w:cstheme="minorHAnsi"/>
          <w:b/>
          <w:bCs/>
          <w:iCs/>
          <w:szCs w:val="24"/>
        </w:rPr>
      </w:pPr>
      <w:r w:rsidRPr="000363BA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0363BA" w:rsidRDefault="00595C62" w:rsidP="00595C62">
      <w:r w:rsidRPr="000363BA">
        <w:t>A aplicação foi reestruturada para incluir duas tabelas interligadas por uma chave primária:</w:t>
      </w:r>
    </w:p>
    <w:p w14:paraId="76529DAE" w14:textId="77777777" w:rsidR="00595C62" w:rsidRPr="000363BA" w:rsidRDefault="00595C62" w:rsidP="00595C62">
      <w:r w:rsidRPr="000363BA">
        <w:t>-Tabela 1: Contém os campos [ID Ordem de Produção], [Número], [Artigo], [Quantidade].</w:t>
      </w:r>
    </w:p>
    <w:p w14:paraId="5A7812D2" w14:textId="77777777" w:rsidR="00595C62" w:rsidRPr="000363BA" w:rsidRDefault="00595C62" w:rsidP="00595C62">
      <w:r w:rsidRPr="000363BA">
        <w:t xml:space="preserve">-Tabela 2: Regista dados adicionais com os campos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.</w:t>
      </w:r>
    </w:p>
    <w:p w14:paraId="4B76F0CF" w14:textId="77777777" w:rsidR="00595C62" w:rsidRPr="000363BA" w:rsidRDefault="00595C62" w:rsidP="00595C62">
      <w:r w:rsidRPr="000363BA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0363BA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0363BA" w:rsidRDefault="00595C62" w:rsidP="00595C62">
      <w:pPr>
        <w:rPr>
          <w:rFonts w:cstheme="minorBidi"/>
          <w:b/>
          <w:bCs/>
        </w:rPr>
      </w:pPr>
      <w:r w:rsidRPr="000363BA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0363BA" w:rsidRDefault="00595C62" w:rsidP="00595C62">
      <w:r w:rsidRPr="000363BA">
        <w:t xml:space="preserve">Uma funcionalidade de arquivamento foi implementada para preservar os dados históricos de produção. </w:t>
      </w:r>
    </w:p>
    <w:p w14:paraId="60F77E7B" w14:textId="77777777" w:rsidR="00595C62" w:rsidRPr="000363BA" w:rsidRDefault="00595C62" w:rsidP="00595C62">
      <w:r w:rsidRPr="000363BA">
        <w:t>O sistema utiliza um ficheiro de configuração (.</w:t>
      </w:r>
      <w:proofErr w:type="spellStart"/>
      <w:r w:rsidRPr="000363BA">
        <w:t>ini</w:t>
      </w:r>
      <w:proofErr w:type="spellEnd"/>
      <w:r w:rsidRPr="000363BA">
        <w:t xml:space="preserve">) para definir os parâmetros de arquivamento. </w:t>
      </w:r>
    </w:p>
    <w:p w14:paraId="11BC1DBC" w14:textId="77777777" w:rsidR="00595C62" w:rsidRPr="000363BA" w:rsidRDefault="00595C62" w:rsidP="00595C62">
      <w:r w:rsidRPr="000363BA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0363BA" w:rsidRDefault="00595C62" w:rsidP="00595C62">
      <w:r w:rsidRPr="000363BA">
        <w:t>Este mecanismo assegura que os dados importantes sejam preservados para análises futuras e auditorias.</w:t>
      </w:r>
    </w:p>
    <w:p w14:paraId="7F04D9E3" w14:textId="77777777" w:rsidR="00595C62" w:rsidRPr="000363BA" w:rsidRDefault="00595C62" w:rsidP="00595C62">
      <w:pPr>
        <w:rPr>
          <w:rFonts w:cstheme="minorHAnsi"/>
          <w:iCs/>
        </w:rPr>
      </w:pPr>
    </w:p>
    <w:p w14:paraId="7827CD60" w14:textId="77777777" w:rsidR="00595C62" w:rsidRPr="000363BA" w:rsidRDefault="00595C62" w:rsidP="00595C62">
      <w:pPr>
        <w:rPr>
          <w:rFonts w:cstheme="minorHAnsi"/>
          <w:b/>
          <w:bCs/>
          <w:iCs/>
        </w:rPr>
      </w:pPr>
      <w:r w:rsidRPr="000363BA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0363BA" w:rsidRDefault="00595C62" w:rsidP="00595C62">
      <w:r w:rsidRPr="000363BA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0363BA" w:rsidRDefault="00595C62" w:rsidP="00595C62">
      <w:r w:rsidRPr="000363BA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0363BA" w:rsidRDefault="00595C62" w:rsidP="00595C62">
      <w:r w:rsidRPr="000363BA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0363BA" w:rsidRDefault="00595C62" w:rsidP="00595C62">
      <w:pPr>
        <w:rPr>
          <w:rFonts w:cstheme="minorHAnsi"/>
          <w:iCs/>
        </w:rPr>
      </w:pPr>
    </w:p>
    <w:p w14:paraId="63BE573A" w14:textId="77777777" w:rsidR="00595C62" w:rsidRPr="000363BA" w:rsidRDefault="00595C62" w:rsidP="00595C62">
      <w:pPr>
        <w:spacing w:after="0"/>
        <w:jc w:val="left"/>
        <w:rPr>
          <w:rFonts w:cstheme="minorHAnsi"/>
          <w:iCs/>
        </w:rPr>
      </w:pPr>
      <w:r w:rsidRPr="000363BA">
        <w:rPr>
          <w:rFonts w:cstheme="minorHAnsi"/>
          <w:iCs/>
        </w:rPr>
        <w:br w:type="page"/>
      </w:r>
    </w:p>
    <w:p w14:paraId="6EE24999" w14:textId="6A103A6B" w:rsidR="004F0C54" w:rsidRPr="000363BA" w:rsidRDefault="004F0C54" w:rsidP="00D65D90"/>
    <w:p w14:paraId="07FA85A5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0363BA" w:rsidRDefault="00642EF2" w:rsidP="00642EF2">
      <w:pPr>
        <w:pStyle w:val="Legenda"/>
      </w:pPr>
      <w:bookmarkStart w:id="26" w:name="_Toc169223167"/>
      <w:bookmarkStart w:id="27" w:name="_Toc169485856"/>
      <w:bookmarkStart w:id="28" w:name="_Toc16997761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</w:t>
      </w:r>
      <w:r w:rsidRPr="000363BA">
        <w:fldChar w:fldCharType="end"/>
      </w:r>
      <w:r w:rsidRPr="000363BA">
        <w:t xml:space="preserve"> Fase 1 tabela de tarefas</w:t>
      </w:r>
      <w:bookmarkEnd w:id="26"/>
      <w:bookmarkEnd w:id="27"/>
      <w:bookmarkEnd w:id="28"/>
    </w:p>
    <w:p w14:paraId="7C67550B" w14:textId="3A1978B0" w:rsidR="004F0C54" w:rsidRPr="000363BA" w:rsidRDefault="004F0C54" w:rsidP="00D65D90">
      <w:pPr>
        <w:spacing w:after="0"/>
        <w:jc w:val="center"/>
      </w:pPr>
    </w:p>
    <w:p w14:paraId="429EB35C" w14:textId="77777777" w:rsidR="00642EF2" w:rsidRPr="000363BA" w:rsidRDefault="4F8F7281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0363BA" w:rsidRDefault="00642EF2" w:rsidP="00642EF2">
      <w:pPr>
        <w:pStyle w:val="Legenda"/>
      </w:pPr>
      <w:bookmarkStart w:id="29" w:name="_Toc169223168"/>
      <w:bookmarkStart w:id="30" w:name="_Toc169485857"/>
      <w:bookmarkStart w:id="31" w:name="_Toc16997761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2</w:t>
      </w:r>
      <w:r w:rsidRPr="000363BA">
        <w:fldChar w:fldCharType="end"/>
      </w:r>
      <w:r w:rsidRPr="000363BA">
        <w:t xml:space="preserve"> Fase 2 tabela de tarefas</w:t>
      </w:r>
      <w:bookmarkEnd w:id="29"/>
      <w:bookmarkEnd w:id="30"/>
      <w:bookmarkEnd w:id="31"/>
    </w:p>
    <w:p w14:paraId="45688C58" w14:textId="2C1C26EE" w:rsidR="004F0C54" w:rsidRPr="000363BA" w:rsidRDefault="004F0C54" w:rsidP="00D65D90">
      <w:pPr>
        <w:spacing w:after="0"/>
        <w:jc w:val="center"/>
      </w:pPr>
    </w:p>
    <w:p w14:paraId="058669CA" w14:textId="77777777" w:rsidR="00642EF2" w:rsidRPr="000363BA" w:rsidRDefault="43197C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0363BA" w:rsidRDefault="00642EF2" w:rsidP="00642EF2">
      <w:pPr>
        <w:pStyle w:val="Legenda"/>
      </w:pPr>
      <w:bookmarkStart w:id="32" w:name="_Toc169223169"/>
      <w:bookmarkStart w:id="33" w:name="_Toc169485858"/>
      <w:bookmarkStart w:id="34" w:name="_Toc16997761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3</w:t>
      </w:r>
      <w:r w:rsidRPr="000363BA">
        <w:fldChar w:fldCharType="end"/>
      </w:r>
      <w:r w:rsidRPr="000363BA">
        <w:t xml:space="preserve"> Fase 3 tabela de tarefas</w:t>
      </w:r>
      <w:bookmarkEnd w:id="32"/>
      <w:bookmarkEnd w:id="33"/>
      <w:bookmarkEnd w:id="34"/>
    </w:p>
    <w:p w14:paraId="292175CB" w14:textId="275912E2" w:rsidR="004F0C54" w:rsidRPr="000363BA" w:rsidRDefault="004F0C54" w:rsidP="00D65D90">
      <w:pPr>
        <w:spacing w:after="0"/>
        <w:jc w:val="center"/>
      </w:pPr>
    </w:p>
    <w:p w14:paraId="0D59087A" w14:textId="4690899F" w:rsidR="004F0C54" w:rsidRPr="000363BA" w:rsidRDefault="004F0C54" w:rsidP="00D65D90">
      <w:pPr>
        <w:spacing w:after="0"/>
        <w:jc w:val="center"/>
      </w:pPr>
    </w:p>
    <w:p w14:paraId="16D5E9F4" w14:textId="77777777" w:rsidR="00642EF2" w:rsidRPr="000363BA" w:rsidRDefault="60773F5B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0363BA" w:rsidRDefault="00642EF2" w:rsidP="00642EF2">
      <w:pPr>
        <w:pStyle w:val="Legenda"/>
      </w:pPr>
      <w:bookmarkStart w:id="35" w:name="_Toc169223170"/>
      <w:bookmarkStart w:id="36" w:name="_Toc169485859"/>
      <w:bookmarkStart w:id="37" w:name="_Toc16997761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4</w:t>
      </w:r>
      <w:r w:rsidRPr="000363BA">
        <w:fldChar w:fldCharType="end"/>
      </w:r>
      <w:r w:rsidRPr="000363BA">
        <w:t xml:space="preserve"> Fase 4 tabela de tarefas</w:t>
      </w:r>
      <w:bookmarkEnd w:id="35"/>
      <w:bookmarkEnd w:id="36"/>
      <w:bookmarkEnd w:id="37"/>
    </w:p>
    <w:p w14:paraId="40A019E4" w14:textId="796CE935" w:rsidR="004F0C54" w:rsidRPr="000363BA" w:rsidRDefault="004F0C54" w:rsidP="00D65D90">
      <w:pPr>
        <w:spacing w:after="0"/>
        <w:jc w:val="left"/>
      </w:pPr>
    </w:p>
    <w:p w14:paraId="15115A6E" w14:textId="77777777" w:rsidR="00642EF2" w:rsidRPr="000363BA" w:rsidRDefault="3D54347D" w:rsidP="00642EF2">
      <w:pPr>
        <w:keepNext/>
        <w:spacing w:after="0"/>
        <w:jc w:val="center"/>
      </w:pPr>
      <w:r w:rsidRPr="000363BA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0363BA" w:rsidRDefault="00642EF2" w:rsidP="00642EF2">
      <w:pPr>
        <w:pStyle w:val="Legenda"/>
      </w:pPr>
      <w:bookmarkStart w:id="38" w:name="_Toc169223171"/>
      <w:bookmarkStart w:id="39" w:name="_Toc169485860"/>
      <w:bookmarkStart w:id="40" w:name="_Toc16997761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5</w:t>
      </w:r>
      <w:r w:rsidRPr="000363BA">
        <w:fldChar w:fldCharType="end"/>
      </w:r>
      <w:r w:rsidRPr="000363BA">
        <w:t xml:space="preserve"> Diagrama de </w:t>
      </w:r>
      <w:proofErr w:type="spellStart"/>
      <w:r w:rsidRPr="000363BA">
        <w:t>gantt</w:t>
      </w:r>
      <w:bookmarkEnd w:id="38"/>
      <w:bookmarkEnd w:id="39"/>
      <w:bookmarkEnd w:id="40"/>
      <w:proofErr w:type="spellEnd"/>
    </w:p>
    <w:p w14:paraId="2D58715A" w14:textId="46E8780D" w:rsidR="00D65D90" w:rsidRPr="000363BA" w:rsidRDefault="00D65D90" w:rsidP="00D65D90">
      <w:pPr>
        <w:spacing w:after="0"/>
        <w:jc w:val="left"/>
      </w:pPr>
    </w:p>
    <w:p w14:paraId="16CB0A07" w14:textId="04B1E98A" w:rsidR="00D65D90" w:rsidRPr="000363BA" w:rsidRDefault="00D65D90" w:rsidP="00D65D90">
      <w:pPr>
        <w:spacing w:after="0"/>
        <w:jc w:val="left"/>
      </w:pPr>
    </w:p>
    <w:p w14:paraId="27963C3B" w14:textId="171E6AEC" w:rsidR="00D65D90" w:rsidRPr="000363BA" w:rsidRDefault="00D65D90" w:rsidP="00D65D90">
      <w:pPr>
        <w:spacing w:after="0"/>
        <w:jc w:val="left"/>
      </w:pPr>
    </w:p>
    <w:p w14:paraId="5F560932" w14:textId="0419716E" w:rsidR="00D65D90" w:rsidRPr="000363BA" w:rsidRDefault="00D65D90" w:rsidP="00D65D90">
      <w:pPr>
        <w:spacing w:after="0"/>
        <w:jc w:val="left"/>
      </w:pPr>
    </w:p>
    <w:p w14:paraId="53A0F1E9" w14:textId="63E24742" w:rsidR="00D65D90" w:rsidRPr="000363BA" w:rsidRDefault="00D65D90" w:rsidP="00D65D90">
      <w:pPr>
        <w:spacing w:after="0"/>
        <w:jc w:val="left"/>
      </w:pPr>
    </w:p>
    <w:p w14:paraId="35B43BEC" w14:textId="410CBEFB" w:rsidR="00D65D90" w:rsidRPr="000363BA" w:rsidRDefault="00D65D90" w:rsidP="00D65D90">
      <w:pPr>
        <w:spacing w:after="0"/>
        <w:jc w:val="left"/>
      </w:pPr>
    </w:p>
    <w:p w14:paraId="08C53A93" w14:textId="07EB2994" w:rsidR="00D65D90" w:rsidRPr="000363BA" w:rsidRDefault="00D65D90" w:rsidP="00D65D90">
      <w:pPr>
        <w:spacing w:after="0"/>
        <w:jc w:val="left"/>
      </w:pPr>
    </w:p>
    <w:p w14:paraId="61A4E8F9" w14:textId="77777777" w:rsidR="00190E25" w:rsidRPr="000363BA" w:rsidRDefault="00190E25" w:rsidP="00D65D90">
      <w:pPr>
        <w:spacing w:after="0"/>
        <w:jc w:val="left"/>
      </w:pPr>
    </w:p>
    <w:p w14:paraId="74A80D3B" w14:textId="77777777" w:rsidR="00190E25" w:rsidRPr="000363BA" w:rsidRDefault="00190E25" w:rsidP="00D65D90">
      <w:pPr>
        <w:spacing w:after="0"/>
        <w:jc w:val="left"/>
      </w:pPr>
    </w:p>
    <w:p w14:paraId="092E158F" w14:textId="77777777" w:rsidR="00190E25" w:rsidRPr="000363BA" w:rsidRDefault="00190E25" w:rsidP="00D65D90">
      <w:pPr>
        <w:spacing w:after="0"/>
        <w:jc w:val="left"/>
      </w:pPr>
    </w:p>
    <w:p w14:paraId="369C8BF0" w14:textId="77777777" w:rsidR="00190E25" w:rsidRPr="000363BA" w:rsidRDefault="00190E25" w:rsidP="00D65D90">
      <w:pPr>
        <w:spacing w:after="0"/>
        <w:jc w:val="left"/>
      </w:pPr>
    </w:p>
    <w:p w14:paraId="629756E1" w14:textId="77777777" w:rsidR="00190E25" w:rsidRPr="000363BA" w:rsidRDefault="00190E25" w:rsidP="00D65D90">
      <w:pPr>
        <w:spacing w:after="0"/>
        <w:jc w:val="left"/>
      </w:pPr>
    </w:p>
    <w:p w14:paraId="32F54627" w14:textId="77777777" w:rsidR="00190E25" w:rsidRPr="000363BA" w:rsidRDefault="00190E25" w:rsidP="00D65D90">
      <w:pPr>
        <w:spacing w:after="0"/>
        <w:jc w:val="left"/>
      </w:pPr>
    </w:p>
    <w:p w14:paraId="1ABBB18B" w14:textId="77777777" w:rsidR="00190E25" w:rsidRPr="000363BA" w:rsidRDefault="00190E25" w:rsidP="00D65D90">
      <w:pPr>
        <w:spacing w:after="0"/>
        <w:jc w:val="left"/>
      </w:pPr>
    </w:p>
    <w:p w14:paraId="566E6915" w14:textId="2696C4EB" w:rsidR="00D65D90" w:rsidRPr="000363BA" w:rsidRDefault="00D65D90" w:rsidP="00D65D90">
      <w:pPr>
        <w:spacing w:after="0"/>
        <w:jc w:val="left"/>
      </w:pPr>
    </w:p>
    <w:p w14:paraId="26C28108" w14:textId="75A125B6" w:rsidR="00816F22" w:rsidRPr="000363BA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1" w:name="_Toc169977601"/>
      <w:r w:rsidRPr="000363BA">
        <w:rPr>
          <w:rFonts w:cstheme="minorBidi"/>
          <w:lang w:val="pt-PT"/>
        </w:rPr>
        <w:lastRenderedPageBreak/>
        <w:t xml:space="preserve">Trabalho </w:t>
      </w:r>
      <w:r w:rsidR="024535EC" w:rsidRPr="000363BA">
        <w:rPr>
          <w:rFonts w:cstheme="minorBidi"/>
          <w:lang w:val="pt-PT"/>
        </w:rPr>
        <w:t>D</w:t>
      </w:r>
      <w:r w:rsidRPr="000363BA">
        <w:rPr>
          <w:rFonts w:cstheme="minorBidi"/>
          <w:lang w:val="pt-PT"/>
        </w:rPr>
        <w:t>esenvolvido</w:t>
      </w:r>
      <w:bookmarkEnd w:id="41"/>
    </w:p>
    <w:p w14:paraId="38A18D7E" w14:textId="5798BE91" w:rsidR="00816F22" w:rsidRPr="000363BA" w:rsidRDefault="56570DFD" w:rsidP="00190E25">
      <w:pPr>
        <w:spacing w:after="0" w:line="360" w:lineRule="auto"/>
      </w:pPr>
      <w:bookmarkStart w:id="42" w:name="_Toc169977602"/>
      <w:r w:rsidRPr="000363BA">
        <w:rPr>
          <w:rStyle w:val="Ttulo4Carter"/>
          <w:rFonts w:eastAsia="Calibri"/>
        </w:rPr>
        <w:t>Fase 1:</w:t>
      </w:r>
      <w:bookmarkEnd w:id="42"/>
      <w:r w:rsidRPr="000363BA">
        <w:rPr>
          <w:rStyle w:val="Ttulo4Carter"/>
          <w:rFonts w:eastAsia="Calibri"/>
        </w:rPr>
        <w:t xml:space="preserve"> </w:t>
      </w:r>
      <w:r w:rsidR="775DD8D4" w:rsidRPr="000363BA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0363BA">
        <w:t xml:space="preserve">equipa </w:t>
      </w:r>
      <w:r w:rsidR="775DD8D4" w:rsidRPr="000363BA">
        <w:t xml:space="preserve">de Recursos Humanos, onde foram apresentados os procedimentos internos da empresa, </w:t>
      </w:r>
      <w:r w:rsidR="15C3A401" w:rsidRPr="000363BA">
        <w:t>algumas políticas de segurança e conduta.</w:t>
      </w:r>
    </w:p>
    <w:p w14:paraId="21F51543" w14:textId="77777777" w:rsidR="009633EE" w:rsidRPr="000363BA" w:rsidRDefault="775DD8D4" w:rsidP="00190E25">
      <w:pPr>
        <w:spacing w:after="0" w:line="360" w:lineRule="auto"/>
      </w:pPr>
      <w:r w:rsidRPr="000363BA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0363BA" w:rsidRDefault="775DD8D4" w:rsidP="00190E25">
      <w:pPr>
        <w:spacing w:after="0" w:line="360" w:lineRule="auto"/>
      </w:pPr>
      <w:r w:rsidRPr="000363BA">
        <w:t xml:space="preserve">Um dos primeiros passos técnicos </w:t>
      </w:r>
      <w:r w:rsidR="62A86ED6" w:rsidRPr="000363BA">
        <w:t xml:space="preserve">a pedido do supervisor da empresa </w:t>
      </w:r>
      <w:r w:rsidRPr="000363BA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4EC6A43C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0363BA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0363BA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0363BA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0363BA" w:rsidRDefault="009633EE" w:rsidP="00190E25">
      <w:pPr>
        <w:spacing w:after="0" w:line="360" w:lineRule="auto"/>
      </w:pPr>
    </w:p>
    <w:p w14:paraId="4426014D" w14:textId="05A9E84C" w:rsidR="00816F22" w:rsidRPr="000363BA" w:rsidRDefault="775DD8D4" w:rsidP="00190E25">
      <w:pPr>
        <w:spacing w:after="0" w:line="360" w:lineRule="auto"/>
      </w:pPr>
      <w:r w:rsidRPr="000363BA">
        <w:lastRenderedPageBreak/>
        <w:t>Um marco importante foi o primeiro contato com o leitor RFID</w:t>
      </w:r>
      <w:r w:rsidR="648AAE1B" w:rsidRPr="000363BA">
        <w:t xml:space="preserve"> para a realização de fases futuras</w:t>
      </w:r>
      <w:r w:rsidRPr="000363BA">
        <w:t xml:space="preserve">, incluindo </w:t>
      </w:r>
      <w:r w:rsidR="7705F48A" w:rsidRPr="000363BA">
        <w:t xml:space="preserve">a </w:t>
      </w:r>
      <w:r w:rsidRPr="000363BA">
        <w:t xml:space="preserve">sua configuração inicial e testes básicos para garantir </w:t>
      </w:r>
      <w:r w:rsidR="7135AF6A" w:rsidRPr="000363BA">
        <w:t xml:space="preserve">o </w:t>
      </w:r>
      <w:r w:rsidRPr="000363BA">
        <w:t>seu funcionamento adequado. A leitura e análise da documentação técnica do leitor RFID foram realizadas para entender</w:t>
      </w:r>
      <w:r w:rsidR="32144F87" w:rsidRPr="000363BA">
        <w:t xml:space="preserve"> as</w:t>
      </w:r>
      <w:r w:rsidRPr="000363BA">
        <w:t xml:space="preserve"> suas especificações, modos de operação e métodos de integração com sistemas de </w:t>
      </w:r>
      <w:r w:rsidRPr="000363BA">
        <w:rPr>
          <w:i/>
          <w:iCs/>
        </w:rPr>
        <w:t>software</w:t>
      </w:r>
      <w:r w:rsidRPr="000363BA">
        <w:t>.</w:t>
      </w:r>
    </w:p>
    <w:p w14:paraId="6241611B" w14:textId="77777777" w:rsidR="009633EE" w:rsidRPr="000363BA" w:rsidRDefault="009633EE" w:rsidP="00190E25">
      <w:pPr>
        <w:spacing w:after="0" w:line="360" w:lineRule="auto"/>
      </w:pPr>
    </w:p>
    <w:p w14:paraId="612DB623" w14:textId="68D06F55" w:rsidR="00816F22" w:rsidRPr="000363BA" w:rsidRDefault="775DD8D4" w:rsidP="00190E25">
      <w:pPr>
        <w:spacing w:after="0" w:line="360" w:lineRule="auto"/>
      </w:pPr>
      <w:r w:rsidRPr="000363BA">
        <w:t xml:space="preserve">Finalmente, desenvolvi a "App de Teste SQL", uma aplicação em C# </w:t>
      </w:r>
      <w:r w:rsidR="00A152D9" w:rsidRPr="000363BA">
        <w:t>com</w:t>
      </w:r>
      <w:r w:rsidRPr="000363BA">
        <w:t xml:space="preserve"> um formulário </w:t>
      </w:r>
      <w:r w:rsidR="00A152D9" w:rsidRPr="000363BA">
        <w:t xml:space="preserve">que permite </w:t>
      </w:r>
      <w:r w:rsidR="6FE4D039" w:rsidRPr="000363BA">
        <w:t xml:space="preserve">as </w:t>
      </w:r>
      <w:r w:rsidRPr="000363BA">
        <w:t xml:space="preserve">operações básicas de manipulação de dados (INSERT, UPDATE, DELETE e SELECT) utilizando </w:t>
      </w:r>
      <w:proofErr w:type="spellStart"/>
      <w:r w:rsidRPr="000363BA">
        <w:rPr>
          <w:i/>
          <w:iCs/>
        </w:rPr>
        <w:t>queries</w:t>
      </w:r>
      <w:proofErr w:type="spellEnd"/>
      <w:r w:rsidRPr="000363BA">
        <w:t xml:space="preserve"> SQL. Esta aplicação facilita a manipulação inicial dos dados de produção, permitindo que os </w:t>
      </w:r>
      <w:r w:rsidR="4D6DA7A6" w:rsidRPr="000363BA">
        <w:t>utilizadores</w:t>
      </w:r>
      <w:r w:rsidRPr="000363BA">
        <w:t xml:space="preserve"> insiram, atualizem, excluam e consultem os dados de forma direta e eficiente.</w:t>
      </w:r>
    </w:p>
    <w:p w14:paraId="1C04F7FA" w14:textId="77777777" w:rsidR="009633EE" w:rsidRPr="000363BA" w:rsidRDefault="009633EE" w:rsidP="00190E25">
      <w:pPr>
        <w:spacing w:after="0" w:line="360" w:lineRule="auto"/>
      </w:pPr>
    </w:p>
    <w:p w14:paraId="7F8B440F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3" w:name="_Toc169223172"/>
      <w:bookmarkStart w:id="44" w:name="_Toc169485861"/>
      <w:bookmarkStart w:id="45" w:name="_Toc16997761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6</w:t>
      </w:r>
      <w:r w:rsidRPr="000363BA">
        <w:fldChar w:fldCharType="end"/>
      </w:r>
      <w:r w:rsidRPr="000363BA">
        <w:t xml:space="preserve"> interface projeto fase 1</w:t>
      </w:r>
      <w:bookmarkEnd w:id="43"/>
      <w:bookmarkEnd w:id="44"/>
      <w:bookmarkEnd w:id="45"/>
    </w:p>
    <w:p w14:paraId="4C6B5914" w14:textId="77777777" w:rsidR="00A152D9" w:rsidRPr="000363BA" w:rsidRDefault="00A152D9" w:rsidP="00190E25">
      <w:pPr>
        <w:spacing w:after="0" w:line="360" w:lineRule="auto"/>
      </w:pPr>
    </w:p>
    <w:p w14:paraId="664979F0" w14:textId="77777777" w:rsidR="00281B59" w:rsidRPr="000363BA" w:rsidRDefault="00281B59" w:rsidP="00190E25">
      <w:pPr>
        <w:spacing w:after="0" w:line="360" w:lineRule="auto"/>
      </w:pPr>
    </w:p>
    <w:p w14:paraId="13D13E4F" w14:textId="77777777" w:rsidR="00281B59" w:rsidRPr="000363BA" w:rsidRDefault="00281B59" w:rsidP="00190E25">
      <w:pPr>
        <w:spacing w:after="0" w:line="360" w:lineRule="auto"/>
      </w:pPr>
    </w:p>
    <w:p w14:paraId="62B1C9B8" w14:textId="77777777" w:rsidR="00281B59" w:rsidRPr="000363BA" w:rsidRDefault="00281B59" w:rsidP="00190E25">
      <w:pPr>
        <w:spacing w:after="0" w:line="360" w:lineRule="auto"/>
      </w:pPr>
    </w:p>
    <w:p w14:paraId="2F1C3546" w14:textId="77777777" w:rsidR="00281B59" w:rsidRPr="000363BA" w:rsidRDefault="00281B59" w:rsidP="00190E25">
      <w:pPr>
        <w:spacing w:after="0" w:line="360" w:lineRule="auto"/>
      </w:pPr>
    </w:p>
    <w:p w14:paraId="28EDCE78" w14:textId="50E85D8D" w:rsidR="00816F22" w:rsidRPr="000363BA" w:rsidRDefault="6B8453B6" w:rsidP="00190E25">
      <w:pPr>
        <w:spacing w:after="0" w:line="360" w:lineRule="auto"/>
        <w:rPr>
          <w:b/>
          <w:bCs/>
        </w:rPr>
      </w:pPr>
      <w:r w:rsidRPr="000363BA">
        <w:lastRenderedPageBreak/>
        <w:t>A cada dia que passa</w:t>
      </w:r>
      <w:r w:rsidR="00A152D9" w:rsidRPr="000363BA">
        <w:t>,</w:t>
      </w:r>
      <w:r w:rsidRPr="000363BA">
        <w:t xml:space="preserve"> caso o ficheiro de </w:t>
      </w:r>
      <w:proofErr w:type="spellStart"/>
      <w:r w:rsidRPr="000363BA">
        <w:rPr>
          <w:i/>
          <w:iCs/>
        </w:rPr>
        <w:t>logs</w:t>
      </w:r>
      <w:proofErr w:type="spellEnd"/>
      <w:r w:rsidRPr="000363BA">
        <w:t xml:space="preserve"> do </w:t>
      </w:r>
      <w:r w:rsidR="3FB9DF87" w:rsidRPr="000363BA">
        <w:t>respetivo dia</w:t>
      </w:r>
      <w:r w:rsidRPr="000363BA">
        <w:t xml:space="preserve"> não exista</w:t>
      </w:r>
      <w:r w:rsidR="00A152D9" w:rsidRPr="000363BA">
        <w:t>,</w:t>
      </w:r>
      <w:r w:rsidRPr="000363BA">
        <w:t xml:space="preserve"> o programa </w:t>
      </w:r>
      <w:r w:rsidR="14C5FE58" w:rsidRPr="000363BA">
        <w:t>automaticamente</w:t>
      </w:r>
      <w:r w:rsidRPr="000363BA">
        <w:t xml:space="preserve"> cria um novo ficheiro com a formatação </w:t>
      </w:r>
      <w:r w:rsidR="0C485D0A" w:rsidRPr="000363BA">
        <w:t>automática</w:t>
      </w:r>
      <w:r w:rsidRPr="000363BA">
        <w:t xml:space="preserve"> para</w:t>
      </w:r>
      <w:r w:rsidR="63B91679" w:rsidRPr="000363BA">
        <w:t xml:space="preserve"> que</w:t>
      </w:r>
      <w:r w:rsidRPr="000363BA">
        <w:t xml:space="preserve"> o utilizador não </w:t>
      </w:r>
      <w:r w:rsidR="00A152D9" w:rsidRPr="000363BA">
        <w:t>precise de fazer</w:t>
      </w:r>
      <w:r w:rsidR="3FAF5FDA" w:rsidRPr="000363BA">
        <w:t xml:space="preserve"> qualquer tipo de configuração e formatação deste ficheiro</w:t>
      </w:r>
      <w:r w:rsidR="2E2087AD" w:rsidRPr="000363BA">
        <w:t>:</w:t>
      </w:r>
    </w:p>
    <w:p w14:paraId="1B152329" w14:textId="77777777" w:rsidR="00642EF2" w:rsidRPr="000363BA" w:rsidRDefault="07D1BEB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0363BA" w:rsidRDefault="00642EF2" w:rsidP="00190E25">
      <w:pPr>
        <w:pStyle w:val="Legenda"/>
        <w:spacing w:after="0" w:line="360" w:lineRule="auto"/>
      </w:pPr>
      <w:bookmarkStart w:id="46" w:name="_Toc169223173"/>
      <w:bookmarkStart w:id="47" w:name="_Toc169485862"/>
      <w:bookmarkStart w:id="48" w:name="_Toc16997761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7</w:t>
      </w:r>
      <w:r w:rsidRPr="000363BA">
        <w:fldChar w:fldCharType="end"/>
      </w:r>
      <w:r w:rsidRPr="000363BA">
        <w:t xml:space="preserve"> ficheiros </w:t>
      </w:r>
      <w:r w:rsidRPr="000363BA">
        <w:rPr>
          <w:i/>
          <w:iCs/>
        </w:rPr>
        <w:t>log</w:t>
      </w:r>
      <w:bookmarkEnd w:id="46"/>
      <w:bookmarkEnd w:id="47"/>
      <w:bookmarkEnd w:id="48"/>
    </w:p>
    <w:p w14:paraId="59EB28AB" w14:textId="77777777" w:rsidR="00642EF2" w:rsidRPr="000363BA" w:rsidRDefault="00642EF2" w:rsidP="00190E25">
      <w:pPr>
        <w:spacing w:after="0" w:line="360" w:lineRule="auto"/>
      </w:pPr>
    </w:p>
    <w:p w14:paraId="0EB4D176" w14:textId="2B5F63E7" w:rsidR="0FA41FF6" w:rsidRPr="000363BA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0363B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 w:rsidRPr="000363BA">
        <w:rPr>
          <w:rFonts w:ascii="Calibri" w:hAnsi="Calibri" w:cs="Calibri"/>
          <w:color w:val="000000" w:themeColor="text1"/>
          <w:szCs w:val="24"/>
        </w:rPr>
        <w:t xml:space="preserve">em 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que casos futuros de manutenção ou de verificação de alguns erros em relação a base de dados possam ser rapidamente verificados e analisados no ficheiro de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363BA">
        <w:rPr>
          <w:rFonts w:ascii="Calibri" w:hAnsi="Calibri" w:cs="Calibri"/>
          <w:color w:val="000000" w:themeColor="text1"/>
          <w:szCs w:val="24"/>
        </w:rPr>
        <w:t>o que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0363BA">
        <w:rPr>
          <w:rFonts w:ascii="Calibri" w:hAnsi="Calibri" w:cs="Calibri"/>
          <w:color w:val="000000" w:themeColor="text1"/>
          <w:szCs w:val="24"/>
        </w:rPr>
        <w:t>,</w:t>
      </w:r>
      <w:r w:rsidR="001612D2"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0363B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363B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0363BA">
        <w:rPr>
          <w:rFonts w:ascii="Calibri" w:hAnsi="Calibri" w:cs="Calibri"/>
          <w:color w:val="000000" w:themeColor="text1"/>
          <w:szCs w:val="24"/>
        </w:rPr>
        <w:t xml:space="preserve">e </w:t>
      </w:r>
      <w:r w:rsidRPr="000363B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363B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0363BA" w:rsidRDefault="0FA41FF6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0363BA" w:rsidRDefault="00642EF2" w:rsidP="00190E25">
      <w:pPr>
        <w:pStyle w:val="Legenda"/>
        <w:spacing w:after="0" w:line="360" w:lineRule="auto"/>
      </w:pPr>
      <w:bookmarkStart w:id="49" w:name="_Toc169223174"/>
      <w:bookmarkStart w:id="50" w:name="_Toc169485863"/>
      <w:bookmarkStart w:id="51" w:name="_Toc16997762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8</w:t>
      </w:r>
      <w:r w:rsidRPr="000363BA">
        <w:fldChar w:fldCharType="end"/>
      </w:r>
      <w:r w:rsidRPr="000363BA">
        <w:t xml:space="preserve"> leitura do ficheiro </w:t>
      </w:r>
      <w:r w:rsidRPr="000363BA">
        <w:rPr>
          <w:i/>
          <w:iCs/>
        </w:rPr>
        <w:t>log</w:t>
      </w:r>
      <w:r w:rsidRPr="000363BA">
        <w:t xml:space="preserve"> diário</w:t>
      </w:r>
      <w:bookmarkEnd w:id="49"/>
      <w:bookmarkEnd w:id="50"/>
      <w:bookmarkEnd w:id="51"/>
    </w:p>
    <w:p w14:paraId="32BFBC24" w14:textId="77777777" w:rsidR="00642EF2" w:rsidRPr="000363BA" w:rsidRDefault="00642EF2" w:rsidP="00190E25">
      <w:pPr>
        <w:spacing w:after="0" w:line="360" w:lineRule="auto"/>
      </w:pPr>
    </w:p>
    <w:p w14:paraId="490E5EE2" w14:textId="77777777" w:rsidR="00757A94" w:rsidRPr="000363BA" w:rsidRDefault="00757A94" w:rsidP="00190E25">
      <w:pPr>
        <w:spacing w:after="0" w:line="360" w:lineRule="auto"/>
      </w:pPr>
    </w:p>
    <w:p w14:paraId="72C89240" w14:textId="77777777" w:rsidR="00642EF2" w:rsidRPr="000363BA" w:rsidRDefault="00642EF2" w:rsidP="00190E25">
      <w:pPr>
        <w:spacing w:after="0" w:line="360" w:lineRule="auto"/>
      </w:pPr>
    </w:p>
    <w:p w14:paraId="5A576FB9" w14:textId="77777777" w:rsidR="00190E25" w:rsidRPr="000363BA" w:rsidRDefault="00190E25" w:rsidP="00190E25">
      <w:pPr>
        <w:spacing w:after="0" w:line="360" w:lineRule="auto"/>
      </w:pPr>
    </w:p>
    <w:p w14:paraId="4BAA26DC" w14:textId="77777777" w:rsidR="00190E25" w:rsidRPr="000363BA" w:rsidRDefault="00190E25" w:rsidP="00190E25">
      <w:pPr>
        <w:spacing w:after="0" w:line="360" w:lineRule="auto"/>
      </w:pPr>
    </w:p>
    <w:p w14:paraId="73C2850E" w14:textId="77777777" w:rsidR="00190E25" w:rsidRPr="000363BA" w:rsidRDefault="00190E25" w:rsidP="00190E25">
      <w:pPr>
        <w:spacing w:after="0" w:line="360" w:lineRule="auto"/>
      </w:pPr>
    </w:p>
    <w:p w14:paraId="1320CC5D" w14:textId="77777777" w:rsidR="00190E25" w:rsidRPr="000363BA" w:rsidRDefault="00190E25" w:rsidP="00190E25">
      <w:pPr>
        <w:spacing w:after="0" w:line="360" w:lineRule="auto"/>
      </w:pPr>
    </w:p>
    <w:p w14:paraId="1098F301" w14:textId="77777777" w:rsidR="00190E25" w:rsidRPr="000363BA" w:rsidRDefault="00190E25" w:rsidP="00190E25">
      <w:pPr>
        <w:spacing w:after="0" w:line="360" w:lineRule="auto"/>
      </w:pPr>
    </w:p>
    <w:p w14:paraId="41FC60AF" w14:textId="77777777" w:rsidR="00281B59" w:rsidRPr="000363BA" w:rsidRDefault="00281B59" w:rsidP="00190E25">
      <w:pPr>
        <w:spacing w:after="0" w:line="360" w:lineRule="auto"/>
      </w:pPr>
    </w:p>
    <w:p w14:paraId="0467BADE" w14:textId="77777777" w:rsidR="00281B59" w:rsidRPr="000363BA" w:rsidRDefault="00281B59" w:rsidP="00190E25">
      <w:pPr>
        <w:spacing w:after="0" w:line="360" w:lineRule="auto"/>
      </w:pPr>
    </w:p>
    <w:p w14:paraId="1F1B0AFF" w14:textId="77777777" w:rsidR="00281B59" w:rsidRPr="000363BA" w:rsidRDefault="00281B59" w:rsidP="00190E25">
      <w:pPr>
        <w:spacing w:after="0" w:line="360" w:lineRule="auto"/>
      </w:pPr>
    </w:p>
    <w:p w14:paraId="649E1E0F" w14:textId="77777777" w:rsidR="00281B59" w:rsidRPr="000363BA" w:rsidRDefault="00281B59" w:rsidP="00190E25">
      <w:pPr>
        <w:spacing w:after="0" w:line="360" w:lineRule="auto"/>
      </w:pPr>
    </w:p>
    <w:p w14:paraId="1BBFCC77" w14:textId="77777777" w:rsidR="00190E25" w:rsidRPr="000363BA" w:rsidRDefault="00190E25" w:rsidP="00190E25">
      <w:pPr>
        <w:spacing w:after="0" w:line="360" w:lineRule="auto"/>
      </w:pPr>
    </w:p>
    <w:p w14:paraId="215667B9" w14:textId="4DBEBFE0" w:rsidR="20FB055D" w:rsidRPr="000363BA" w:rsidRDefault="20FB055D" w:rsidP="00190E25">
      <w:pPr>
        <w:spacing w:after="0" w:line="360" w:lineRule="auto"/>
      </w:pPr>
      <w:bookmarkStart w:id="52" w:name="_Toc169977603"/>
      <w:r w:rsidRPr="000363BA">
        <w:rPr>
          <w:rStyle w:val="Ttulo4Carter"/>
          <w:rFonts w:eastAsia="Calibri"/>
        </w:rPr>
        <w:lastRenderedPageBreak/>
        <w:t>Fase 2:</w:t>
      </w:r>
      <w:bookmarkEnd w:id="52"/>
      <w:r w:rsidRPr="000363BA">
        <w:t xml:space="preserve"> </w:t>
      </w:r>
      <w:r w:rsidR="2730930C" w:rsidRPr="000363BA">
        <w:t>Na segunda fase do estágio, o foco principal foi a integração e manipulação de dados entre a aplicação em C# e o sistema de leitura RFID, bem como a criação e interação entre tabelas e um</w:t>
      </w:r>
      <w:r w:rsidR="001612D2" w:rsidRPr="000363BA">
        <w:t>a</w:t>
      </w:r>
      <w:r w:rsidR="2730930C" w:rsidRPr="000363BA">
        <w:t xml:space="preserve"> ba</w:t>
      </w:r>
      <w:r w:rsidR="75FEDEA3" w:rsidRPr="000363BA">
        <w:t>se</w:t>
      </w:r>
      <w:r w:rsidR="2730930C" w:rsidRPr="000363BA">
        <w:t xml:space="preserve"> de dados. </w:t>
      </w:r>
    </w:p>
    <w:p w14:paraId="7FD41B44" w14:textId="4D7C1850" w:rsidR="2730930C" w:rsidRPr="000363BA" w:rsidRDefault="2730930C" w:rsidP="00190E25">
      <w:pPr>
        <w:spacing w:after="0" w:line="360" w:lineRule="auto"/>
      </w:pPr>
      <w:r w:rsidRPr="000363BA">
        <w:t>Inicialmente, estabeleci</w:t>
      </w:r>
      <w:r w:rsidR="3B30D0F2" w:rsidRPr="000363BA">
        <w:t xml:space="preserve"> conexão</w:t>
      </w:r>
      <w:r w:rsidRPr="000363BA">
        <w:t xml:space="preserve"> com a base de dados, garantindo que a aplicação pudesse interagir corretamente com as tabelas.</w:t>
      </w:r>
    </w:p>
    <w:p w14:paraId="173009F6" w14:textId="53A0232E" w:rsidR="2730930C" w:rsidRPr="000363BA" w:rsidRDefault="2730930C" w:rsidP="00190E25">
      <w:pPr>
        <w:spacing w:after="0" w:line="360" w:lineRule="auto"/>
      </w:pPr>
      <w:r w:rsidRPr="000363BA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0363BA" w:rsidRDefault="2730930C" w:rsidP="00190E25">
      <w:pPr>
        <w:spacing w:after="0" w:line="360" w:lineRule="auto"/>
      </w:pPr>
      <w:r w:rsidRPr="000363BA">
        <w:t xml:space="preserve">Para esclarecer dúvidas e resolver problemas técnicos, </w:t>
      </w:r>
      <w:r w:rsidR="28A87DDC" w:rsidRPr="000363BA">
        <w:t>foi realizado</w:t>
      </w:r>
      <w:r w:rsidRPr="000363BA">
        <w:t xml:space="preserve"> uma sessão de esclarecimento com o supervisor e colegas. Esta sessão foi fundamental para melhorar a compreensão do projeto e abordar questões específicas relacionadas </w:t>
      </w:r>
      <w:r w:rsidR="001612D2" w:rsidRPr="000363BA">
        <w:t xml:space="preserve">com a </w:t>
      </w:r>
      <w:r w:rsidR="5D816455" w:rsidRPr="000363BA">
        <w:t xml:space="preserve">base de dados e </w:t>
      </w:r>
      <w:r w:rsidR="001612D2" w:rsidRPr="000363BA">
        <w:t>a forma</w:t>
      </w:r>
      <w:r w:rsidR="65FEBBC1" w:rsidRPr="000363BA">
        <w:t xml:space="preserve"> como as </w:t>
      </w:r>
      <w:proofErr w:type="spellStart"/>
      <w:r w:rsidR="65FEBBC1" w:rsidRPr="000363BA">
        <w:rPr>
          <w:i/>
          <w:iCs/>
        </w:rPr>
        <w:t>queries</w:t>
      </w:r>
      <w:proofErr w:type="spellEnd"/>
      <w:r w:rsidR="65FEBBC1" w:rsidRPr="000363BA">
        <w:t xml:space="preserve"> eram feitas através do código em </w:t>
      </w:r>
      <w:r w:rsidR="001612D2" w:rsidRPr="000363BA">
        <w:t>C</w:t>
      </w:r>
      <w:r w:rsidR="65FEBBC1" w:rsidRPr="000363BA">
        <w:t>#</w:t>
      </w:r>
      <w:r w:rsidRPr="000363BA">
        <w:t>.</w:t>
      </w:r>
    </w:p>
    <w:p w14:paraId="759D8476" w14:textId="208D84A9" w:rsidR="2730930C" w:rsidRPr="000363BA" w:rsidRDefault="2730930C" w:rsidP="00190E25">
      <w:pPr>
        <w:spacing w:after="0" w:line="360" w:lineRule="auto"/>
      </w:pPr>
      <w:r w:rsidRPr="000363BA">
        <w:t xml:space="preserve">Com a integração do leitor RFID </w:t>
      </w:r>
      <w:r w:rsidR="07E6C592" w:rsidRPr="000363BA">
        <w:t>e</w:t>
      </w:r>
      <w:r w:rsidRPr="000363BA">
        <w:t xml:space="preserve"> a aplicação em C# concluída, configurei o envio dos dados lidos diretamente para a aplicação. Essa etapa envolveu ajustes no código para assegurar que os dados das </w:t>
      </w:r>
      <w:r w:rsidRPr="000363BA">
        <w:rPr>
          <w:i/>
          <w:iCs/>
        </w:rPr>
        <w:t>tags</w:t>
      </w:r>
      <w:r w:rsidRPr="000363BA">
        <w:t xml:space="preserve"> fossem corretamente recebidos e armazenados.</w:t>
      </w:r>
    </w:p>
    <w:p w14:paraId="4A1A5A49" w14:textId="6010A6C5" w:rsidR="2730930C" w:rsidRPr="000363BA" w:rsidRDefault="2730930C" w:rsidP="00190E25">
      <w:pPr>
        <w:spacing w:after="0" w:line="360" w:lineRule="auto"/>
      </w:pPr>
      <w:r w:rsidRPr="000363BA">
        <w:t xml:space="preserve">Realizei diversos testes de leitura de </w:t>
      </w:r>
      <w:r w:rsidRPr="000363BA">
        <w:rPr>
          <w:i/>
          <w:iCs/>
        </w:rPr>
        <w:t>tags</w:t>
      </w:r>
      <w:r w:rsidRPr="000363BA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0363BA" w:rsidRDefault="2730930C" w:rsidP="00190E25">
      <w:pPr>
        <w:spacing w:after="0" w:line="360" w:lineRule="auto"/>
      </w:pPr>
      <w:r w:rsidRPr="000363BA">
        <w:t>Foram criadas duas tabelas principais:</w:t>
      </w:r>
    </w:p>
    <w:p w14:paraId="52D08705" w14:textId="77777777" w:rsidR="00642EF2" w:rsidRPr="000363BA" w:rsidRDefault="00642EF2" w:rsidP="00190E25">
      <w:pPr>
        <w:spacing w:after="0" w:line="360" w:lineRule="auto"/>
        <w:ind w:firstLine="709"/>
      </w:pPr>
    </w:p>
    <w:p w14:paraId="639E30B6" w14:textId="4D622983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>Tabela 1: [ID Ordem de Produção], [Número], [Artigo], [Quantidade]</w:t>
      </w:r>
      <w:r w:rsidR="55AC16EA" w:rsidRPr="000363BA">
        <w:t>:</w:t>
      </w:r>
    </w:p>
    <w:p w14:paraId="3EF60111" w14:textId="77777777" w:rsidR="00642EF2" w:rsidRPr="000363BA" w:rsidRDefault="7083B4A2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0363BA" w:rsidRDefault="00642EF2" w:rsidP="00190E25">
      <w:pPr>
        <w:pStyle w:val="Legenda"/>
        <w:spacing w:after="0" w:line="360" w:lineRule="auto"/>
      </w:pPr>
      <w:bookmarkStart w:id="53" w:name="_Toc169223175"/>
      <w:bookmarkStart w:id="54" w:name="_Toc169485864"/>
      <w:bookmarkStart w:id="55" w:name="_Toc16997762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9</w:t>
      </w:r>
      <w:r w:rsidRPr="000363BA">
        <w:fldChar w:fldCharType="end"/>
      </w:r>
      <w:r w:rsidRPr="000363BA">
        <w:t xml:space="preserve"> tabela 1 Fase 2</w:t>
      </w:r>
      <w:bookmarkEnd w:id="53"/>
      <w:bookmarkEnd w:id="54"/>
      <w:bookmarkEnd w:id="55"/>
    </w:p>
    <w:p w14:paraId="53E22B29" w14:textId="658B31E8" w:rsidR="2730930C" w:rsidRPr="000363B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0363BA">
        <w:t xml:space="preserve">Tabela 2: [ID Ordem de Produção], [ID </w:t>
      </w:r>
      <w:proofErr w:type="spellStart"/>
      <w:r w:rsidRPr="000363BA">
        <w:t>Tag</w:t>
      </w:r>
      <w:proofErr w:type="spellEnd"/>
      <w:r w:rsidRPr="000363BA">
        <w:t>], [Data Leitura], [Hora Leitura], [Posto]</w:t>
      </w:r>
      <w:r w:rsidR="0D78E8EC" w:rsidRPr="000363BA">
        <w:t>:</w:t>
      </w:r>
    </w:p>
    <w:p w14:paraId="6C71196C" w14:textId="77777777" w:rsidR="00642EF2" w:rsidRPr="000363BA" w:rsidRDefault="50B85AB8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0363BA" w:rsidRDefault="00642EF2" w:rsidP="00190E25">
      <w:pPr>
        <w:pStyle w:val="Legenda"/>
        <w:spacing w:after="0" w:line="360" w:lineRule="auto"/>
      </w:pPr>
      <w:bookmarkStart w:id="56" w:name="_Toc169223176"/>
      <w:bookmarkStart w:id="57" w:name="_Toc169485865"/>
      <w:bookmarkStart w:id="58" w:name="_Toc16997762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0</w:t>
      </w:r>
      <w:r w:rsidRPr="000363BA">
        <w:fldChar w:fldCharType="end"/>
      </w:r>
      <w:r w:rsidRPr="000363BA">
        <w:t xml:space="preserve"> tabela 2 Fase 2</w:t>
      </w:r>
      <w:bookmarkEnd w:id="56"/>
      <w:bookmarkEnd w:id="57"/>
      <w:bookmarkEnd w:id="58"/>
    </w:p>
    <w:p w14:paraId="06FCC40D" w14:textId="4CFB13DB" w:rsidR="00D65D90" w:rsidRPr="000363BA" w:rsidRDefault="00D65D90" w:rsidP="00190E25">
      <w:pPr>
        <w:spacing w:after="0" w:line="360" w:lineRule="auto"/>
        <w:jc w:val="center"/>
      </w:pPr>
    </w:p>
    <w:p w14:paraId="58574C01" w14:textId="77777777" w:rsidR="00832E2F" w:rsidRPr="000363BA" w:rsidRDefault="00832E2F" w:rsidP="00190E25">
      <w:pPr>
        <w:spacing w:after="0" w:line="360" w:lineRule="auto"/>
        <w:jc w:val="center"/>
      </w:pPr>
    </w:p>
    <w:p w14:paraId="20CF1A86" w14:textId="77777777" w:rsidR="00832E2F" w:rsidRPr="000363BA" w:rsidRDefault="00832E2F" w:rsidP="00281B59">
      <w:pPr>
        <w:spacing w:after="0" w:line="360" w:lineRule="auto"/>
      </w:pPr>
    </w:p>
    <w:p w14:paraId="121C0086" w14:textId="0E155DC9" w:rsidR="2730930C" w:rsidRPr="000363BA" w:rsidRDefault="2730930C" w:rsidP="00190E25">
      <w:pPr>
        <w:spacing w:after="0" w:line="360" w:lineRule="auto"/>
      </w:pPr>
      <w:r w:rsidRPr="000363BA">
        <w:lastRenderedPageBreak/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0363BA" w:rsidRDefault="71DFBAF7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9" w:name="_Toc169223177"/>
      <w:bookmarkStart w:id="60" w:name="_Toc169485866"/>
      <w:bookmarkStart w:id="61" w:name="_Toc16997762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1</w:t>
      </w:r>
      <w:r w:rsidRPr="000363BA">
        <w:fldChar w:fldCharType="end"/>
      </w:r>
      <w:r w:rsidRPr="000363BA">
        <w:t xml:space="preserve"> Interface do projeto Fase 2</w:t>
      </w:r>
      <w:bookmarkEnd w:id="59"/>
      <w:bookmarkEnd w:id="60"/>
      <w:bookmarkEnd w:id="61"/>
    </w:p>
    <w:p w14:paraId="2819615A" w14:textId="521C5D01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Pr="000363BA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Pr="000363BA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0363BA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0363BA" w:rsidRDefault="56EBE30A" w:rsidP="00190E25">
      <w:pPr>
        <w:spacing w:after="0" w:line="360" w:lineRule="auto"/>
      </w:pPr>
      <w:bookmarkStart w:id="62" w:name="_Toc169977604"/>
      <w:r w:rsidRPr="000363BA">
        <w:rPr>
          <w:rStyle w:val="Ttulo4Carter"/>
          <w:rFonts w:eastAsia="Calibri"/>
        </w:rPr>
        <w:lastRenderedPageBreak/>
        <w:t>Fase 3</w:t>
      </w:r>
      <w:r w:rsidR="3A25A65E" w:rsidRPr="000363BA">
        <w:rPr>
          <w:rStyle w:val="Ttulo4Carter"/>
          <w:rFonts w:eastAsia="Calibri"/>
        </w:rPr>
        <w:t>:</w:t>
      </w:r>
      <w:bookmarkEnd w:id="62"/>
      <w:r w:rsidR="3A25A65E" w:rsidRPr="000363BA">
        <w:rPr>
          <w:rStyle w:val="Ttulo4Carter"/>
          <w:rFonts w:eastAsia="Calibri"/>
        </w:rPr>
        <w:t xml:space="preserve"> </w:t>
      </w:r>
      <w:r w:rsidR="5E8ECE3F" w:rsidRPr="000363BA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08C29639" w:rsidR="5E8ECE3F" w:rsidRPr="000363BA" w:rsidRDefault="5E8ECE3F" w:rsidP="00190E25">
      <w:pPr>
        <w:spacing w:after="0" w:line="360" w:lineRule="auto"/>
      </w:pPr>
      <w:r w:rsidRPr="000363BA">
        <w:t xml:space="preserve">Inicialmente, defini </w:t>
      </w:r>
      <w:r w:rsidR="00861543">
        <w:t xml:space="preserve">e realizeis a documentação dos </w:t>
      </w:r>
      <w:r w:rsidRPr="000363BA">
        <w:t>requisitos da fase, detalhando as funcionalidades a serem implementadas e as melhorias necessárias no sistema.</w:t>
      </w:r>
    </w:p>
    <w:p w14:paraId="3BD82C9F" w14:textId="218729EB" w:rsidR="5E8ECE3F" w:rsidRPr="000363BA" w:rsidRDefault="5E8ECE3F" w:rsidP="00F67558">
      <w:pPr>
        <w:spacing w:after="0" w:line="360" w:lineRule="auto"/>
        <w:jc w:val="left"/>
      </w:pPr>
      <w:r w:rsidRPr="000363BA">
        <w:t xml:space="preserve">Desenvolvi um fluxograma que mapeou o fluxo de dados e operações no sistema, desde a leitura das </w:t>
      </w:r>
      <w:r w:rsidR="00F67558" w:rsidRPr="000363BA">
        <w:rPr>
          <w:i/>
          <w:iCs/>
        </w:rPr>
        <w:t>tags</w:t>
      </w:r>
      <w:r w:rsidRPr="000363BA">
        <w:t xml:space="preserve"> RFID até a apresentação d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</w:t>
      </w:r>
      <w:r w:rsidRPr="000363BA">
        <w:t xml:space="preserve">e o arquivo das informações. </w:t>
      </w:r>
    </w:p>
    <w:p w14:paraId="504E0B78" w14:textId="44E3967A" w:rsidR="5E8ECE3F" w:rsidRPr="000363BA" w:rsidRDefault="5E8ECE3F" w:rsidP="00190E25">
      <w:pPr>
        <w:spacing w:after="0" w:line="360" w:lineRule="auto"/>
      </w:pPr>
      <w:r w:rsidRPr="000363BA">
        <w:t>Uma das principais tarefas foi a implementação de um sistema de configuração utilizando ficheiros .</w:t>
      </w:r>
      <w:proofErr w:type="spellStart"/>
      <w:r w:rsidRPr="000363BA">
        <w:t>ini</w:t>
      </w:r>
      <w:proofErr w:type="spellEnd"/>
      <w:r w:rsidRPr="000363BA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0363BA">
        <w:t>utilizadores</w:t>
      </w:r>
      <w:r w:rsidR="00327236" w:rsidRPr="000363BA">
        <w:t xml:space="preserve"> (como distância de leitura de </w:t>
      </w:r>
      <w:r w:rsidR="00327236" w:rsidRPr="000363BA">
        <w:rPr>
          <w:i/>
          <w:iCs/>
        </w:rPr>
        <w:t>tags</w:t>
      </w:r>
      <w:r w:rsidR="00327236" w:rsidRPr="000363BA">
        <w:t>, porta de leitura e</w:t>
      </w:r>
      <w:r w:rsidR="00327236" w:rsidRPr="000363BA">
        <w:rPr>
          <w:i/>
          <w:iCs/>
        </w:rPr>
        <w:t xml:space="preserve"> IP </w:t>
      </w:r>
      <w:r w:rsidR="00327236" w:rsidRPr="000363BA">
        <w:t>ao qual o programa esta a tentar estabelecer conexão com o leitor RFID)</w:t>
      </w:r>
      <w:r w:rsidRPr="000363BA">
        <w:t>.</w:t>
      </w:r>
    </w:p>
    <w:p w14:paraId="006019E8" w14:textId="2D817EFA" w:rsidR="5E8ECE3F" w:rsidRPr="000363BA" w:rsidRDefault="5E8ECE3F" w:rsidP="00190E25">
      <w:pPr>
        <w:spacing w:after="0" w:line="360" w:lineRule="auto"/>
      </w:pPr>
      <w:r w:rsidRPr="000363BA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0363BA">
        <w:t xml:space="preserve"> pois estavam a ocorrer alguns erros devido ao tempo que o programa estava a demorar para re</w:t>
      </w:r>
      <w:r w:rsidR="4C1E8512" w:rsidRPr="000363BA">
        <w:t xml:space="preserve">ceber as informações das </w:t>
      </w:r>
      <w:r w:rsidR="4C1E8512" w:rsidRPr="000363BA">
        <w:rPr>
          <w:i/>
          <w:iCs/>
        </w:rPr>
        <w:t>tags</w:t>
      </w:r>
      <w:r w:rsidR="4C1E8512" w:rsidRPr="000363BA">
        <w:t xml:space="preserve"> </w:t>
      </w:r>
      <w:r w:rsidR="00172D6E" w:rsidRPr="000363BA">
        <w:t>lidas</w:t>
      </w:r>
      <w:r w:rsidRPr="000363BA">
        <w:t>.</w:t>
      </w:r>
    </w:p>
    <w:p w14:paraId="71CD9AE6" w14:textId="2DE01419" w:rsidR="5E8ECE3F" w:rsidRPr="000363BA" w:rsidRDefault="5E8ECE3F" w:rsidP="00190E25">
      <w:pPr>
        <w:spacing w:after="0" w:line="360" w:lineRule="auto"/>
      </w:pPr>
      <w:r w:rsidRPr="000363BA">
        <w:t xml:space="preserve">O programa foi ajustado para receber a leitura das </w:t>
      </w:r>
      <w:r w:rsidRPr="000363BA">
        <w:rPr>
          <w:i/>
          <w:iCs/>
        </w:rPr>
        <w:t>tags</w:t>
      </w:r>
      <w:r w:rsidRPr="000363BA">
        <w:t xml:space="preserve"> RFID e apresentar os dados </w:t>
      </w:r>
      <w:r w:rsidR="00172D6E" w:rsidRPr="000363BA">
        <w:t>n</w:t>
      </w:r>
      <w:r w:rsidRPr="000363BA">
        <w:t xml:space="preserve">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Pr="000363BA">
        <w:t xml:space="preserve">, permitindo a visualização clara e organizada </w:t>
      </w:r>
      <w:r w:rsidR="00172D6E" w:rsidRPr="000363BA">
        <w:t>dos dados lidos</w:t>
      </w:r>
      <w:r w:rsidRPr="000363BA">
        <w:t>.</w:t>
      </w:r>
    </w:p>
    <w:p w14:paraId="0ED49B03" w14:textId="77777777" w:rsidR="00642EF2" w:rsidRPr="000363BA" w:rsidRDefault="0779089B" w:rsidP="00190E25">
      <w:pPr>
        <w:keepNext/>
        <w:spacing w:after="0" w:line="360" w:lineRule="auto"/>
        <w:jc w:val="center"/>
      </w:pPr>
      <w:r w:rsidRPr="000363BA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0363BA" w:rsidRDefault="00642EF2" w:rsidP="00190E25">
      <w:pPr>
        <w:pStyle w:val="Legenda"/>
        <w:spacing w:after="0" w:line="360" w:lineRule="auto"/>
      </w:pPr>
      <w:bookmarkStart w:id="63" w:name="_Toc169223178"/>
      <w:bookmarkStart w:id="64" w:name="_Toc169485867"/>
      <w:bookmarkStart w:id="65" w:name="_Toc16997762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2</w:t>
      </w:r>
      <w:r w:rsidRPr="000363BA">
        <w:fldChar w:fldCharType="end"/>
      </w:r>
      <w:r w:rsidRPr="000363BA">
        <w:t xml:space="preserve"> interface do projeto Fase 3</w:t>
      </w:r>
      <w:bookmarkEnd w:id="63"/>
      <w:bookmarkEnd w:id="64"/>
      <w:bookmarkEnd w:id="65"/>
    </w:p>
    <w:p w14:paraId="44A8D6C6" w14:textId="21C394EF" w:rsidR="5E8ECE3F" w:rsidRPr="000363BA" w:rsidRDefault="5E8ECE3F" w:rsidP="00190E25">
      <w:pPr>
        <w:spacing w:after="0" w:line="360" w:lineRule="auto"/>
      </w:pPr>
      <w:r w:rsidRPr="000363BA">
        <w:t xml:space="preserve">Após implementar e testar as novas funcionalidades, revi e atualizei o fluxograma inicial, criando </w:t>
      </w:r>
      <w:r w:rsidR="00811336" w:rsidRPr="000363BA">
        <w:t>uma nova versão do fluxograma</w:t>
      </w:r>
      <w:r w:rsidRPr="000363B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363B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0363BA" w:rsidRDefault="5AD6B020" w:rsidP="00190E25">
      <w:pPr>
        <w:spacing w:after="0" w:line="360" w:lineRule="auto"/>
        <w:rPr>
          <w:b/>
          <w:bCs/>
        </w:rPr>
      </w:pPr>
      <w:r w:rsidRPr="000363BA">
        <w:t>Algumas</w:t>
      </w:r>
      <w:r w:rsidR="4855FC5A" w:rsidRPr="000363BA">
        <w:t xml:space="preserve"> das funcionalidades mais espec</w:t>
      </w:r>
      <w:r w:rsidR="00811336" w:rsidRPr="000363BA">
        <w:t>í</w:t>
      </w:r>
      <w:r w:rsidR="4855FC5A" w:rsidRPr="000363BA">
        <w:t xml:space="preserve">ficas do programa como a aba de </w:t>
      </w:r>
      <w:r w:rsidR="15A6621A" w:rsidRPr="000363BA">
        <w:t>configurações</w:t>
      </w:r>
      <w:r w:rsidR="4855FC5A" w:rsidRPr="000363BA">
        <w:t xml:space="preserve"> </w:t>
      </w:r>
      <w:r w:rsidR="24478144" w:rsidRPr="000363BA">
        <w:t>onde o utilizador estabelece conexão como leitor RFID</w:t>
      </w:r>
      <w:r w:rsidR="2C42D277" w:rsidRPr="000363BA">
        <w:t xml:space="preserve"> e</w:t>
      </w:r>
      <w:r w:rsidR="7AEFC853" w:rsidRPr="000363BA">
        <w:t xml:space="preserve"> </w:t>
      </w:r>
      <w:r w:rsidR="06791429" w:rsidRPr="000363BA">
        <w:t>desconectar</w:t>
      </w:r>
      <w:r w:rsidR="30DB70D5" w:rsidRPr="000363BA">
        <w:t>:</w:t>
      </w:r>
    </w:p>
    <w:p w14:paraId="2AA1BCB1" w14:textId="77777777" w:rsidR="00642EF2" w:rsidRPr="000363BA" w:rsidRDefault="24478144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0363BA" w:rsidRDefault="00642EF2" w:rsidP="00190E25">
      <w:pPr>
        <w:pStyle w:val="Legenda"/>
        <w:spacing w:after="0" w:line="360" w:lineRule="auto"/>
      </w:pPr>
      <w:bookmarkStart w:id="66" w:name="_Toc169223179"/>
      <w:bookmarkStart w:id="67" w:name="_Toc169485868"/>
      <w:bookmarkStart w:id="68" w:name="_Toc16997762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3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bookmarkEnd w:id="66"/>
      <w:proofErr w:type="spellStart"/>
      <w:r w:rsidR="00E44D48" w:rsidRPr="000363BA">
        <w:t>Config</w:t>
      </w:r>
      <w:bookmarkEnd w:id="67"/>
      <w:bookmarkEnd w:id="68"/>
      <w:proofErr w:type="spellEnd"/>
    </w:p>
    <w:p w14:paraId="1B8C6EAE" w14:textId="77777777" w:rsidR="00327236" w:rsidRPr="000363BA" w:rsidRDefault="00327236" w:rsidP="00327236"/>
    <w:p w14:paraId="1C9A80C6" w14:textId="77777777" w:rsidR="00327236" w:rsidRPr="000363BA" w:rsidRDefault="00327236" w:rsidP="00327236"/>
    <w:p w14:paraId="499D2820" w14:textId="77777777" w:rsidR="00327236" w:rsidRPr="000363BA" w:rsidRDefault="00327236" w:rsidP="00327236"/>
    <w:p w14:paraId="3A427C48" w14:textId="77777777" w:rsidR="00327236" w:rsidRPr="000363BA" w:rsidRDefault="00327236" w:rsidP="00327236"/>
    <w:p w14:paraId="4C9DDC9A" w14:textId="77777777" w:rsidR="00327236" w:rsidRPr="000363BA" w:rsidRDefault="00327236" w:rsidP="00327236"/>
    <w:p w14:paraId="0A6EF592" w14:textId="43DC7147" w:rsidR="4ABFF796" w:rsidRPr="000363BA" w:rsidRDefault="4ABFF796" w:rsidP="00190E25">
      <w:pPr>
        <w:spacing w:after="0" w:line="360" w:lineRule="auto"/>
      </w:pPr>
      <w:r w:rsidRPr="000363BA">
        <w:lastRenderedPageBreak/>
        <w:t>Na aba “</w:t>
      </w:r>
      <w:proofErr w:type="spellStart"/>
      <w:r w:rsidRPr="000363BA">
        <w:t>About</w:t>
      </w:r>
      <w:proofErr w:type="spellEnd"/>
      <w:r w:rsidRPr="000363BA">
        <w:t xml:space="preserve">” o utilizador pode ver o </w:t>
      </w:r>
      <w:r w:rsidR="00811336" w:rsidRPr="000363BA">
        <w:t xml:space="preserve">IP </w:t>
      </w:r>
      <w:r w:rsidR="53518252" w:rsidRPr="000363BA">
        <w:t xml:space="preserve">e </w:t>
      </w:r>
      <w:r w:rsidR="00811336" w:rsidRPr="000363BA">
        <w:t xml:space="preserve">a </w:t>
      </w:r>
      <w:r w:rsidR="53518252" w:rsidRPr="000363BA">
        <w:t xml:space="preserve">porta </w:t>
      </w:r>
      <w:r w:rsidRPr="000363BA">
        <w:t xml:space="preserve">do leitor </w:t>
      </w:r>
      <w:r w:rsidR="1A66237F" w:rsidRPr="000363BA">
        <w:t>cujo</w:t>
      </w:r>
      <w:r w:rsidRPr="000363BA">
        <w:t xml:space="preserve"> programa está</w:t>
      </w:r>
      <w:r w:rsidR="72AA267B" w:rsidRPr="000363BA">
        <w:t xml:space="preserve"> a </w:t>
      </w:r>
      <w:r w:rsidR="6CC91004" w:rsidRPr="000363BA">
        <w:t>tentar</w:t>
      </w:r>
      <w:r w:rsidR="72AA267B" w:rsidRPr="000363BA">
        <w:t xml:space="preserve"> </w:t>
      </w:r>
      <w:r w:rsidR="6486B247" w:rsidRPr="000363BA">
        <w:t>estabelecer</w:t>
      </w:r>
      <w:r w:rsidR="72AA267B" w:rsidRPr="000363BA">
        <w:t xml:space="preserve"> </w:t>
      </w:r>
      <w:r w:rsidR="4A3462E1" w:rsidRPr="000363BA">
        <w:t>conexão e</w:t>
      </w:r>
      <w:r w:rsidRPr="000363BA">
        <w:t xml:space="preserve"> </w:t>
      </w:r>
      <w:r w:rsidR="5A38FB30" w:rsidRPr="000363BA">
        <w:t xml:space="preserve">as respetivas </w:t>
      </w:r>
      <w:r w:rsidR="3BE2303F" w:rsidRPr="000363BA">
        <w:t>definições</w:t>
      </w:r>
      <w:r w:rsidR="5A38FB30" w:rsidRPr="000363BA">
        <w:t xml:space="preserve"> de leitura como o RSSI que é o valor que </w:t>
      </w:r>
      <w:r w:rsidR="00327236" w:rsidRPr="000363BA">
        <w:t xml:space="preserve">o </w:t>
      </w:r>
      <w:r w:rsidR="005A5AE2" w:rsidRPr="000363BA">
        <w:t xml:space="preserve">utilizador </w:t>
      </w:r>
      <w:proofErr w:type="gramStart"/>
      <w:r w:rsidR="005A5AE2" w:rsidRPr="000363BA">
        <w:t>da</w:t>
      </w:r>
      <w:r w:rsidR="4ED8C13A" w:rsidRPr="000363BA">
        <w:t xml:space="preserve"> </w:t>
      </w:r>
      <w:r w:rsidR="19849035" w:rsidRPr="000363BA">
        <w:t xml:space="preserve"> “</w:t>
      </w:r>
      <w:proofErr w:type="gramEnd"/>
      <w:r w:rsidR="19849035" w:rsidRPr="000363BA">
        <w:t>set”</w:t>
      </w:r>
      <w:r w:rsidR="5A38FB30" w:rsidRPr="000363BA">
        <w:t xml:space="preserve"> como valor máximo de</w:t>
      </w:r>
      <w:r w:rsidR="4C1593C5" w:rsidRPr="000363BA">
        <w:t xml:space="preserve"> força/dist</w:t>
      </w:r>
      <w:r w:rsidR="00811336" w:rsidRPr="000363BA">
        <w:t>â</w:t>
      </w:r>
      <w:r w:rsidR="4C1593C5" w:rsidRPr="000363BA">
        <w:t>ncia da</w:t>
      </w:r>
      <w:r w:rsidR="5A38FB30" w:rsidRPr="000363BA">
        <w:t xml:space="preserve"> leitura d</w:t>
      </w:r>
      <w:r w:rsidR="67FE0AA7" w:rsidRPr="000363BA">
        <w:t>e</w:t>
      </w:r>
      <w:r w:rsidR="5A38FB30" w:rsidRPr="000363BA">
        <w:t xml:space="preserve"> etiquetas </w:t>
      </w:r>
    </w:p>
    <w:p w14:paraId="18012137" w14:textId="77777777" w:rsidR="00642EF2" w:rsidRPr="000363BA" w:rsidRDefault="4ABFF796" w:rsidP="00190E25">
      <w:pPr>
        <w:keepNext/>
        <w:spacing w:after="0" w:line="360" w:lineRule="auto"/>
        <w:jc w:val="center"/>
      </w:pPr>
      <w:r w:rsidRPr="000363BA">
        <w:rPr>
          <w:b/>
          <w:bCs/>
        </w:rPr>
        <w:t xml:space="preserve"> </w:t>
      </w:r>
      <w:r w:rsidRPr="000363BA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9" w:name="_Toc169223180"/>
      <w:bookmarkStart w:id="70" w:name="_Toc169485869"/>
      <w:bookmarkStart w:id="71" w:name="_Toc16997762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4</w:t>
      </w:r>
      <w:r w:rsidRPr="000363BA">
        <w:fldChar w:fldCharType="end"/>
      </w:r>
      <w:r w:rsidRPr="000363BA">
        <w:t xml:space="preserve"> leitura do ficheiro config.ini</w:t>
      </w:r>
      <w:bookmarkEnd w:id="69"/>
      <w:bookmarkEnd w:id="70"/>
      <w:bookmarkEnd w:id="71"/>
    </w:p>
    <w:p w14:paraId="45FA0763" w14:textId="5BEF241C" w:rsidR="42AA0A3F" w:rsidRPr="000363BA" w:rsidRDefault="42AA0A3F" w:rsidP="00190E25">
      <w:pPr>
        <w:spacing w:after="0" w:line="360" w:lineRule="auto"/>
      </w:pPr>
      <w:r w:rsidRPr="000363BA">
        <w:t xml:space="preserve">O programa </w:t>
      </w:r>
      <w:r w:rsidR="3225A7CB" w:rsidRPr="000363BA">
        <w:t>possui</w:t>
      </w:r>
      <w:r w:rsidRPr="000363BA">
        <w:t xml:space="preserve"> ainda alguns </w:t>
      </w:r>
      <w:r w:rsidR="7B009F13" w:rsidRPr="000363BA">
        <w:t>pontos</w:t>
      </w:r>
      <w:r w:rsidRPr="000363BA">
        <w:t xml:space="preserve"> visuais de informação para o utilizador como o </w:t>
      </w:r>
      <w:r w:rsidR="3240F69B" w:rsidRPr="000363BA">
        <w:t>número</w:t>
      </w:r>
      <w:r w:rsidRPr="000363BA">
        <w:t xml:space="preserve"> de </w:t>
      </w:r>
      <w:r w:rsidRPr="000363BA">
        <w:rPr>
          <w:i/>
          <w:iCs/>
        </w:rPr>
        <w:t>tags</w:t>
      </w:r>
      <w:r w:rsidRPr="000363BA">
        <w:t xml:space="preserve"> lidas</w:t>
      </w:r>
      <w:r w:rsidR="440DA39F" w:rsidRPr="000363BA">
        <w:t>:</w:t>
      </w:r>
    </w:p>
    <w:p w14:paraId="6E4F6B11" w14:textId="77777777" w:rsidR="00642EF2" w:rsidRPr="000363BA" w:rsidRDefault="440DA39F" w:rsidP="00190E25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0363B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2" w:name="_Toc169223181"/>
      <w:bookmarkStart w:id="73" w:name="_Toc169485870"/>
      <w:bookmarkStart w:id="74" w:name="_Toc16997762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5</w:t>
      </w:r>
      <w:r w:rsidRPr="000363BA">
        <w:fldChar w:fldCharType="end"/>
      </w:r>
      <w:r w:rsidRPr="000363BA">
        <w:t xml:space="preserve"> interface visual do n</w:t>
      </w:r>
      <w:r w:rsidR="00811336" w:rsidRPr="000363BA">
        <w:t>ú</w:t>
      </w:r>
      <w:r w:rsidRPr="000363BA">
        <w:t xml:space="preserve">mero de </w:t>
      </w:r>
      <w:r w:rsidRPr="000363BA">
        <w:rPr>
          <w:i/>
          <w:iCs/>
        </w:rPr>
        <w:t>tags</w:t>
      </w:r>
      <w:r w:rsidRPr="000363BA">
        <w:t xml:space="preserve"> lidas</w:t>
      </w:r>
      <w:bookmarkEnd w:id="72"/>
      <w:bookmarkEnd w:id="73"/>
      <w:bookmarkEnd w:id="74"/>
    </w:p>
    <w:p w14:paraId="7104532C" w14:textId="4DF7A0B1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Pr="000363BA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0363BA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363BA" w:rsidRDefault="1A68A212" w:rsidP="00190E25">
      <w:pPr>
        <w:spacing w:after="0" w:line="360" w:lineRule="auto"/>
      </w:pPr>
      <w:bookmarkStart w:id="75" w:name="_Toc169977605"/>
      <w:r w:rsidRPr="000363BA">
        <w:rPr>
          <w:rStyle w:val="Ttulo4Carter"/>
          <w:rFonts w:eastAsia="Calibri"/>
        </w:rPr>
        <w:lastRenderedPageBreak/>
        <w:t>Fase 4:</w:t>
      </w:r>
      <w:bookmarkEnd w:id="75"/>
      <w:r w:rsidRPr="000363BA">
        <w:t xml:space="preserve"> </w:t>
      </w:r>
      <w:r w:rsidR="0CCD336F" w:rsidRPr="000363BA">
        <w:t xml:space="preserve">Na quarta fase do estágio, concentrei-me no desenvolvimento colaborativo de funcionalidades, planeamento detalhado, documentação abrangente, testes rigorosos e correções de </w:t>
      </w:r>
      <w:r w:rsidR="0CCD336F" w:rsidRPr="000363BA">
        <w:rPr>
          <w:i/>
          <w:iCs/>
        </w:rPr>
        <w:t>bugs</w:t>
      </w:r>
      <w:r w:rsidR="0CCD336F" w:rsidRPr="000363BA">
        <w:t xml:space="preserve">. Iniciamos a fase com </w:t>
      </w:r>
      <w:r w:rsidR="00811336" w:rsidRPr="000363BA">
        <w:t>a receção</w:t>
      </w:r>
      <w:r w:rsidR="0CCD336F" w:rsidRPr="000363BA">
        <w:t xml:space="preserve"> de </w:t>
      </w:r>
      <w:r w:rsidR="0CCD336F" w:rsidRPr="000363BA">
        <w:rPr>
          <w:i/>
          <w:iCs/>
        </w:rPr>
        <w:t>feedback</w:t>
      </w:r>
      <w:r w:rsidR="0CCD336F" w:rsidRPr="000363BA">
        <w:t xml:space="preserve"> detalhado sobre a Fase 3, que orientou as melhorias e correções necessárias. A visita ao Polo 1</w:t>
      </w:r>
      <w:r w:rsidR="00177005" w:rsidRPr="000363BA">
        <w:t xml:space="preserve"> (linhas de produção e armazém mais isolados da produção principal da empresa sendo um ambiente mais controlados para a implementação do nosso projeto)</w:t>
      </w:r>
      <w:r w:rsidR="0CCD336F" w:rsidRPr="000363BA">
        <w:t xml:space="preserve"> permitiu</w:t>
      </w:r>
      <w:r w:rsidR="3A823AB5" w:rsidRPr="000363BA">
        <w:t xml:space="preserve">-nos </w:t>
      </w:r>
      <w:r w:rsidR="0CCD336F" w:rsidRPr="000363BA">
        <w:t xml:space="preserve">entender melhor o ambiente e os requisitos práticos do sistema em desenvolvimento, </w:t>
      </w:r>
      <w:r w:rsidR="6120919A" w:rsidRPr="000363BA">
        <w:t xml:space="preserve">formulando </w:t>
      </w:r>
      <w:r w:rsidR="3CE48413" w:rsidRPr="000363BA">
        <w:t>decisões</w:t>
      </w:r>
      <w:r w:rsidR="0CCD336F" w:rsidRPr="000363BA">
        <w:t xml:space="preserve"> importantes para a continuidade do projeto.</w:t>
      </w:r>
    </w:p>
    <w:p w14:paraId="518030C1" w14:textId="736A11B1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Eu e meu colega de estágio, Paulo Santos, realizamos o planeamento da Fase 4, integrando as nossas tarefas da Fase 3 com os novos requisitos. Desenvolvemos uma documentação abrangente que inclui:</w:t>
      </w:r>
    </w:p>
    <w:p w14:paraId="3DDB32E1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363B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363BA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363BA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363B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363B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363B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Pr="000363BA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363B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46DE0F0F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363BA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0363BA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363BA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363BA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363BA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363BA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363BA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0363BA">
        <w:rPr>
          <w:rFonts w:eastAsia="Times New Roman" w:cstheme="minorHAnsi"/>
          <w:szCs w:val="24"/>
          <w:lang w:eastAsia="pt-PT"/>
        </w:rPr>
        <w:t>elo</w:t>
      </w:r>
      <w:r w:rsidRPr="000363BA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0363BA" w:rsidRDefault="0CCD336F" w:rsidP="00645FDD">
      <w:pPr>
        <w:spacing w:after="0" w:line="360" w:lineRule="auto"/>
      </w:pPr>
      <w:r w:rsidRPr="000363BA">
        <w:t xml:space="preserve">Criei a tabela </w:t>
      </w:r>
      <w:r w:rsidR="00645FDD" w:rsidRPr="000363BA">
        <w:t>“</w:t>
      </w:r>
      <w:proofErr w:type="gramStart"/>
      <w:r w:rsidRPr="000363BA">
        <w:t>dbo.LeituraTag</w:t>
      </w:r>
      <w:proofErr w:type="gramEnd"/>
      <w:r w:rsidRPr="000363BA">
        <w:t>_FX96000</w:t>
      </w:r>
      <w:r w:rsidR="00645FDD" w:rsidRPr="000363BA">
        <w:t>”</w:t>
      </w:r>
      <w:r w:rsidRPr="000363BA">
        <w:t xml:space="preserve"> para armazenar leituras de </w:t>
      </w:r>
      <w:r w:rsidRPr="000363BA">
        <w:rPr>
          <w:i/>
          <w:iCs/>
        </w:rPr>
        <w:t>tags</w:t>
      </w:r>
      <w:r w:rsidRPr="000363BA">
        <w:t xml:space="preserve"> RFID, enquanto </w:t>
      </w:r>
      <w:r w:rsidR="00645FDD" w:rsidRPr="000363BA">
        <w:t xml:space="preserve">o </w:t>
      </w:r>
      <w:r w:rsidRPr="000363BA">
        <w:t xml:space="preserve">Paulo conduziu a criação das tabelas </w:t>
      </w:r>
      <w:r w:rsidR="00645FDD" w:rsidRPr="000363BA">
        <w:t>“</w:t>
      </w:r>
      <w:proofErr w:type="spellStart"/>
      <w:r w:rsidRPr="000363BA">
        <w:t>dbo.tableModelInfo</w:t>
      </w:r>
      <w:proofErr w:type="spellEnd"/>
      <w:r w:rsidR="00645FDD" w:rsidRPr="000363BA">
        <w:t>”</w:t>
      </w:r>
      <w:r w:rsidRPr="000363BA">
        <w:t xml:space="preserve"> e </w:t>
      </w:r>
      <w:r w:rsidR="00645FDD" w:rsidRPr="000363BA">
        <w:t>“</w:t>
      </w:r>
      <w:proofErr w:type="spellStart"/>
      <w:r w:rsidRPr="000363BA">
        <w:t>dbo.tableReadInfo</w:t>
      </w:r>
      <w:proofErr w:type="spellEnd"/>
      <w:r w:rsidR="00645FDD" w:rsidRPr="000363BA">
        <w:t>”</w:t>
      </w:r>
      <w:r w:rsidRPr="000363BA">
        <w:t xml:space="preserve"> para armazenar informações adicionais.</w:t>
      </w:r>
    </w:p>
    <w:p w14:paraId="3261046D" w14:textId="1ED722DE" w:rsidR="0CCD336F" w:rsidRPr="000363BA" w:rsidRDefault="0CCD336F" w:rsidP="00190E25">
      <w:pPr>
        <w:spacing w:after="0" w:line="360" w:lineRule="auto"/>
      </w:pPr>
      <w:r w:rsidRPr="000363BA">
        <w:t>Implementei a lógica d</w:t>
      </w:r>
      <w:r w:rsidR="000D4AD3" w:rsidRPr="000363BA">
        <w:t>e</w:t>
      </w:r>
      <w:r w:rsidRPr="000363BA">
        <w:t xml:space="preserve"> leitura do RFID, garantindo a captura precisa dos dados das </w:t>
      </w:r>
      <w:r w:rsidRPr="000363BA">
        <w:rPr>
          <w:i/>
          <w:iCs/>
        </w:rPr>
        <w:t>tags</w:t>
      </w:r>
      <w:r w:rsidRPr="000363BA">
        <w:t>, enquanto Paulo desenvolveu a lógica de funcionalidades da aplicação, integrando diversas funcionalidades necessárias. A lógica de adicionar dados à aplicação foi implementada conjuntamente para assegurar a inserção correta de dados, e a lógica de adicionar dados às devidas tabelas fo</w:t>
      </w:r>
      <w:r w:rsidR="000D4AD3" w:rsidRPr="000363BA">
        <w:t>ram</w:t>
      </w:r>
      <w:r w:rsidRPr="000363BA">
        <w:t xml:space="preserve"> desenvolvida</w:t>
      </w:r>
      <w:r w:rsidR="000D4AD3" w:rsidRPr="000363BA">
        <w:t>s também em conjunto</w:t>
      </w:r>
      <w:r w:rsidRPr="000363BA">
        <w:t xml:space="preserve">, distribuindo os dados corretamente nas tabelas. Também implementei a lógica de </w:t>
      </w:r>
      <w:r w:rsidR="00645FDD" w:rsidRPr="000363BA">
        <w:t xml:space="preserve">eliminação de </w:t>
      </w:r>
      <w:r w:rsidRPr="000363BA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3203D9FB" w14:textId="72332D8C" w:rsidR="0CCD336F" w:rsidRPr="000363BA" w:rsidRDefault="0CCD336F" w:rsidP="00190E25">
      <w:pPr>
        <w:spacing w:after="0" w:line="360" w:lineRule="auto"/>
        <w:rPr>
          <w:strike/>
        </w:rPr>
      </w:pPr>
      <w:r w:rsidRPr="000363BA">
        <w:t xml:space="preserve">Nesta fase, fui responsável pela parte da leitura de </w:t>
      </w:r>
      <w:r w:rsidRPr="000363BA">
        <w:rPr>
          <w:i/>
          <w:iCs/>
        </w:rPr>
        <w:t>tags</w:t>
      </w:r>
      <w:r w:rsidRPr="000363BA">
        <w:t>, enquanto Paulo cuidou da parte d</w:t>
      </w:r>
      <w:r w:rsidR="00190E25" w:rsidRPr="000363BA">
        <w:t xml:space="preserve">as informações sobre os </w:t>
      </w:r>
      <w:r w:rsidRPr="000363BA">
        <w:t>postos</w:t>
      </w:r>
      <w:r w:rsidR="00190E25" w:rsidRPr="000363BA">
        <w:t xml:space="preserve"> de trabalho</w:t>
      </w:r>
      <w:r w:rsidR="00D530A2" w:rsidRPr="000363BA">
        <w:t xml:space="preserve"> como id de produção, quantidade diária, artigo e ID serie</w:t>
      </w:r>
      <w:r w:rsidRPr="000363BA">
        <w:t xml:space="preserve">. Esta divisão de tarefas permitiu um desenvolvimento mais focado e eficiente, com cada um de nós </w:t>
      </w:r>
      <w:r w:rsidR="003F42A4" w:rsidRPr="000363BA">
        <w:t xml:space="preserve">a contribuir </w:t>
      </w:r>
      <w:r w:rsidRPr="000363BA">
        <w:t xml:space="preserve">com </w:t>
      </w:r>
      <w:r w:rsidR="003F42A4" w:rsidRPr="000363BA">
        <w:t>funcionalidades específicas</w:t>
      </w:r>
      <w:r w:rsidRPr="000363BA">
        <w:t xml:space="preserve"> para o projeto. </w:t>
      </w:r>
      <w:r w:rsidRPr="000363BA">
        <w:rPr>
          <w:strike/>
        </w:rPr>
        <w:t xml:space="preserve"> </w:t>
      </w:r>
    </w:p>
    <w:p w14:paraId="0C778420" w14:textId="74BC4CC7" w:rsidR="0CCD336F" w:rsidRPr="000363BA" w:rsidRDefault="0CCD336F" w:rsidP="00190E25">
      <w:pPr>
        <w:spacing w:after="0" w:line="360" w:lineRule="auto"/>
      </w:pPr>
    </w:p>
    <w:p w14:paraId="75EFA8AA" w14:textId="0F0606C9" w:rsidR="0048677E" w:rsidRPr="000363BA" w:rsidRDefault="00F47BE2" w:rsidP="00190E25">
      <w:pPr>
        <w:spacing w:after="0" w:line="360" w:lineRule="auto"/>
      </w:pPr>
      <w:r w:rsidRPr="000363BA">
        <w:br/>
      </w:r>
    </w:p>
    <w:p w14:paraId="6C93DA2F" w14:textId="182F11ED" w:rsidR="00832E2F" w:rsidRPr="000363BA" w:rsidRDefault="00832E2F" w:rsidP="003F42A4">
      <w:pPr>
        <w:spacing w:after="0" w:line="360" w:lineRule="auto"/>
      </w:pPr>
      <w:r w:rsidRPr="000363BA"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 w:rsidRPr="000363BA">
        <w:t>sse</w:t>
      </w:r>
      <w:r w:rsidRPr="000363B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Pr="000363BA" w:rsidRDefault="00832E2F" w:rsidP="003F42A4">
      <w:pPr>
        <w:spacing w:after="0" w:line="360" w:lineRule="auto"/>
      </w:pPr>
    </w:p>
    <w:p w14:paraId="6F5F69D7" w14:textId="2E401C8B" w:rsidR="003F42A4" w:rsidRPr="000363BA" w:rsidRDefault="0CCD336F" w:rsidP="003F42A4">
      <w:pPr>
        <w:spacing w:after="0" w:line="360" w:lineRule="auto"/>
      </w:pPr>
      <w:r w:rsidRPr="000363BA">
        <w:t>A quarta fase do estágio foi marcada pela inte</w:t>
      </w:r>
      <w:r w:rsidR="5F85A798" w:rsidRPr="000363BA">
        <w:t>ração</w:t>
      </w:r>
      <w:r w:rsidRPr="000363BA">
        <w:t xml:space="preserve"> colaborativa, plane</w:t>
      </w:r>
      <w:r w:rsidR="570B54BC" w:rsidRPr="000363BA">
        <w:t>amento</w:t>
      </w:r>
      <w:r w:rsidRPr="000363BA">
        <w:t xml:space="preserve"> detalhado e documentação completa. As atividades realizadas, desde </w:t>
      </w:r>
      <w:r w:rsidR="003F42A4" w:rsidRPr="000363BA">
        <w:t>a receção</w:t>
      </w:r>
      <w:r w:rsidRPr="000363BA">
        <w:t xml:space="preserve"> de </w:t>
      </w:r>
      <w:r w:rsidRPr="000363BA">
        <w:rPr>
          <w:i/>
          <w:iCs/>
        </w:rPr>
        <w:t>feedback</w:t>
      </w:r>
      <w:r w:rsidRPr="000363BA">
        <w:t xml:space="preserve"> até </w:t>
      </w:r>
      <w:r w:rsidR="003F42A4" w:rsidRPr="000363BA">
        <w:t>à</w:t>
      </w:r>
      <w:r w:rsidRPr="000363BA">
        <w:t xml:space="preserve"> implementação de novas funcionalidades e a realização de testes rigorosos, contribuíram significativamente para </w:t>
      </w:r>
      <w:r w:rsidR="00190E25" w:rsidRPr="000363BA">
        <w:t>a</w:t>
      </w:r>
      <w:r w:rsidRPr="000363BA">
        <w:t xml:space="preserve"> </w:t>
      </w:r>
      <w:r w:rsidR="00190E25" w:rsidRPr="000363BA">
        <w:t xml:space="preserve">conclusão </w:t>
      </w:r>
      <w:r w:rsidRPr="000363BA">
        <w:t>do projeto.</w:t>
      </w:r>
    </w:p>
    <w:p w14:paraId="4B6A36CC" w14:textId="0C94721C" w:rsidR="0CCD336F" w:rsidRPr="000363BA" w:rsidRDefault="0CCD336F" w:rsidP="00190E25">
      <w:pPr>
        <w:spacing w:after="0" w:line="360" w:lineRule="auto"/>
      </w:pPr>
      <w:r w:rsidRPr="000363BA">
        <w:t xml:space="preserve">O trabalho em </w:t>
      </w:r>
      <w:r w:rsidR="003F42A4" w:rsidRPr="000363BA">
        <w:t xml:space="preserve">equipa </w:t>
      </w:r>
      <w:r w:rsidRPr="000363BA">
        <w:t>com meu colega Paulo</w:t>
      </w:r>
      <w:r w:rsidR="00F47BE2" w:rsidRPr="000363BA">
        <w:t xml:space="preserve"> Santos</w:t>
      </w:r>
      <w:r w:rsidRPr="000363BA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0363BA" w:rsidRDefault="00832E2F" w:rsidP="00190E25">
      <w:pPr>
        <w:spacing w:after="0" w:line="360" w:lineRule="auto"/>
      </w:pPr>
    </w:p>
    <w:p w14:paraId="299AD8A3" w14:textId="4E310242" w:rsidR="4003A5D0" w:rsidRPr="000363BA" w:rsidRDefault="4003A5D0" w:rsidP="00190E25">
      <w:pPr>
        <w:spacing w:after="0" w:line="360" w:lineRule="auto"/>
      </w:pPr>
      <w:r w:rsidRPr="000363BA">
        <w:t xml:space="preserve">Ao abrir a aplicação optamos pela abordagem de abrir logo no preenchimento de dados </w:t>
      </w:r>
      <w:r w:rsidR="025A9498" w:rsidRPr="000363BA">
        <w:t xml:space="preserve">da ordem de Produção de modo a facilitar ao utilizador rapidez e fácil </w:t>
      </w:r>
      <w:r w:rsidR="561D9123" w:rsidRPr="000363BA">
        <w:t>acesso</w:t>
      </w:r>
      <w:r w:rsidR="1ACEC270" w:rsidRPr="000363BA">
        <w:t>:</w:t>
      </w:r>
    </w:p>
    <w:p w14:paraId="080B85C2" w14:textId="77777777" w:rsidR="00642EF2" w:rsidRPr="000363BA" w:rsidRDefault="63EF4AB3" w:rsidP="00190E25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0363BA" w:rsidRDefault="00642EF2" w:rsidP="00F47BE2">
      <w:pPr>
        <w:pStyle w:val="Legenda"/>
        <w:spacing w:after="0" w:line="360" w:lineRule="auto"/>
      </w:pPr>
      <w:bookmarkStart w:id="76" w:name="_Toc169223182"/>
      <w:bookmarkStart w:id="77" w:name="_Toc169485871"/>
      <w:bookmarkStart w:id="78" w:name="_Toc16997762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="00C74C45" w:rsidRPr="000363BA">
        <w:t>16</w:t>
      </w:r>
      <w:r w:rsidRPr="000363BA">
        <w:fldChar w:fldCharType="end"/>
      </w:r>
      <w:r w:rsidRPr="000363BA">
        <w:t xml:space="preserve"> </w:t>
      </w:r>
      <w:proofErr w:type="spellStart"/>
      <w:r w:rsidRPr="000363BA">
        <w:rPr>
          <w:i/>
          <w:iCs/>
        </w:rPr>
        <w:t>Form</w:t>
      </w:r>
      <w:proofErr w:type="spellEnd"/>
      <w:r w:rsidRPr="000363BA">
        <w:rPr>
          <w:i/>
          <w:iCs/>
        </w:rPr>
        <w:t xml:space="preserve"> </w:t>
      </w:r>
      <w:proofErr w:type="spellStart"/>
      <w:r w:rsidRPr="000363BA">
        <w:rPr>
          <w:i/>
          <w:iCs/>
        </w:rPr>
        <w:t>info</w:t>
      </w:r>
      <w:proofErr w:type="spellEnd"/>
      <w:r w:rsidRPr="000363BA">
        <w:t xml:space="preserve"> ordem Produção Fase 4</w:t>
      </w:r>
      <w:bookmarkEnd w:id="76"/>
      <w:bookmarkEnd w:id="77"/>
      <w:bookmarkEnd w:id="78"/>
    </w:p>
    <w:p w14:paraId="079832F0" w14:textId="4E4B0C22" w:rsidR="0D5908B0" w:rsidRPr="000363BA" w:rsidRDefault="0D5908B0" w:rsidP="00190E25">
      <w:pPr>
        <w:spacing w:after="0" w:line="360" w:lineRule="auto"/>
      </w:pPr>
      <w:r w:rsidRPr="000363BA">
        <w:lastRenderedPageBreak/>
        <w:t xml:space="preserve">Mais uma vez referindo que como este </w:t>
      </w:r>
      <w:r w:rsidR="0CB78029" w:rsidRPr="000363BA">
        <w:t>projeto</w:t>
      </w:r>
      <w:r w:rsidRPr="000363BA">
        <w:t xml:space="preserve"> </w:t>
      </w:r>
      <w:r w:rsidR="5FECAB2D" w:rsidRPr="000363BA">
        <w:t>é</w:t>
      </w:r>
      <w:r w:rsidRPr="000363BA">
        <w:t xml:space="preserve"> a </w:t>
      </w:r>
      <w:r w:rsidR="22AC9E00" w:rsidRPr="000363BA">
        <w:t>complementação</w:t>
      </w:r>
      <w:r w:rsidRPr="000363BA">
        <w:t xml:space="preserve"> da minha fase 3 com a fase 3 do meu colega de </w:t>
      </w:r>
      <w:r w:rsidR="57B77364" w:rsidRPr="000363BA">
        <w:t>estágio</w:t>
      </w:r>
      <w:r w:rsidRPr="000363BA">
        <w:t xml:space="preserve"> temos aqui alguma abordagem parecidas e </w:t>
      </w:r>
      <w:r w:rsidR="7D45C3D7" w:rsidRPr="000363BA">
        <w:t>já</w:t>
      </w:r>
      <w:r w:rsidRPr="000363BA">
        <w:t xml:space="preserve"> justificadas </w:t>
      </w:r>
      <w:r w:rsidR="582D2AB0" w:rsidRPr="000363BA">
        <w:t>anteriormente</w:t>
      </w:r>
      <w:r w:rsidRPr="000363BA">
        <w:t xml:space="preserve"> como a aba </w:t>
      </w:r>
      <w:r w:rsidR="1F7AFDF3" w:rsidRPr="000363BA">
        <w:t>“sobre</w:t>
      </w:r>
      <w:r w:rsidR="00D530A2" w:rsidRPr="000363BA">
        <w:t>”:</w:t>
      </w:r>
    </w:p>
    <w:p w14:paraId="74C3046A" w14:textId="77777777" w:rsidR="00C74C45" w:rsidRPr="000363BA" w:rsidRDefault="63EF4AB3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0363BA" w:rsidRDefault="00C74C45" w:rsidP="00190E25">
      <w:pPr>
        <w:pStyle w:val="Legenda"/>
        <w:spacing w:after="0" w:line="360" w:lineRule="auto"/>
      </w:pPr>
      <w:bookmarkStart w:id="79" w:name="_Toc169223183"/>
      <w:bookmarkStart w:id="80" w:name="_Toc169485872"/>
      <w:bookmarkStart w:id="81" w:name="_Toc16997762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7</w:t>
      </w:r>
      <w:r w:rsidRPr="000363BA">
        <w:fldChar w:fldCharType="end"/>
      </w:r>
      <w:r w:rsidRPr="000363BA">
        <w:t xml:space="preserve"> </w:t>
      </w:r>
      <w:proofErr w:type="spellStart"/>
      <w:r w:rsidR="003F42A4" w:rsidRPr="000363BA">
        <w:rPr>
          <w:i/>
          <w:iCs/>
        </w:rPr>
        <w:t>Dropdown</w:t>
      </w:r>
      <w:proofErr w:type="spellEnd"/>
      <w:r w:rsidR="003F42A4" w:rsidRPr="000363BA">
        <w:rPr>
          <w:i/>
          <w:iCs/>
        </w:rPr>
        <w:t xml:space="preserve"> </w:t>
      </w:r>
      <w:bookmarkEnd w:id="79"/>
      <w:r w:rsidR="003F42A4" w:rsidRPr="000363BA">
        <w:t>Opções</w:t>
      </w:r>
      <w:bookmarkEnd w:id="80"/>
      <w:bookmarkEnd w:id="81"/>
    </w:p>
    <w:p w14:paraId="04B3D6AB" w14:textId="77777777" w:rsidR="00C74C45" w:rsidRPr="000363BA" w:rsidRDefault="72068AA8" w:rsidP="00832E2F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0363BA" w:rsidRDefault="00C74C45" w:rsidP="00190E25">
      <w:pPr>
        <w:pStyle w:val="Legenda"/>
        <w:spacing w:after="0" w:line="360" w:lineRule="auto"/>
      </w:pPr>
      <w:bookmarkStart w:id="82" w:name="_Toc169223184"/>
      <w:bookmarkStart w:id="83" w:name="_Toc169485873"/>
      <w:bookmarkStart w:id="84" w:name="_Toc16997763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8</w:t>
      </w:r>
      <w:r w:rsidRPr="000363BA">
        <w:fldChar w:fldCharType="end"/>
      </w:r>
      <w:r w:rsidRPr="000363BA">
        <w:t xml:space="preserve"> Leitura do ficheiro config.ini</w:t>
      </w:r>
      <w:bookmarkEnd w:id="82"/>
      <w:bookmarkEnd w:id="83"/>
      <w:bookmarkEnd w:id="84"/>
    </w:p>
    <w:p w14:paraId="50E52EAB" w14:textId="50814F6D" w:rsidR="00D65D90" w:rsidRPr="000363BA" w:rsidRDefault="00D65D90" w:rsidP="00190E25">
      <w:pPr>
        <w:spacing w:after="0" w:line="360" w:lineRule="auto"/>
        <w:ind w:firstLine="709"/>
      </w:pPr>
    </w:p>
    <w:p w14:paraId="7C0D6F16" w14:textId="77777777" w:rsidR="000D20D4" w:rsidRPr="000363BA" w:rsidRDefault="000D20D4" w:rsidP="00190E25">
      <w:pPr>
        <w:spacing w:after="0" w:line="360" w:lineRule="auto"/>
        <w:ind w:firstLine="709"/>
      </w:pPr>
    </w:p>
    <w:p w14:paraId="53BC916D" w14:textId="77777777" w:rsidR="000D20D4" w:rsidRPr="000363BA" w:rsidRDefault="000D20D4" w:rsidP="00190E25">
      <w:pPr>
        <w:spacing w:after="0" w:line="360" w:lineRule="auto"/>
        <w:ind w:firstLine="709"/>
      </w:pPr>
    </w:p>
    <w:p w14:paraId="1F72ECEB" w14:textId="77777777" w:rsidR="000D20D4" w:rsidRPr="000363BA" w:rsidRDefault="000D20D4" w:rsidP="00190E25">
      <w:pPr>
        <w:spacing w:after="0" w:line="360" w:lineRule="auto"/>
        <w:ind w:firstLine="709"/>
      </w:pPr>
    </w:p>
    <w:p w14:paraId="649340CB" w14:textId="77777777" w:rsidR="000D20D4" w:rsidRPr="000363BA" w:rsidRDefault="000D20D4" w:rsidP="00190E25">
      <w:pPr>
        <w:spacing w:after="0" w:line="360" w:lineRule="auto"/>
        <w:ind w:firstLine="709"/>
      </w:pPr>
    </w:p>
    <w:p w14:paraId="6A247B2D" w14:textId="77777777" w:rsidR="000D20D4" w:rsidRPr="000363BA" w:rsidRDefault="000D20D4" w:rsidP="00190E25">
      <w:pPr>
        <w:spacing w:after="0" w:line="360" w:lineRule="auto"/>
        <w:ind w:firstLine="709"/>
      </w:pPr>
    </w:p>
    <w:p w14:paraId="65A63E45" w14:textId="77777777" w:rsidR="000D20D4" w:rsidRPr="000363BA" w:rsidRDefault="000D20D4" w:rsidP="00190E25">
      <w:pPr>
        <w:spacing w:after="0" w:line="360" w:lineRule="auto"/>
        <w:ind w:firstLine="709"/>
      </w:pPr>
    </w:p>
    <w:p w14:paraId="1D4F1ACE" w14:textId="77777777" w:rsidR="000D20D4" w:rsidRPr="000363BA" w:rsidRDefault="000D20D4" w:rsidP="00190E25">
      <w:pPr>
        <w:spacing w:after="0" w:line="360" w:lineRule="auto"/>
        <w:ind w:firstLine="709"/>
      </w:pPr>
    </w:p>
    <w:p w14:paraId="6974B3C2" w14:textId="77777777" w:rsidR="000D20D4" w:rsidRPr="000363BA" w:rsidRDefault="000D20D4" w:rsidP="00190E25">
      <w:pPr>
        <w:spacing w:after="0" w:line="360" w:lineRule="auto"/>
        <w:ind w:firstLine="709"/>
      </w:pPr>
    </w:p>
    <w:p w14:paraId="75E70039" w14:textId="77777777" w:rsidR="000D20D4" w:rsidRPr="000363BA" w:rsidRDefault="000D20D4" w:rsidP="00190E25">
      <w:pPr>
        <w:spacing w:after="0" w:line="360" w:lineRule="auto"/>
        <w:ind w:firstLine="709"/>
      </w:pPr>
    </w:p>
    <w:p w14:paraId="4264F863" w14:textId="77777777" w:rsidR="000D20D4" w:rsidRPr="000363BA" w:rsidRDefault="000D20D4" w:rsidP="00190E25">
      <w:pPr>
        <w:spacing w:after="0" w:line="360" w:lineRule="auto"/>
        <w:ind w:firstLine="709"/>
      </w:pPr>
    </w:p>
    <w:p w14:paraId="6FB4FAD0" w14:textId="77777777" w:rsidR="00D530A2" w:rsidRPr="000363BA" w:rsidRDefault="00D530A2" w:rsidP="00190E25">
      <w:pPr>
        <w:spacing w:after="0" w:line="360" w:lineRule="auto"/>
        <w:ind w:firstLine="709"/>
      </w:pPr>
    </w:p>
    <w:p w14:paraId="248B1B4B" w14:textId="77777777" w:rsidR="00F47BE2" w:rsidRPr="000363BA" w:rsidRDefault="00F47BE2" w:rsidP="00190E25">
      <w:pPr>
        <w:spacing w:after="0" w:line="360" w:lineRule="auto"/>
        <w:ind w:firstLine="709"/>
      </w:pPr>
    </w:p>
    <w:p w14:paraId="0E5EF74F" w14:textId="77777777" w:rsidR="00F47BE2" w:rsidRPr="000363BA" w:rsidRDefault="00F47BE2" w:rsidP="00190E25">
      <w:pPr>
        <w:spacing w:after="0" w:line="360" w:lineRule="auto"/>
        <w:ind w:firstLine="709"/>
      </w:pPr>
    </w:p>
    <w:p w14:paraId="6145A20D" w14:textId="77777777" w:rsidR="000D20D4" w:rsidRPr="000363BA" w:rsidRDefault="000D20D4" w:rsidP="000D4AD3">
      <w:pPr>
        <w:spacing w:after="0" w:line="360" w:lineRule="auto"/>
      </w:pPr>
    </w:p>
    <w:p w14:paraId="7245767F" w14:textId="42EEF3E0" w:rsidR="68352ED7" w:rsidRPr="000363BA" w:rsidRDefault="68352ED7" w:rsidP="00190E25">
      <w:pPr>
        <w:spacing w:after="0" w:line="360" w:lineRule="auto"/>
      </w:pPr>
      <w:r w:rsidRPr="000363BA">
        <w:lastRenderedPageBreak/>
        <w:t xml:space="preserve">O utilizador </w:t>
      </w:r>
      <w:r w:rsidR="60872641" w:rsidRPr="000363BA">
        <w:t>também</w:t>
      </w:r>
      <w:r w:rsidRPr="000363BA">
        <w:t xml:space="preserve"> pode clicar no botão “Base de Dados” ao abrir a aplicação e ter</w:t>
      </w:r>
      <w:r w:rsidR="00E44D48" w:rsidRPr="000363BA">
        <w:t xml:space="preserve">á </w:t>
      </w:r>
      <w:r w:rsidRPr="000363BA">
        <w:t>acesso a todas as informaç</w:t>
      </w:r>
      <w:r w:rsidR="79ABE0B9" w:rsidRPr="000363BA">
        <w:t xml:space="preserve">ões existentes nas 3 tabelas </w:t>
      </w:r>
      <w:r w:rsidR="7659361F" w:rsidRPr="000363BA">
        <w:t>necessárias</w:t>
      </w:r>
      <w:r w:rsidR="79ABE0B9" w:rsidRPr="000363BA">
        <w:t xml:space="preserve"> para este projeto,</w:t>
      </w:r>
      <w:r w:rsidR="699F65FB" w:rsidRPr="000363BA">
        <w:t xml:space="preserve"> </w:t>
      </w:r>
      <w:r w:rsidR="79ABE0B9" w:rsidRPr="000363BA">
        <w:t xml:space="preserve">optamos mais uma vez </w:t>
      </w:r>
      <w:r w:rsidR="166CFE3F" w:rsidRPr="000363BA">
        <w:t xml:space="preserve">por uma abordagem </w:t>
      </w:r>
      <w:r w:rsidR="56E0889B" w:rsidRPr="000363BA">
        <w:t>simples,</w:t>
      </w:r>
      <w:r w:rsidR="166CFE3F" w:rsidRPr="000363BA">
        <w:t xml:space="preserve"> mas com todas as informações necessárias no mesmo </w:t>
      </w:r>
      <w:r w:rsidR="00E44D48" w:rsidRPr="000363BA">
        <w:t>formulário:</w:t>
      </w:r>
    </w:p>
    <w:p w14:paraId="73B68DE6" w14:textId="77777777" w:rsidR="00C74C45" w:rsidRPr="000363BA" w:rsidRDefault="68352ED7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0363BA" w:rsidRDefault="00C74C45" w:rsidP="000D20D4">
      <w:pPr>
        <w:pStyle w:val="Legenda"/>
        <w:spacing w:after="0" w:line="360" w:lineRule="auto"/>
      </w:pPr>
      <w:bookmarkStart w:id="85" w:name="_Toc169223185"/>
      <w:bookmarkStart w:id="86" w:name="_Toc169485874"/>
      <w:bookmarkStart w:id="87" w:name="_Toc16997763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19</w:t>
      </w:r>
      <w:r w:rsidRPr="000363BA">
        <w:fldChar w:fldCharType="end"/>
      </w:r>
      <w:r w:rsidRPr="000363BA">
        <w:t xml:space="preserve"> interface de visualização de todas as tabelas da BD</w:t>
      </w:r>
      <w:bookmarkEnd w:id="85"/>
      <w:bookmarkEnd w:id="86"/>
      <w:bookmarkEnd w:id="87"/>
    </w:p>
    <w:p w14:paraId="10402F79" w14:textId="77777777" w:rsidR="00642EF2" w:rsidRPr="000363BA" w:rsidRDefault="00642EF2" w:rsidP="000D20D4">
      <w:pPr>
        <w:spacing w:after="0" w:line="360" w:lineRule="auto"/>
      </w:pPr>
    </w:p>
    <w:p w14:paraId="281DB825" w14:textId="5CB8D07B" w:rsidR="7FE42BF7" w:rsidRPr="000363BA" w:rsidRDefault="7FE42BF7" w:rsidP="000D20D4">
      <w:pPr>
        <w:spacing w:after="0" w:line="360" w:lineRule="auto"/>
      </w:pPr>
      <w:r w:rsidRPr="000363BA">
        <w:t xml:space="preserve">O utilizador tem ao seu dispor um </w:t>
      </w:r>
      <w:proofErr w:type="spellStart"/>
      <w:r w:rsidRPr="000363BA">
        <w:rPr>
          <w:i/>
          <w:iCs/>
        </w:rPr>
        <w:t>dropdown</w:t>
      </w:r>
      <w:proofErr w:type="spellEnd"/>
      <w:r w:rsidRPr="000363BA">
        <w:t xml:space="preserve"> onde aparecem todas as tabelas na base de</w:t>
      </w:r>
      <w:r w:rsidR="00D530A2" w:rsidRPr="000363BA">
        <w:t xml:space="preserve"> dados:</w:t>
      </w:r>
    </w:p>
    <w:p w14:paraId="5AF7DC23" w14:textId="77777777" w:rsidR="00C74C45" w:rsidRPr="000363BA" w:rsidRDefault="53471342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0363BA" w:rsidRDefault="00C74C45" w:rsidP="000D20D4">
      <w:pPr>
        <w:pStyle w:val="Legenda"/>
        <w:spacing w:after="0" w:line="360" w:lineRule="auto"/>
      </w:pPr>
      <w:bookmarkStart w:id="88" w:name="_Toc169223186"/>
      <w:bookmarkStart w:id="89" w:name="_Toc169485875"/>
      <w:bookmarkStart w:id="90" w:name="_Toc169977632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0</w:t>
      </w:r>
      <w:r w:rsidRPr="000363BA">
        <w:fldChar w:fldCharType="end"/>
      </w:r>
      <w:r w:rsidRPr="000363BA">
        <w:t xml:space="preserve"> </w:t>
      </w:r>
      <w:proofErr w:type="spellStart"/>
      <w:r w:rsidR="00E44D48" w:rsidRPr="000363BA">
        <w:rPr>
          <w:i/>
          <w:iCs/>
        </w:rPr>
        <w:t>Dropdown</w:t>
      </w:r>
      <w:proofErr w:type="spellEnd"/>
      <w:r w:rsidR="00E44D48" w:rsidRPr="000363BA">
        <w:t xml:space="preserve"> </w:t>
      </w:r>
      <w:r w:rsidRPr="000363BA">
        <w:t>din</w:t>
      </w:r>
      <w:r w:rsidR="00E44D48" w:rsidRPr="000363BA">
        <w:t>â</w:t>
      </w:r>
      <w:r w:rsidRPr="000363BA">
        <w:t>mico com as tabelas da BD</w:t>
      </w:r>
      <w:bookmarkEnd w:id="88"/>
      <w:bookmarkEnd w:id="89"/>
      <w:bookmarkEnd w:id="90"/>
    </w:p>
    <w:p w14:paraId="1E228BB6" w14:textId="77777777" w:rsidR="00C74C45" w:rsidRPr="000363BA" w:rsidRDefault="00C74C45" w:rsidP="000D20D4">
      <w:pPr>
        <w:spacing w:after="0" w:line="360" w:lineRule="auto"/>
      </w:pPr>
    </w:p>
    <w:p w14:paraId="144F1625" w14:textId="77777777" w:rsidR="000D20D4" w:rsidRPr="000363BA" w:rsidRDefault="000D20D4" w:rsidP="000D20D4">
      <w:pPr>
        <w:spacing w:after="0" w:line="360" w:lineRule="auto"/>
      </w:pPr>
    </w:p>
    <w:p w14:paraId="648BDE5A" w14:textId="77777777" w:rsidR="000D20D4" w:rsidRPr="000363BA" w:rsidRDefault="000D20D4" w:rsidP="000D20D4">
      <w:pPr>
        <w:spacing w:after="0" w:line="360" w:lineRule="auto"/>
      </w:pPr>
    </w:p>
    <w:p w14:paraId="721F237A" w14:textId="77777777" w:rsidR="000D20D4" w:rsidRPr="000363BA" w:rsidRDefault="000D20D4" w:rsidP="000D20D4">
      <w:pPr>
        <w:spacing w:after="0" w:line="360" w:lineRule="auto"/>
      </w:pPr>
    </w:p>
    <w:p w14:paraId="1B97278A" w14:textId="77777777" w:rsidR="000D20D4" w:rsidRPr="000363BA" w:rsidRDefault="000D20D4" w:rsidP="000D20D4">
      <w:pPr>
        <w:spacing w:after="0" w:line="360" w:lineRule="auto"/>
      </w:pPr>
    </w:p>
    <w:p w14:paraId="42376699" w14:textId="77777777" w:rsidR="000D20D4" w:rsidRPr="000363BA" w:rsidRDefault="000D20D4" w:rsidP="000D20D4">
      <w:pPr>
        <w:spacing w:after="0" w:line="360" w:lineRule="auto"/>
      </w:pPr>
    </w:p>
    <w:p w14:paraId="6096B545" w14:textId="77777777" w:rsidR="000D20D4" w:rsidRPr="000363BA" w:rsidRDefault="000D20D4" w:rsidP="000D20D4">
      <w:pPr>
        <w:spacing w:after="0" w:line="360" w:lineRule="auto"/>
      </w:pPr>
    </w:p>
    <w:p w14:paraId="0A91ECD5" w14:textId="61D5CE82" w:rsidR="05AC1B96" w:rsidRPr="000363BA" w:rsidRDefault="05AC1B96" w:rsidP="000D20D4">
      <w:pPr>
        <w:spacing w:after="0" w:line="360" w:lineRule="auto"/>
      </w:pPr>
      <w:r w:rsidRPr="000363BA">
        <w:lastRenderedPageBreak/>
        <w:t xml:space="preserve">Ao escolher a tabela pretendida o utilizador </w:t>
      </w:r>
      <w:r w:rsidR="2F0C345E" w:rsidRPr="000363BA">
        <w:t>terá</w:t>
      </w:r>
      <w:r w:rsidRPr="000363BA">
        <w:t xml:space="preserve"> ao </w:t>
      </w:r>
      <w:r w:rsidR="34AE8C58" w:rsidRPr="000363BA">
        <w:t xml:space="preserve">seu dispor </w:t>
      </w:r>
      <w:r w:rsidR="378133A7" w:rsidRPr="000363BA">
        <w:t xml:space="preserve">a opção de procura em que as opções de pesquisa mudam de acordo com a tabela selecionada e em baixo possui um </w:t>
      </w:r>
      <w:proofErr w:type="spellStart"/>
      <w:proofErr w:type="gramStart"/>
      <w:r w:rsidR="00F67558" w:rsidRPr="000363BA">
        <w:rPr>
          <w:rFonts w:ascii="Calibri" w:hAnsi="Calibri" w:cs="Calibri"/>
        </w:rPr>
        <w:t>DataGrip</w:t>
      </w:r>
      <w:proofErr w:type="spellEnd"/>
      <w:r w:rsidR="00F67558" w:rsidRPr="000363BA">
        <w:rPr>
          <w:rFonts w:ascii="Calibri" w:hAnsi="Calibri" w:cs="Calibri"/>
        </w:rPr>
        <w:t xml:space="preserve">  </w:t>
      </w:r>
      <w:r w:rsidR="378133A7" w:rsidRPr="000363BA">
        <w:t>que</w:t>
      </w:r>
      <w:proofErr w:type="gramEnd"/>
      <w:r w:rsidR="378133A7" w:rsidRPr="000363BA">
        <w:t xml:space="preserve"> mostra os resultados da pesquisa </w:t>
      </w:r>
      <w:r w:rsidR="6845FE56" w:rsidRPr="000363BA">
        <w:t>efetuada</w:t>
      </w:r>
      <w:r w:rsidR="276B9B5E" w:rsidRPr="000363BA">
        <w:t>:</w:t>
      </w:r>
    </w:p>
    <w:p w14:paraId="65A0DD70" w14:textId="4CCBD782" w:rsidR="00C74C45" w:rsidRPr="000363BA" w:rsidRDefault="6C8FEC2C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0363BA" w:rsidRDefault="00C74C45" w:rsidP="000D20D4">
      <w:pPr>
        <w:pStyle w:val="Legenda"/>
        <w:spacing w:after="0" w:line="360" w:lineRule="auto"/>
      </w:pPr>
      <w:bookmarkStart w:id="91" w:name="_Toc169223187"/>
      <w:bookmarkStart w:id="92" w:name="_Toc169485876"/>
      <w:bookmarkStart w:id="93" w:name="_Toc169977633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1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ModelInfo</w:t>
      </w:r>
      <w:bookmarkEnd w:id="91"/>
      <w:bookmarkEnd w:id="92"/>
      <w:bookmarkEnd w:id="93"/>
      <w:proofErr w:type="spellEnd"/>
    </w:p>
    <w:p w14:paraId="276AB982" w14:textId="77777777" w:rsidR="00C74C45" w:rsidRPr="000363BA" w:rsidRDefault="10F2B5EB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0363BA" w:rsidRDefault="00C74C45" w:rsidP="000D20D4">
      <w:pPr>
        <w:pStyle w:val="Legenda"/>
        <w:spacing w:after="0" w:line="360" w:lineRule="auto"/>
      </w:pPr>
      <w:bookmarkStart w:id="94" w:name="_Toc169223188"/>
      <w:bookmarkStart w:id="95" w:name="_Toc169485877"/>
      <w:bookmarkStart w:id="96" w:name="_Toc169977634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2</w:t>
      </w:r>
      <w:r w:rsidRPr="000363BA">
        <w:fldChar w:fldCharType="end"/>
      </w:r>
      <w:r w:rsidRPr="000363BA">
        <w:t xml:space="preserve"> interface tabela </w:t>
      </w:r>
      <w:proofErr w:type="spellStart"/>
      <w:r w:rsidRPr="000363BA">
        <w:t>ReadInfo</w:t>
      </w:r>
      <w:bookmarkEnd w:id="94"/>
      <w:bookmarkEnd w:id="95"/>
      <w:bookmarkEnd w:id="96"/>
      <w:proofErr w:type="spellEnd"/>
    </w:p>
    <w:p w14:paraId="2DA0F783" w14:textId="77777777" w:rsidR="000D20D4" w:rsidRPr="000363BA" w:rsidRDefault="000D20D4" w:rsidP="000D20D4"/>
    <w:p w14:paraId="27E4AD07" w14:textId="77777777" w:rsidR="000D20D4" w:rsidRPr="000363BA" w:rsidRDefault="000D20D4" w:rsidP="000D20D4"/>
    <w:p w14:paraId="65B77967" w14:textId="77777777" w:rsidR="000D20D4" w:rsidRPr="000363BA" w:rsidRDefault="000D20D4" w:rsidP="000D20D4"/>
    <w:p w14:paraId="2EB0994A" w14:textId="77777777" w:rsidR="000D20D4" w:rsidRPr="000363BA" w:rsidRDefault="000D20D4" w:rsidP="000D20D4"/>
    <w:p w14:paraId="32A1AE41" w14:textId="77777777" w:rsidR="000D20D4" w:rsidRPr="000363BA" w:rsidRDefault="000D20D4" w:rsidP="000D20D4"/>
    <w:p w14:paraId="3F22C128" w14:textId="77777777" w:rsidR="000D20D4" w:rsidRPr="000363BA" w:rsidRDefault="000D20D4" w:rsidP="000D20D4"/>
    <w:p w14:paraId="01A859C1" w14:textId="77777777" w:rsidR="000D20D4" w:rsidRPr="000363BA" w:rsidRDefault="000D20D4" w:rsidP="000D20D4"/>
    <w:p w14:paraId="4E81BBA4" w14:textId="77777777" w:rsidR="000D20D4" w:rsidRPr="000363BA" w:rsidRDefault="000D20D4" w:rsidP="000D20D4"/>
    <w:p w14:paraId="5B26784A" w14:textId="77777777" w:rsidR="000D20D4" w:rsidRPr="000363BA" w:rsidRDefault="000D20D4" w:rsidP="000D20D4"/>
    <w:p w14:paraId="4217B7F6" w14:textId="77777777" w:rsidR="000D20D4" w:rsidRPr="000363BA" w:rsidRDefault="000D20D4" w:rsidP="000D20D4"/>
    <w:p w14:paraId="713EE2BF" w14:textId="77777777" w:rsidR="000D20D4" w:rsidRPr="000363BA" w:rsidRDefault="000D20D4" w:rsidP="000D20D4"/>
    <w:p w14:paraId="60FB00E1" w14:textId="77777777" w:rsidR="000D20D4" w:rsidRPr="000363BA" w:rsidRDefault="000D20D4" w:rsidP="000D20D4"/>
    <w:p w14:paraId="0D4EB1D3" w14:textId="0C0D0ECA" w:rsidR="02A6646F" w:rsidRPr="000363BA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o preenchimento dos dados da ordem de produção, </w:t>
      </w:r>
      <w:r w:rsidR="2FCB1333" w:rsidRPr="000363BA">
        <w:t>ao clicar no botão para a confirmação dos dados abrir</w:t>
      </w:r>
      <w:r w:rsidR="00C66717" w:rsidRPr="000363BA">
        <w:t>á</w:t>
      </w:r>
      <w:r w:rsidR="2FCB1333" w:rsidRPr="000363BA">
        <w:t xml:space="preserve"> um </w:t>
      </w:r>
      <w:r w:rsidR="2FCB1333" w:rsidRPr="000363BA">
        <w:rPr>
          <w:i/>
          <w:iCs/>
        </w:rPr>
        <w:t>pop-up</w:t>
      </w:r>
      <w:r w:rsidR="2FCB1333" w:rsidRPr="000363BA">
        <w:t xml:space="preserve"> com todos os dados preenchidos para um segundo “</w:t>
      </w:r>
      <w:proofErr w:type="spellStart"/>
      <w:r w:rsidR="2FCB1333" w:rsidRPr="000363BA">
        <w:t>check</w:t>
      </w:r>
      <w:proofErr w:type="spellEnd"/>
      <w:r w:rsidR="2FCB1333" w:rsidRPr="000363BA">
        <w:t>” por parte do utilizador para evitar erro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0363BA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0363BA" w:rsidRDefault="00C74C45" w:rsidP="000D20D4">
      <w:pPr>
        <w:pStyle w:val="Legenda"/>
        <w:spacing w:after="0" w:line="360" w:lineRule="auto"/>
      </w:pPr>
      <w:bookmarkStart w:id="97" w:name="_Toc169223189"/>
      <w:bookmarkStart w:id="98" w:name="_Toc169485878"/>
      <w:bookmarkStart w:id="99" w:name="_Toc169977635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3</w:t>
      </w:r>
      <w:r w:rsidRPr="000363BA">
        <w:fldChar w:fldCharType="end"/>
      </w:r>
      <w:r w:rsidRPr="000363BA">
        <w:t xml:space="preserve"> </w:t>
      </w:r>
      <w:r w:rsidR="00C66717" w:rsidRPr="000363BA">
        <w:t xml:space="preserve">Teste </w:t>
      </w:r>
      <w:r w:rsidRPr="000363BA">
        <w:t>de preenchimento dos dados de Produção</w:t>
      </w:r>
      <w:bookmarkEnd w:id="97"/>
      <w:bookmarkEnd w:id="98"/>
      <w:bookmarkEnd w:id="99"/>
    </w:p>
    <w:p w14:paraId="6B7623A4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0363BA" w:rsidRDefault="00C74C45" w:rsidP="000D20D4">
      <w:pPr>
        <w:pStyle w:val="Legenda"/>
        <w:spacing w:after="0" w:line="360" w:lineRule="auto"/>
      </w:pPr>
      <w:bookmarkStart w:id="100" w:name="_Toc169223190"/>
      <w:bookmarkStart w:id="101" w:name="_Toc169485879"/>
      <w:bookmarkStart w:id="102" w:name="_Toc169977636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4</w:t>
      </w:r>
      <w:r w:rsidRPr="000363BA">
        <w:fldChar w:fldCharType="end"/>
      </w:r>
      <w:r w:rsidRPr="000363BA">
        <w:t xml:space="preserve"> </w:t>
      </w:r>
      <w:proofErr w:type="spellStart"/>
      <w:r w:rsidR="00C66717" w:rsidRPr="000363BA">
        <w:rPr>
          <w:i/>
          <w:iCs/>
        </w:rPr>
        <w:t>Form</w:t>
      </w:r>
      <w:proofErr w:type="spellEnd"/>
      <w:r w:rsidR="00C66717" w:rsidRPr="000363BA">
        <w:t xml:space="preserve"> </w:t>
      </w:r>
      <w:r w:rsidRPr="000363BA">
        <w:t>de aviso para verificação dos dados inseridos</w:t>
      </w:r>
      <w:bookmarkEnd w:id="100"/>
      <w:bookmarkEnd w:id="101"/>
      <w:bookmarkEnd w:id="102"/>
    </w:p>
    <w:p w14:paraId="49D3C854" w14:textId="06570695" w:rsidR="00D65D90" w:rsidRPr="000363BA" w:rsidRDefault="00D65D90" w:rsidP="000D20D4">
      <w:pPr>
        <w:spacing w:after="0" w:line="360" w:lineRule="auto"/>
        <w:jc w:val="center"/>
      </w:pPr>
    </w:p>
    <w:p w14:paraId="0DB9E886" w14:textId="77777777" w:rsidR="000D20D4" w:rsidRPr="000363BA" w:rsidRDefault="000D20D4" w:rsidP="000D20D4">
      <w:pPr>
        <w:spacing w:after="0" w:line="360" w:lineRule="auto"/>
        <w:jc w:val="center"/>
      </w:pPr>
    </w:p>
    <w:p w14:paraId="003B2DDD" w14:textId="77777777" w:rsidR="000D20D4" w:rsidRPr="000363BA" w:rsidRDefault="000D20D4" w:rsidP="000D20D4">
      <w:pPr>
        <w:spacing w:after="0" w:line="360" w:lineRule="auto"/>
        <w:jc w:val="center"/>
      </w:pPr>
    </w:p>
    <w:p w14:paraId="2CFD88DD" w14:textId="77777777" w:rsidR="000D20D4" w:rsidRPr="000363BA" w:rsidRDefault="000D20D4" w:rsidP="000D20D4">
      <w:pPr>
        <w:spacing w:after="0" w:line="360" w:lineRule="auto"/>
        <w:jc w:val="center"/>
      </w:pPr>
    </w:p>
    <w:p w14:paraId="6E5DD416" w14:textId="77777777" w:rsidR="000D20D4" w:rsidRPr="000363BA" w:rsidRDefault="000D20D4" w:rsidP="000D20D4">
      <w:pPr>
        <w:spacing w:after="0" w:line="360" w:lineRule="auto"/>
        <w:jc w:val="center"/>
      </w:pPr>
    </w:p>
    <w:p w14:paraId="58592F5F" w14:textId="77777777" w:rsidR="000D20D4" w:rsidRPr="000363BA" w:rsidRDefault="000D20D4" w:rsidP="000D20D4">
      <w:pPr>
        <w:spacing w:after="0" w:line="360" w:lineRule="auto"/>
        <w:jc w:val="center"/>
      </w:pPr>
    </w:p>
    <w:p w14:paraId="5A7D16F0" w14:textId="77777777" w:rsidR="000D20D4" w:rsidRPr="000363BA" w:rsidRDefault="000D20D4" w:rsidP="000D20D4">
      <w:pPr>
        <w:spacing w:after="0" w:line="360" w:lineRule="auto"/>
        <w:jc w:val="center"/>
      </w:pPr>
    </w:p>
    <w:p w14:paraId="690CC6DF" w14:textId="77777777" w:rsidR="000D20D4" w:rsidRPr="000363BA" w:rsidRDefault="000D20D4" w:rsidP="000D20D4">
      <w:pPr>
        <w:spacing w:after="0" w:line="360" w:lineRule="auto"/>
        <w:jc w:val="center"/>
      </w:pPr>
    </w:p>
    <w:p w14:paraId="710C91EB" w14:textId="77777777" w:rsidR="000D20D4" w:rsidRPr="000363BA" w:rsidRDefault="000D20D4" w:rsidP="000D20D4">
      <w:pPr>
        <w:spacing w:after="0" w:line="360" w:lineRule="auto"/>
        <w:jc w:val="center"/>
      </w:pPr>
    </w:p>
    <w:p w14:paraId="5C235414" w14:textId="77777777" w:rsidR="000D20D4" w:rsidRPr="000363BA" w:rsidRDefault="000D20D4" w:rsidP="000D20D4">
      <w:pPr>
        <w:spacing w:after="0" w:line="360" w:lineRule="auto"/>
        <w:jc w:val="center"/>
      </w:pPr>
    </w:p>
    <w:p w14:paraId="7A67A002" w14:textId="46FDFB50" w:rsidR="1772342B" w:rsidRPr="000363BA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0363BA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0363BA" w:rsidRDefault="24E30DF0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E1BCF5" wp14:editId="56AC0371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0363BA" w:rsidRDefault="00C74C45" w:rsidP="000D20D4">
      <w:pPr>
        <w:pStyle w:val="Legenda"/>
        <w:spacing w:after="0" w:line="360" w:lineRule="auto"/>
      </w:pPr>
      <w:bookmarkStart w:id="103" w:name="_Toc169223191"/>
      <w:bookmarkStart w:id="104" w:name="_Toc169485880"/>
      <w:bookmarkStart w:id="105" w:name="_Toc169977637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5</w:t>
      </w:r>
      <w:r w:rsidRPr="000363BA">
        <w:fldChar w:fldCharType="end"/>
      </w:r>
      <w:r w:rsidRPr="000363BA">
        <w:t xml:space="preserve"> Teste de leitura de </w:t>
      </w:r>
      <w:r w:rsidRPr="000363BA">
        <w:rPr>
          <w:i/>
          <w:iCs/>
        </w:rPr>
        <w:t>tags</w:t>
      </w:r>
      <w:r w:rsidRPr="000363BA">
        <w:t xml:space="preserve"> Fase 4</w:t>
      </w:r>
      <w:bookmarkEnd w:id="103"/>
      <w:bookmarkEnd w:id="104"/>
      <w:bookmarkEnd w:id="105"/>
    </w:p>
    <w:p w14:paraId="7E6C9175" w14:textId="3229A6BC" w:rsidR="00D65D90" w:rsidRPr="000363BA" w:rsidRDefault="00D65D90" w:rsidP="000D20D4">
      <w:pPr>
        <w:spacing w:after="0" w:line="360" w:lineRule="auto"/>
      </w:pPr>
    </w:p>
    <w:p w14:paraId="17419E79" w14:textId="77777777" w:rsidR="000D20D4" w:rsidRPr="000363BA" w:rsidRDefault="000D20D4" w:rsidP="000D20D4">
      <w:pPr>
        <w:spacing w:after="0" w:line="360" w:lineRule="auto"/>
      </w:pPr>
    </w:p>
    <w:p w14:paraId="27B9F3A5" w14:textId="77777777" w:rsidR="000D20D4" w:rsidRPr="000363BA" w:rsidRDefault="000D20D4" w:rsidP="000D20D4">
      <w:pPr>
        <w:spacing w:after="0" w:line="360" w:lineRule="auto"/>
      </w:pPr>
    </w:p>
    <w:p w14:paraId="098C9F6D" w14:textId="77777777" w:rsidR="000D20D4" w:rsidRPr="000363BA" w:rsidRDefault="000D20D4" w:rsidP="000D20D4">
      <w:pPr>
        <w:spacing w:after="0" w:line="360" w:lineRule="auto"/>
      </w:pPr>
    </w:p>
    <w:p w14:paraId="3AB8C0CF" w14:textId="77777777" w:rsidR="000D20D4" w:rsidRPr="000363BA" w:rsidRDefault="000D20D4" w:rsidP="000D20D4">
      <w:pPr>
        <w:spacing w:after="0" w:line="360" w:lineRule="auto"/>
      </w:pPr>
    </w:p>
    <w:p w14:paraId="5D277DFC" w14:textId="77777777" w:rsidR="000D20D4" w:rsidRPr="000363BA" w:rsidRDefault="000D20D4" w:rsidP="000D20D4">
      <w:pPr>
        <w:spacing w:after="0" w:line="360" w:lineRule="auto"/>
      </w:pPr>
    </w:p>
    <w:p w14:paraId="0EF42BAF" w14:textId="77777777" w:rsidR="000D20D4" w:rsidRPr="000363BA" w:rsidRDefault="000D20D4" w:rsidP="000D20D4">
      <w:pPr>
        <w:spacing w:after="0" w:line="360" w:lineRule="auto"/>
      </w:pPr>
    </w:p>
    <w:p w14:paraId="0DF2EE4C" w14:textId="77777777" w:rsidR="000D20D4" w:rsidRPr="000363BA" w:rsidRDefault="000D20D4" w:rsidP="000D20D4">
      <w:pPr>
        <w:spacing w:after="0" w:line="360" w:lineRule="auto"/>
      </w:pPr>
    </w:p>
    <w:p w14:paraId="34FB48FB" w14:textId="77777777" w:rsidR="000D20D4" w:rsidRPr="000363BA" w:rsidRDefault="000D20D4" w:rsidP="000D20D4">
      <w:pPr>
        <w:spacing w:after="0" w:line="360" w:lineRule="auto"/>
      </w:pPr>
    </w:p>
    <w:p w14:paraId="030E1DC5" w14:textId="77777777" w:rsidR="000D20D4" w:rsidRPr="000363BA" w:rsidRDefault="000D20D4" w:rsidP="000D20D4">
      <w:pPr>
        <w:spacing w:after="0" w:line="360" w:lineRule="auto"/>
      </w:pPr>
    </w:p>
    <w:p w14:paraId="4C83CA68" w14:textId="77777777" w:rsidR="000D20D4" w:rsidRPr="000363BA" w:rsidRDefault="000D20D4" w:rsidP="000D20D4">
      <w:pPr>
        <w:spacing w:after="0" w:line="360" w:lineRule="auto"/>
      </w:pPr>
    </w:p>
    <w:p w14:paraId="6369B6D2" w14:textId="77777777" w:rsidR="000D20D4" w:rsidRPr="000363BA" w:rsidRDefault="000D20D4" w:rsidP="000D20D4">
      <w:pPr>
        <w:spacing w:after="0" w:line="360" w:lineRule="auto"/>
      </w:pPr>
    </w:p>
    <w:p w14:paraId="2CB906FB" w14:textId="77777777" w:rsidR="000D20D4" w:rsidRPr="000363BA" w:rsidRDefault="000D20D4" w:rsidP="000D20D4">
      <w:pPr>
        <w:spacing w:after="0" w:line="360" w:lineRule="auto"/>
      </w:pPr>
    </w:p>
    <w:p w14:paraId="5B9DACD6" w14:textId="77777777" w:rsidR="000D20D4" w:rsidRPr="000363BA" w:rsidRDefault="000D20D4" w:rsidP="000D20D4">
      <w:pPr>
        <w:spacing w:after="0" w:line="360" w:lineRule="auto"/>
      </w:pPr>
    </w:p>
    <w:p w14:paraId="5352A907" w14:textId="382965EE" w:rsidR="0D0F9962" w:rsidRPr="000363BA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0363BA" w:rsidRDefault="00C74C45" w:rsidP="000D20D4">
      <w:pPr>
        <w:pStyle w:val="Legenda"/>
        <w:spacing w:after="0" w:line="360" w:lineRule="auto"/>
      </w:pPr>
      <w:bookmarkStart w:id="106" w:name="_Toc169223192"/>
      <w:bookmarkStart w:id="107" w:name="_Toc169485881"/>
      <w:bookmarkStart w:id="108" w:name="_Toc169977638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6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Inserção manual </w:t>
      </w:r>
      <w:r w:rsidRPr="000363BA">
        <w:t xml:space="preserve">de </w:t>
      </w:r>
      <w:r w:rsidR="00031B23" w:rsidRPr="000363BA">
        <w:rPr>
          <w:i/>
          <w:iCs/>
        </w:rPr>
        <w:t>tags</w:t>
      </w:r>
      <w:bookmarkEnd w:id="106"/>
      <w:bookmarkEnd w:id="107"/>
      <w:bookmarkEnd w:id="108"/>
    </w:p>
    <w:p w14:paraId="1E8CF171" w14:textId="3F9A31D7" w:rsidR="00D65D90" w:rsidRPr="000363BA" w:rsidRDefault="00D65D90" w:rsidP="000D20D4">
      <w:pPr>
        <w:spacing w:after="0" w:line="360" w:lineRule="auto"/>
      </w:pPr>
    </w:p>
    <w:p w14:paraId="0837880E" w14:textId="77777777" w:rsidR="000D20D4" w:rsidRPr="000363BA" w:rsidRDefault="000D20D4" w:rsidP="000D20D4">
      <w:pPr>
        <w:spacing w:after="0" w:line="360" w:lineRule="auto"/>
      </w:pPr>
    </w:p>
    <w:p w14:paraId="04F66B6E" w14:textId="77777777" w:rsidR="000D20D4" w:rsidRPr="000363BA" w:rsidRDefault="000D20D4" w:rsidP="000D20D4">
      <w:pPr>
        <w:spacing w:after="0" w:line="360" w:lineRule="auto"/>
      </w:pPr>
    </w:p>
    <w:p w14:paraId="3C0B6AA4" w14:textId="77777777" w:rsidR="000D20D4" w:rsidRPr="000363BA" w:rsidRDefault="000D20D4" w:rsidP="000D20D4">
      <w:pPr>
        <w:spacing w:after="0" w:line="360" w:lineRule="auto"/>
      </w:pPr>
    </w:p>
    <w:p w14:paraId="251EC036" w14:textId="77777777" w:rsidR="000D20D4" w:rsidRPr="000363BA" w:rsidRDefault="000D20D4" w:rsidP="000D20D4">
      <w:pPr>
        <w:spacing w:after="0" w:line="360" w:lineRule="auto"/>
      </w:pPr>
    </w:p>
    <w:p w14:paraId="091D2EA6" w14:textId="77777777" w:rsidR="000D20D4" w:rsidRPr="000363BA" w:rsidRDefault="000D20D4" w:rsidP="000D20D4">
      <w:pPr>
        <w:spacing w:after="0" w:line="360" w:lineRule="auto"/>
      </w:pPr>
    </w:p>
    <w:p w14:paraId="126AF959" w14:textId="77777777" w:rsidR="000D20D4" w:rsidRPr="000363BA" w:rsidRDefault="000D20D4" w:rsidP="000D20D4">
      <w:pPr>
        <w:spacing w:after="0" w:line="360" w:lineRule="auto"/>
      </w:pPr>
    </w:p>
    <w:p w14:paraId="06372EFB" w14:textId="77777777" w:rsidR="000D20D4" w:rsidRPr="000363BA" w:rsidRDefault="000D20D4" w:rsidP="000D20D4">
      <w:pPr>
        <w:spacing w:after="0" w:line="360" w:lineRule="auto"/>
      </w:pPr>
    </w:p>
    <w:p w14:paraId="64BE9141" w14:textId="77777777" w:rsidR="000D20D4" w:rsidRPr="000363BA" w:rsidRDefault="000D20D4" w:rsidP="000D20D4">
      <w:pPr>
        <w:spacing w:after="0" w:line="360" w:lineRule="auto"/>
      </w:pPr>
    </w:p>
    <w:p w14:paraId="4932C7BD" w14:textId="77777777" w:rsidR="000D20D4" w:rsidRPr="000363BA" w:rsidRDefault="000D20D4" w:rsidP="000D20D4">
      <w:pPr>
        <w:spacing w:after="0" w:line="360" w:lineRule="auto"/>
      </w:pPr>
    </w:p>
    <w:p w14:paraId="066BA3E6" w14:textId="77777777" w:rsidR="000D20D4" w:rsidRPr="000363BA" w:rsidRDefault="000D20D4" w:rsidP="000D20D4">
      <w:pPr>
        <w:spacing w:after="0" w:line="360" w:lineRule="auto"/>
      </w:pPr>
    </w:p>
    <w:p w14:paraId="0415C5F7" w14:textId="77777777" w:rsidR="000D20D4" w:rsidRPr="000363BA" w:rsidRDefault="000D20D4" w:rsidP="000D20D4">
      <w:pPr>
        <w:spacing w:after="0" w:line="360" w:lineRule="auto"/>
      </w:pPr>
    </w:p>
    <w:p w14:paraId="07B085A8" w14:textId="77777777" w:rsidR="000D20D4" w:rsidRPr="000363BA" w:rsidRDefault="000D20D4" w:rsidP="000D20D4">
      <w:pPr>
        <w:spacing w:after="0" w:line="360" w:lineRule="auto"/>
      </w:pPr>
    </w:p>
    <w:p w14:paraId="751F7D60" w14:textId="1C167608" w:rsidR="5A958F87" w:rsidRPr="000363B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</w:rPr>
        <w:lastRenderedPageBreak/>
        <w:t>Também</w:t>
      </w:r>
      <w:r w:rsidR="3E73F39A" w:rsidRPr="000363BA">
        <w:rPr>
          <w:rFonts w:eastAsiaTheme="minorEastAsia" w:cstheme="minorBidi"/>
        </w:rPr>
        <w:t xml:space="preserve"> </w:t>
      </w:r>
      <w:r w:rsidR="652D10AE" w:rsidRPr="000363BA">
        <w:rPr>
          <w:rFonts w:eastAsiaTheme="minorEastAsia" w:cstheme="minorBidi"/>
        </w:rPr>
        <w:t>é</w:t>
      </w:r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0363B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0363BA" w:rsidRDefault="00C74C45" w:rsidP="000D20D4">
      <w:pPr>
        <w:pStyle w:val="Legenda"/>
        <w:spacing w:after="0" w:line="360" w:lineRule="auto"/>
      </w:pPr>
      <w:bookmarkStart w:id="109" w:name="_Toc169223193"/>
      <w:bookmarkStart w:id="110" w:name="_Toc169485882"/>
      <w:bookmarkStart w:id="111" w:name="_Toc169977639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7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Pesquisa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09"/>
      <w:bookmarkEnd w:id="110"/>
      <w:bookmarkEnd w:id="111"/>
    </w:p>
    <w:p w14:paraId="03838FB2" w14:textId="77777777" w:rsidR="000D20D4" w:rsidRPr="000363BA" w:rsidRDefault="000D20D4" w:rsidP="000D20D4"/>
    <w:p w14:paraId="345DBAEE" w14:textId="77777777" w:rsidR="000D20D4" w:rsidRPr="000363BA" w:rsidRDefault="000D20D4" w:rsidP="000D20D4"/>
    <w:p w14:paraId="6F3349C4" w14:textId="77777777" w:rsidR="000D20D4" w:rsidRPr="000363BA" w:rsidRDefault="000D20D4" w:rsidP="000D20D4"/>
    <w:p w14:paraId="3C747FC6" w14:textId="77777777" w:rsidR="000D20D4" w:rsidRPr="000363BA" w:rsidRDefault="000D20D4" w:rsidP="000D20D4"/>
    <w:p w14:paraId="092E6CF3" w14:textId="77777777" w:rsidR="000D20D4" w:rsidRPr="000363BA" w:rsidRDefault="000D20D4" w:rsidP="000D20D4"/>
    <w:p w14:paraId="0AA70624" w14:textId="77777777" w:rsidR="000D20D4" w:rsidRPr="000363BA" w:rsidRDefault="000D20D4" w:rsidP="000D20D4"/>
    <w:p w14:paraId="4491801C" w14:textId="77777777" w:rsidR="000D20D4" w:rsidRPr="000363BA" w:rsidRDefault="000D20D4" w:rsidP="000D20D4"/>
    <w:p w14:paraId="26B8680E" w14:textId="77777777" w:rsidR="000D20D4" w:rsidRPr="000363BA" w:rsidRDefault="000D20D4" w:rsidP="000D20D4"/>
    <w:p w14:paraId="16EFC2AF" w14:textId="77777777" w:rsidR="000D20D4" w:rsidRPr="000363BA" w:rsidRDefault="000D20D4" w:rsidP="000D20D4"/>
    <w:p w14:paraId="5C803DD4" w14:textId="77777777" w:rsidR="000D20D4" w:rsidRPr="000363BA" w:rsidRDefault="000D20D4" w:rsidP="000D20D4"/>
    <w:p w14:paraId="7F715757" w14:textId="77777777" w:rsidR="000D20D4" w:rsidRPr="000363BA" w:rsidRDefault="000D20D4" w:rsidP="000D20D4"/>
    <w:p w14:paraId="009E2FF5" w14:textId="77777777" w:rsidR="000D20D4" w:rsidRPr="000363BA" w:rsidRDefault="000D20D4" w:rsidP="000D20D4"/>
    <w:p w14:paraId="4437D62E" w14:textId="77777777" w:rsidR="000D20D4" w:rsidRPr="000363BA" w:rsidRDefault="000D20D4" w:rsidP="000D20D4"/>
    <w:p w14:paraId="5D481AFB" w14:textId="7ABA63C6" w:rsidR="463FD70B" w:rsidRPr="000363B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0363BA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 w:rsidRPr="000363BA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363B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0363BA" w:rsidRDefault="0015B346" w:rsidP="000D20D4">
      <w:pPr>
        <w:keepNext/>
        <w:spacing w:after="0" w:line="360" w:lineRule="auto"/>
        <w:ind w:firstLine="709"/>
        <w:jc w:val="center"/>
      </w:pPr>
      <w:r w:rsidRPr="000363BA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0363BA" w:rsidRDefault="00C74C45" w:rsidP="000D20D4">
      <w:pPr>
        <w:pStyle w:val="Legenda"/>
        <w:spacing w:after="0" w:line="360" w:lineRule="auto"/>
      </w:pPr>
      <w:bookmarkStart w:id="112" w:name="_Toc169223194"/>
      <w:bookmarkStart w:id="113" w:name="_Toc169485883"/>
      <w:bookmarkStart w:id="114" w:name="_Toc169977640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8</w:t>
      </w:r>
      <w:r w:rsidRPr="000363BA">
        <w:fldChar w:fldCharType="end"/>
      </w:r>
      <w:r w:rsidRPr="000363BA">
        <w:t xml:space="preserve"> </w:t>
      </w:r>
      <w:r w:rsidR="00031B23" w:rsidRPr="000363BA">
        <w:t xml:space="preserve">Eliminação </w:t>
      </w:r>
      <w:r w:rsidRPr="000363BA">
        <w:t xml:space="preserve">de </w:t>
      </w:r>
      <w:r w:rsidR="00031B23" w:rsidRPr="000363BA">
        <w:rPr>
          <w:i/>
          <w:iCs/>
        </w:rPr>
        <w:t>tags</w:t>
      </w:r>
      <w:r w:rsidR="00031B23" w:rsidRPr="000363BA">
        <w:t xml:space="preserve"> </w:t>
      </w:r>
      <w:r w:rsidRPr="000363BA">
        <w:t>Fase 4</w:t>
      </w:r>
      <w:bookmarkEnd w:id="112"/>
      <w:bookmarkEnd w:id="113"/>
      <w:bookmarkEnd w:id="114"/>
    </w:p>
    <w:p w14:paraId="4E6DC39B" w14:textId="77777777" w:rsidR="000D20D4" w:rsidRPr="000363BA" w:rsidRDefault="000D20D4" w:rsidP="000D20D4"/>
    <w:p w14:paraId="6BFD45F7" w14:textId="77777777" w:rsidR="000D20D4" w:rsidRPr="000363BA" w:rsidRDefault="000D20D4" w:rsidP="000D20D4"/>
    <w:p w14:paraId="28F60E05" w14:textId="77777777" w:rsidR="000D20D4" w:rsidRPr="000363BA" w:rsidRDefault="000D20D4" w:rsidP="000D20D4"/>
    <w:p w14:paraId="3451345D" w14:textId="77777777" w:rsidR="000D20D4" w:rsidRPr="000363BA" w:rsidRDefault="000D20D4" w:rsidP="000D20D4"/>
    <w:p w14:paraId="3F940A8B" w14:textId="77777777" w:rsidR="000D20D4" w:rsidRPr="000363BA" w:rsidRDefault="000D20D4" w:rsidP="000D20D4"/>
    <w:p w14:paraId="22C4E50C" w14:textId="77777777" w:rsidR="000D20D4" w:rsidRPr="000363BA" w:rsidRDefault="000D20D4" w:rsidP="000D20D4"/>
    <w:p w14:paraId="751FE365" w14:textId="77777777" w:rsidR="000D20D4" w:rsidRPr="000363BA" w:rsidRDefault="000D20D4" w:rsidP="000D20D4"/>
    <w:p w14:paraId="7CCF566E" w14:textId="77777777" w:rsidR="000D20D4" w:rsidRPr="000363BA" w:rsidRDefault="000D20D4" w:rsidP="000D20D4"/>
    <w:p w14:paraId="38563D55" w14:textId="77777777" w:rsidR="000D20D4" w:rsidRPr="000363BA" w:rsidRDefault="000D20D4" w:rsidP="000D20D4"/>
    <w:p w14:paraId="5731E196" w14:textId="77777777" w:rsidR="000D20D4" w:rsidRPr="000363BA" w:rsidRDefault="000D20D4" w:rsidP="000D20D4"/>
    <w:p w14:paraId="61AD0D82" w14:textId="77777777" w:rsidR="000D20D4" w:rsidRPr="000363BA" w:rsidRDefault="000D20D4" w:rsidP="000D20D4"/>
    <w:p w14:paraId="728AB758" w14:textId="77777777" w:rsidR="000D20D4" w:rsidRPr="000363BA" w:rsidRDefault="000D20D4" w:rsidP="000D20D4"/>
    <w:p w14:paraId="665EDFDB" w14:textId="77777777" w:rsidR="000D20D4" w:rsidRPr="000363BA" w:rsidRDefault="000D20D4" w:rsidP="000D20D4"/>
    <w:p w14:paraId="559641DE" w14:textId="77777777" w:rsidR="000D20D4" w:rsidRPr="000363BA" w:rsidRDefault="000D20D4" w:rsidP="000D20D4"/>
    <w:p w14:paraId="6C27B424" w14:textId="341989AF" w:rsidR="1A98CFD3" w:rsidRPr="000363BA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363BA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0363BA" w:rsidRDefault="0015B346" w:rsidP="000D20D4">
      <w:pPr>
        <w:keepNext/>
        <w:spacing w:after="0" w:line="360" w:lineRule="auto"/>
        <w:jc w:val="center"/>
      </w:pPr>
      <w:r w:rsidRPr="000363BA">
        <w:rPr>
          <w:noProof/>
        </w:rPr>
        <w:drawing>
          <wp:inline distT="0" distB="0" distL="0" distR="0" wp14:anchorId="0E9671ED" wp14:editId="718356F6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0363BA" w:rsidRDefault="00C74C45" w:rsidP="000D20D4">
      <w:pPr>
        <w:pStyle w:val="Legenda"/>
        <w:spacing w:after="0" w:line="360" w:lineRule="auto"/>
      </w:pPr>
      <w:bookmarkStart w:id="115" w:name="_Toc169223195"/>
      <w:bookmarkStart w:id="116" w:name="_Toc169485884"/>
      <w:bookmarkStart w:id="117" w:name="_Toc169977641"/>
      <w:r w:rsidRPr="000363BA">
        <w:t xml:space="preserve">Figura </w:t>
      </w:r>
      <w:r w:rsidRPr="000363BA">
        <w:fldChar w:fldCharType="begin"/>
      </w:r>
      <w:r w:rsidRPr="000363BA">
        <w:instrText xml:space="preserve"> SEQ Figura \* ARABIC </w:instrText>
      </w:r>
      <w:r w:rsidRPr="000363BA">
        <w:fldChar w:fldCharType="separate"/>
      </w:r>
      <w:r w:rsidRPr="000363BA">
        <w:t>29</w:t>
      </w:r>
      <w:r w:rsidRPr="000363BA">
        <w:fldChar w:fldCharType="end"/>
      </w:r>
      <w:r w:rsidRPr="000363BA">
        <w:t xml:space="preserve"> </w:t>
      </w:r>
      <w:proofErr w:type="spellStart"/>
      <w:r w:rsidR="00031B23" w:rsidRPr="000363BA">
        <w:rPr>
          <w:i/>
          <w:iCs/>
        </w:rPr>
        <w:t>Pophup</w:t>
      </w:r>
      <w:proofErr w:type="spellEnd"/>
      <w:r w:rsidR="00031B23" w:rsidRPr="000363BA">
        <w:t xml:space="preserve"> </w:t>
      </w:r>
      <w:r w:rsidRPr="000363BA">
        <w:t>de aviso de n</w:t>
      </w:r>
      <w:r w:rsidR="00031B23" w:rsidRPr="000363BA">
        <w:t>ú</w:t>
      </w:r>
      <w:r w:rsidRPr="000363BA">
        <w:t>mero de produção atingido com sucesso</w:t>
      </w:r>
      <w:bookmarkEnd w:id="115"/>
      <w:bookmarkEnd w:id="116"/>
      <w:bookmarkEnd w:id="117"/>
    </w:p>
    <w:p w14:paraId="4B3AF1E4" w14:textId="5B4F9E91" w:rsidR="00D65D90" w:rsidRPr="000363BA" w:rsidRDefault="00D65D90" w:rsidP="000D20D4">
      <w:pPr>
        <w:spacing w:after="0" w:line="360" w:lineRule="auto"/>
        <w:jc w:val="center"/>
      </w:pPr>
    </w:p>
    <w:p w14:paraId="619B6E0C" w14:textId="4D2BA2AD" w:rsidR="00D65D90" w:rsidRPr="000363BA" w:rsidRDefault="00D65D90" w:rsidP="000D20D4">
      <w:pPr>
        <w:spacing w:after="0"/>
        <w:jc w:val="center"/>
      </w:pPr>
    </w:p>
    <w:p w14:paraId="6C584C10" w14:textId="77777777" w:rsidR="000D20D4" w:rsidRPr="000363BA" w:rsidRDefault="000D20D4" w:rsidP="000D20D4">
      <w:pPr>
        <w:spacing w:after="0"/>
        <w:jc w:val="center"/>
      </w:pPr>
    </w:p>
    <w:p w14:paraId="2EDF6E9C" w14:textId="77777777" w:rsidR="000D20D4" w:rsidRPr="000363BA" w:rsidRDefault="000D20D4" w:rsidP="000D20D4">
      <w:pPr>
        <w:spacing w:after="0"/>
        <w:jc w:val="center"/>
      </w:pPr>
    </w:p>
    <w:p w14:paraId="488DC38D" w14:textId="77777777" w:rsidR="000D20D4" w:rsidRPr="000363BA" w:rsidRDefault="000D20D4" w:rsidP="000D20D4">
      <w:pPr>
        <w:spacing w:after="0"/>
        <w:jc w:val="center"/>
      </w:pPr>
    </w:p>
    <w:p w14:paraId="5535C2B7" w14:textId="77777777" w:rsidR="000D20D4" w:rsidRPr="000363BA" w:rsidRDefault="000D20D4" w:rsidP="000D20D4">
      <w:pPr>
        <w:spacing w:after="0"/>
        <w:jc w:val="center"/>
      </w:pPr>
    </w:p>
    <w:p w14:paraId="20D938F9" w14:textId="77777777" w:rsidR="000D20D4" w:rsidRPr="000363BA" w:rsidRDefault="000D20D4" w:rsidP="000D20D4">
      <w:pPr>
        <w:spacing w:after="0"/>
        <w:jc w:val="center"/>
      </w:pPr>
    </w:p>
    <w:p w14:paraId="5DF4207B" w14:textId="77777777" w:rsidR="000D20D4" w:rsidRPr="000363BA" w:rsidRDefault="000D20D4" w:rsidP="000D20D4">
      <w:pPr>
        <w:spacing w:after="0"/>
        <w:jc w:val="center"/>
      </w:pPr>
    </w:p>
    <w:p w14:paraId="1ED1FD27" w14:textId="77777777" w:rsidR="000D20D4" w:rsidRPr="000363BA" w:rsidRDefault="000D20D4" w:rsidP="000D20D4">
      <w:pPr>
        <w:spacing w:after="0"/>
        <w:jc w:val="center"/>
      </w:pPr>
    </w:p>
    <w:p w14:paraId="4D379C67" w14:textId="77777777" w:rsidR="000D20D4" w:rsidRPr="000363BA" w:rsidRDefault="000D20D4" w:rsidP="000D20D4">
      <w:pPr>
        <w:spacing w:after="0"/>
        <w:jc w:val="center"/>
      </w:pPr>
    </w:p>
    <w:p w14:paraId="3A0E7664" w14:textId="77777777" w:rsidR="000D20D4" w:rsidRPr="000363BA" w:rsidRDefault="000D20D4" w:rsidP="000D20D4">
      <w:pPr>
        <w:spacing w:after="0"/>
        <w:jc w:val="center"/>
      </w:pPr>
    </w:p>
    <w:p w14:paraId="33502E86" w14:textId="77777777" w:rsidR="000D20D4" w:rsidRPr="000363BA" w:rsidRDefault="000D20D4" w:rsidP="000D20D4">
      <w:pPr>
        <w:spacing w:after="0"/>
        <w:jc w:val="center"/>
      </w:pPr>
    </w:p>
    <w:p w14:paraId="289185C4" w14:textId="77777777" w:rsidR="000D20D4" w:rsidRPr="000363BA" w:rsidRDefault="000D20D4" w:rsidP="000D20D4">
      <w:pPr>
        <w:spacing w:after="0"/>
        <w:jc w:val="center"/>
      </w:pPr>
    </w:p>
    <w:p w14:paraId="3D8AD081" w14:textId="77777777" w:rsidR="000D20D4" w:rsidRPr="000363BA" w:rsidRDefault="000D20D4" w:rsidP="000D20D4">
      <w:pPr>
        <w:spacing w:after="0"/>
        <w:jc w:val="center"/>
      </w:pPr>
    </w:p>
    <w:p w14:paraId="37936F96" w14:textId="77777777" w:rsidR="000D20D4" w:rsidRPr="000363BA" w:rsidRDefault="000D20D4" w:rsidP="000D20D4">
      <w:pPr>
        <w:spacing w:after="0"/>
        <w:jc w:val="center"/>
      </w:pPr>
    </w:p>
    <w:p w14:paraId="7E50A542" w14:textId="77777777" w:rsidR="000D20D4" w:rsidRPr="000363BA" w:rsidRDefault="000D20D4" w:rsidP="000D20D4">
      <w:pPr>
        <w:spacing w:after="0"/>
        <w:jc w:val="center"/>
      </w:pPr>
    </w:p>
    <w:p w14:paraId="694D8F89" w14:textId="77777777" w:rsidR="000D20D4" w:rsidRPr="000363BA" w:rsidRDefault="000D20D4" w:rsidP="000D20D4">
      <w:pPr>
        <w:spacing w:after="0"/>
        <w:jc w:val="center"/>
      </w:pPr>
    </w:p>
    <w:p w14:paraId="53B48DF3" w14:textId="33CF82A2" w:rsidR="00D65D90" w:rsidRPr="000363BA" w:rsidRDefault="00D65D90" w:rsidP="000D20D4">
      <w:pPr>
        <w:spacing w:after="0"/>
      </w:pPr>
    </w:p>
    <w:p w14:paraId="6B43EF57" w14:textId="26F1FFF8" w:rsidR="00E47C9B" w:rsidRPr="000363BA" w:rsidRDefault="00E47C9B" w:rsidP="000D20D4">
      <w:pPr>
        <w:spacing w:after="0"/>
      </w:pPr>
      <w:r w:rsidRPr="000363BA">
        <w:tab/>
      </w:r>
    </w:p>
    <w:p w14:paraId="1EDCA9F9" w14:textId="77777777" w:rsidR="00E47C9B" w:rsidRPr="000363BA" w:rsidRDefault="00E47C9B" w:rsidP="00E47C9B"/>
    <w:p w14:paraId="063F224B" w14:textId="77777777" w:rsidR="00E47C9B" w:rsidRPr="000363BA" w:rsidRDefault="00E47C9B" w:rsidP="00E47C9B"/>
    <w:p w14:paraId="01DFC25A" w14:textId="2F613753" w:rsidR="00D33214" w:rsidRPr="000363BA" w:rsidRDefault="6BED9658" w:rsidP="00D65D90">
      <w:pPr>
        <w:pStyle w:val="Ttulo1"/>
        <w:rPr>
          <w:rFonts w:cstheme="minorBidi"/>
          <w:lang w:val="pt-PT"/>
        </w:rPr>
      </w:pPr>
      <w:bookmarkStart w:id="118" w:name="_Toc467859562"/>
      <w:bookmarkStart w:id="119" w:name="_Toc169977606"/>
      <w:r w:rsidRPr="000363BA">
        <w:rPr>
          <w:rFonts w:cstheme="minorBidi"/>
          <w:lang w:val="pt-PT"/>
        </w:rPr>
        <w:lastRenderedPageBreak/>
        <w:t>Concl</w:t>
      </w:r>
      <w:bookmarkEnd w:id="118"/>
      <w:r w:rsidR="7F3D0887" w:rsidRPr="000363BA">
        <w:rPr>
          <w:rFonts w:cstheme="minorBidi"/>
          <w:lang w:val="pt-PT"/>
        </w:rPr>
        <w:t>usões</w:t>
      </w:r>
      <w:bookmarkEnd w:id="119"/>
    </w:p>
    <w:p w14:paraId="67E8A9A8" w14:textId="4DE1F683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0363BA">
        <w:rPr>
          <w:rFonts w:ascii="Calibri" w:hAnsi="Calibri" w:cs="Calibri"/>
        </w:rPr>
        <w:t>na aprendizagem</w:t>
      </w:r>
      <w:r w:rsidR="00420AE0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da linguagem de programação C#</w:t>
      </w:r>
      <w:r w:rsidR="000D20D4" w:rsidRPr="000363BA">
        <w:rPr>
          <w:rFonts w:ascii="Calibri" w:hAnsi="Calibri" w:cs="Calibri"/>
        </w:rPr>
        <w:t xml:space="preserve"> e SQL</w:t>
      </w:r>
      <w:r w:rsidRPr="000363BA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0363BA">
        <w:rPr>
          <w:rFonts w:ascii="Calibri" w:hAnsi="Calibri" w:cs="Calibri"/>
        </w:rPr>
        <w:t xml:space="preserve"> e comunicação com o leitor RFID</w:t>
      </w:r>
      <w:r w:rsidRPr="000363BA">
        <w:rPr>
          <w:rFonts w:ascii="Calibri" w:hAnsi="Calibri" w:cs="Calibri"/>
        </w:rPr>
        <w:t>.</w:t>
      </w:r>
    </w:p>
    <w:p w14:paraId="7ED6FCA8" w14:textId="26DD1F5D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363BA">
        <w:rPr>
          <w:rFonts w:ascii="Calibri" w:hAnsi="Calibri" w:cs="Calibri"/>
          <w:i/>
          <w:iCs/>
        </w:rPr>
        <w:t>tags</w:t>
      </w:r>
      <w:r w:rsidRPr="000363BA">
        <w:rPr>
          <w:rFonts w:ascii="Calibri" w:hAnsi="Calibri" w:cs="Calibri"/>
        </w:rPr>
        <w:t xml:space="preserve"> RFID.</w:t>
      </w:r>
      <w:r w:rsidR="79440FF3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A criação e interação entre tabelas n</w:t>
      </w:r>
      <w:r w:rsidR="00972054" w:rsidRPr="000363BA">
        <w:rPr>
          <w:rFonts w:ascii="Calibri" w:hAnsi="Calibri" w:cs="Calibri"/>
        </w:rPr>
        <w:t>a base</w:t>
      </w:r>
      <w:r w:rsidRPr="000363BA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0363BA">
        <w:rPr>
          <w:rFonts w:ascii="Calibri" w:hAnsi="Calibri" w:cs="Calibri"/>
        </w:rPr>
        <w:t>ini</w:t>
      </w:r>
      <w:proofErr w:type="spellEnd"/>
      <w:r w:rsidRPr="000363BA">
        <w:rPr>
          <w:rFonts w:ascii="Calibri" w:hAnsi="Calibri" w:cs="Calibri"/>
        </w:rPr>
        <w:t xml:space="preserve"> e a revisão completa do código resultaram em melhorias</w:t>
      </w:r>
      <w:r w:rsidR="2A3CFFEB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0363BA">
        <w:rPr>
          <w:rFonts w:ascii="Calibri" w:hAnsi="Calibri" w:cs="Calibri"/>
        </w:rPr>
        <w:t>DataGrip</w:t>
      </w:r>
      <w:proofErr w:type="spellEnd"/>
      <w:r w:rsidR="00972054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363BA">
        <w:rPr>
          <w:rFonts w:ascii="Calibri" w:hAnsi="Calibri" w:cs="Calibri"/>
          <w:i/>
          <w:iCs/>
        </w:rPr>
        <w:t>bugs</w:t>
      </w:r>
      <w:r w:rsidRPr="000363BA">
        <w:rPr>
          <w:rFonts w:ascii="Calibri" w:hAnsi="Calibri" w:cs="Calibri"/>
        </w:rPr>
        <w:t xml:space="preserve">. O </w:t>
      </w:r>
      <w:r w:rsidRPr="000363BA">
        <w:rPr>
          <w:rFonts w:ascii="Calibri" w:hAnsi="Calibri" w:cs="Calibri"/>
          <w:i/>
          <w:iCs/>
        </w:rPr>
        <w:t>feedback</w:t>
      </w:r>
      <w:r w:rsidRPr="000363BA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ambiente de produção. A colaboração com </w:t>
      </w:r>
      <w:r w:rsidRPr="000363BA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0363BA">
        <w:rPr>
          <w:rFonts w:ascii="Calibri" w:hAnsi="Calibri" w:cs="Calibri"/>
        </w:rPr>
        <w:t xml:space="preserve"> </w:t>
      </w:r>
    </w:p>
    <w:p w14:paraId="4791FEA4" w14:textId="0D10BFE9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revisão e ajustes finais do sistema.</w:t>
      </w:r>
    </w:p>
    <w:p w14:paraId="6583AE82" w14:textId="3B2C8896" w:rsidR="6726EA25" w:rsidRPr="000363BA" w:rsidRDefault="6726EA25" w:rsidP="000D20D4">
      <w:pPr>
        <w:spacing w:after="0" w:line="360" w:lineRule="auto"/>
        <w:rPr>
          <w:rFonts w:ascii="Calibri" w:hAnsi="Calibri" w:cs="Calibri"/>
        </w:rPr>
      </w:pPr>
      <w:r w:rsidRPr="000363BA">
        <w:rPr>
          <w:rFonts w:ascii="Calibri" w:hAnsi="Calibri" w:cs="Calibri"/>
        </w:rPr>
        <w:t>Este estágio não só permitiu a aplicação de conhecimentos teóricos em</w:t>
      </w:r>
      <w:r w:rsidR="00F67558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 xml:space="preserve">contexto prático, mas também destacou a importância do trabalho em </w:t>
      </w:r>
      <w:r w:rsidR="00F67558" w:rsidRPr="000363BA">
        <w:rPr>
          <w:rFonts w:ascii="Calibri" w:hAnsi="Calibri" w:cs="Calibri"/>
        </w:rPr>
        <w:t xml:space="preserve">equipa </w:t>
      </w:r>
      <w:r w:rsidRPr="000363BA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0363BA">
        <w:rPr>
          <w:rFonts w:ascii="Calibri" w:hAnsi="Calibri" w:cs="Calibri"/>
        </w:rPr>
        <w:t xml:space="preserve"> </w:t>
      </w:r>
      <w:r w:rsidRPr="000363BA">
        <w:rPr>
          <w:rFonts w:ascii="Calibri" w:hAnsi="Calibri" w:cs="Calibri"/>
        </w:rPr>
        <w:t>pla</w:t>
      </w:r>
      <w:r w:rsidR="47F329F0" w:rsidRPr="000363BA">
        <w:rPr>
          <w:rFonts w:ascii="Calibri" w:hAnsi="Calibri" w:cs="Calibri"/>
        </w:rPr>
        <w:t>neamento</w:t>
      </w:r>
      <w:r w:rsidRPr="000363BA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0363BA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0363BA" w:rsidRDefault="27D0EE30" w:rsidP="00D65D90">
      <w:pPr>
        <w:pStyle w:val="Ttulo2"/>
        <w:rPr>
          <w:lang w:val="pt-PT"/>
        </w:rPr>
      </w:pPr>
      <w:bookmarkStart w:id="120" w:name="_Toc169977607"/>
      <w:r w:rsidRPr="000363BA">
        <w:rPr>
          <w:lang w:val="pt-PT"/>
        </w:rPr>
        <w:t>Forças</w:t>
      </w:r>
      <w:bookmarkEnd w:id="120"/>
    </w:p>
    <w:p w14:paraId="33911D23" w14:textId="77777777" w:rsidR="000D20D4" w:rsidRPr="000363BA" w:rsidRDefault="4ABB0C2C" w:rsidP="000D20D4">
      <w:pPr>
        <w:spacing w:after="0" w:line="360" w:lineRule="auto"/>
      </w:pPr>
      <w:r w:rsidRPr="000363BA">
        <w:t xml:space="preserve"> </w:t>
      </w:r>
      <w:r w:rsidRPr="000363BA">
        <w:rPr>
          <w:b/>
          <w:bCs/>
        </w:rPr>
        <w:t>Aprendiza</w:t>
      </w:r>
      <w:r w:rsidR="00594D10" w:rsidRPr="000363BA">
        <w:rPr>
          <w:b/>
          <w:bCs/>
        </w:rPr>
        <w:t>gem</w:t>
      </w:r>
      <w:r w:rsidRPr="000363BA">
        <w:rPr>
          <w:b/>
          <w:bCs/>
        </w:rPr>
        <w:t xml:space="preserve"> e Adaptação: </w:t>
      </w:r>
      <w:r w:rsidR="000D20D4" w:rsidRPr="000363BA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0363BA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0363BA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0363BA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0363BA">
        <w:rPr>
          <w:rFonts w:eastAsiaTheme="minorEastAsia" w:cstheme="minorBidi"/>
          <w:color w:val="0D0D0D" w:themeColor="text1" w:themeTint="F2"/>
          <w:szCs w:val="24"/>
        </w:rPr>
        <w:t>n</w:t>
      </w:r>
      <w:r w:rsidRPr="000363BA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0363BA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0363BA" w:rsidRDefault="1AEA9678" w:rsidP="00D65D90">
      <w:pPr>
        <w:pStyle w:val="Ttulo2"/>
        <w:rPr>
          <w:rFonts w:cstheme="minorBidi"/>
          <w:lang w:val="pt-PT"/>
        </w:rPr>
      </w:pPr>
      <w:bookmarkStart w:id="121" w:name="_Toc169977608"/>
      <w:r w:rsidRPr="000363BA">
        <w:rPr>
          <w:lang w:val="pt-PT"/>
        </w:rPr>
        <w:lastRenderedPageBreak/>
        <w:t>Limita</w:t>
      </w:r>
      <w:r w:rsidR="7F3D0887" w:rsidRPr="000363BA">
        <w:rPr>
          <w:lang w:val="pt-PT"/>
        </w:rPr>
        <w:t>ções</w:t>
      </w:r>
      <w:bookmarkEnd w:id="121"/>
    </w:p>
    <w:p w14:paraId="3D53AEC7" w14:textId="75CCAA66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Tempo de Resposta:</w:t>
      </w:r>
      <w:r w:rsidRPr="000363BA">
        <w:t xml:space="preserve"> Durante os testes, identificamos que o tempo de resposta para a leitura das </w:t>
      </w:r>
      <w:r w:rsidRPr="000363BA">
        <w:rPr>
          <w:i/>
          <w:iCs/>
        </w:rPr>
        <w:t>tags</w:t>
      </w:r>
      <w:r w:rsidRPr="000363BA">
        <w:t xml:space="preserve"> pode ser melhorado, necessitando de otimizações adicionais no código.</w:t>
      </w:r>
    </w:p>
    <w:p w14:paraId="636790C4" w14:textId="0EE3A21D" w:rsidR="095FF15E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omplexidade do Código:</w:t>
      </w:r>
      <w:r w:rsidRPr="000363BA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363BA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0363BA">
        <w:rPr>
          <w:b/>
          <w:bCs/>
        </w:rPr>
        <w:t>Capacidade de Escalabilidade:</w:t>
      </w:r>
      <w:r w:rsidRPr="000363BA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0363BA" w:rsidRDefault="7F3D0887" w:rsidP="00D65D90">
      <w:pPr>
        <w:pStyle w:val="Ttulo2"/>
        <w:rPr>
          <w:rFonts w:cstheme="minorBidi"/>
          <w:lang w:val="pt-PT"/>
        </w:rPr>
      </w:pPr>
      <w:bookmarkStart w:id="122" w:name="_Toc169977609"/>
      <w:r w:rsidRPr="000363BA">
        <w:rPr>
          <w:rFonts w:cstheme="minorBidi"/>
          <w:lang w:val="pt-PT"/>
        </w:rPr>
        <w:t xml:space="preserve">Trabalho </w:t>
      </w:r>
      <w:r w:rsidR="07ACED1A" w:rsidRPr="000363BA">
        <w:rPr>
          <w:rFonts w:cstheme="minorBidi"/>
          <w:lang w:val="pt-PT"/>
        </w:rPr>
        <w:t>F</w:t>
      </w:r>
      <w:r w:rsidRPr="000363BA">
        <w:rPr>
          <w:rFonts w:cstheme="minorBidi"/>
          <w:lang w:val="pt-PT"/>
        </w:rPr>
        <w:t>uturo</w:t>
      </w:r>
      <w:bookmarkEnd w:id="122"/>
    </w:p>
    <w:p w14:paraId="31CCEED7" w14:textId="29E62D4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3" w:name="_Int_SvccXWrJ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23"/>
    </w:p>
    <w:p w14:paraId="54941884" w14:textId="5F4BF27D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4" w:name="_Int_RqJO1a05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24"/>
    </w:p>
    <w:p w14:paraId="5FD7C64A" w14:textId="7AC2E29B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0363BA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0363B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="001C7093" w:rsidRPr="000363BA">
        <w:rPr>
          <w:rFonts w:eastAsia="system-ui" w:cstheme="minorHAnsi"/>
          <w:color w:val="0D0D0D" w:themeColor="text1" w:themeTint="F2"/>
          <w:szCs w:val="24"/>
        </w:rPr>
        <w:t>-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0363BA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363BA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0363BA">
        <w:rPr>
          <w:rFonts w:eastAsia="system-ui" w:cstheme="minorHAnsi"/>
          <w:color w:val="0D0D0D" w:themeColor="text1" w:themeTint="F2"/>
          <w:szCs w:val="24"/>
        </w:rPr>
        <w:t>utilizadores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5" w:name="_Int_faytGA1o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25"/>
    </w:p>
    <w:p w14:paraId="740C708C" w14:textId="2CD8A4AC" w:rsidR="69369618" w:rsidRPr="000363BA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6" w:name="_Int_zu9iwODy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26"/>
    </w:p>
    <w:p w14:paraId="19CB34CA" w14:textId="77777777" w:rsidR="00F67558" w:rsidRPr="000363BA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27" w:name="_Int_0TH3DgFY"/>
      <w:bookmarkStart w:id="128" w:name="_Hlk61991188"/>
      <w:r w:rsidRPr="000363BA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0363BA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27"/>
    </w:p>
    <w:p w14:paraId="34A5C2B5" w14:textId="77777777" w:rsidR="004F0C54" w:rsidRPr="000363BA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0363BA">
        <w:rPr>
          <w:rFonts w:cstheme="minorHAnsi"/>
        </w:rPr>
        <w:br w:type="page"/>
      </w:r>
    </w:p>
    <w:p w14:paraId="0B97D0F1" w14:textId="6D2B63EF" w:rsidR="00CA2F27" w:rsidRPr="000363BA" w:rsidRDefault="7F3D0887" w:rsidP="00D65D90">
      <w:pPr>
        <w:pStyle w:val="Ttulo1"/>
        <w:rPr>
          <w:rFonts w:cstheme="minorBidi"/>
          <w:lang w:val="pt-PT"/>
        </w:rPr>
      </w:pPr>
      <w:bookmarkStart w:id="129" w:name="_Toc169977610"/>
      <w:r w:rsidRPr="000363BA">
        <w:rPr>
          <w:rFonts w:cstheme="minorBidi"/>
          <w:lang w:val="pt-PT"/>
        </w:rPr>
        <w:lastRenderedPageBreak/>
        <w:t>Referências</w:t>
      </w:r>
      <w:bookmarkEnd w:id="129"/>
    </w:p>
    <w:p w14:paraId="20347CD9" w14:textId="458E5EDA" w:rsidR="004457DF" w:rsidRPr="000363BA" w:rsidRDefault="5DAB4BCA" w:rsidP="000C7C59">
      <w:pPr>
        <w:pStyle w:val="Ttulo2"/>
        <w:rPr>
          <w:lang w:val="pt-PT"/>
        </w:rPr>
      </w:pPr>
      <w:bookmarkStart w:id="130" w:name="_Toc169977611"/>
      <w:bookmarkEnd w:id="128"/>
      <w:r w:rsidRPr="000363BA">
        <w:rPr>
          <w:lang w:val="pt-PT"/>
        </w:rPr>
        <w:t>Lista de Referências</w:t>
      </w:r>
      <w:bookmarkEnd w:id="130"/>
    </w:p>
    <w:p w14:paraId="6BBAFF60" w14:textId="5872538D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ICROSOFT </w:t>
      </w:r>
      <w:proofErr w:type="spellStart"/>
      <w:r w:rsidRPr="000363BA">
        <w:rPr>
          <w:rFonts w:cstheme="minorHAnsi"/>
        </w:rPr>
        <w:t>learn</w:t>
      </w:r>
      <w:proofErr w:type="spellEnd"/>
      <w:r w:rsidR="00E47C9B" w:rsidRPr="000363BA">
        <w:rPr>
          <w:rFonts w:cstheme="minorHAnsi"/>
        </w:rPr>
        <w:t xml:space="preserve"> C#</w:t>
      </w:r>
      <w:r w:rsidRPr="000363BA">
        <w:rPr>
          <w:rFonts w:cstheme="minorHAnsi"/>
        </w:rPr>
        <w:t xml:space="preserve">. Comunidade de desenvolvedores estudantes da Microsoft. </w:t>
      </w:r>
      <w:r w:rsidR="00E47C9B" w:rsidRPr="000363BA">
        <w:rPr>
          <w:rFonts w:cstheme="minorHAnsi"/>
        </w:rPr>
        <w:t xml:space="preserve">(19/02/2024) </w:t>
      </w:r>
      <w:r w:rsidRPr="000363BA">
        <w:rPr>
          <w:rFonts w:cstheme="minorHAnsi"/>
        </w:rPr>
        <w:t xml:space="preserve">Disponível em: </w:t>
      </w:r>
      <w:hyperlink r:id="rId46" w:history="1">
        <w:r w:rsidR="00E47C9B" w:rsidRPr="000363BA">
          <w:rPr>
            <w:rStyle w:val="Hiperligao"/>
          </w:rPr>
          <w:t>https://dotnet.microsoft.com/en-us/learn/csharp</w:t>
        </w:r>
      </w:hyperlink>
      <w:r w:rsidR="00E47C9B" w:rsidRPr="000363BA">
        <w:t xml:space="preserve"> </w:t>
      </w:r>
    </w:p>
    <w:p w14:paraId="3428AD7B" w14:textId="77777777" w:rsidR="004457DF" w:rsidRPr="000363B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>OPENAI</w:t>
      </w:r>
      <w:r w:rsidR="00E47C9B" w:rsidRPr="000363BA">
        <w:rPr>
          <w:rFonts w:cstheme="minorHAnsi"/>
        </w:rPr>
        <w:t xml:space="preserve"> V3.5</w:t>
      </w:r>
      <w:r w:rsidRPr="000363BA">
        <w:rPr>
          <w:rFonts w:cstheme="minorHAnsi"/>
        </w:rPr>
        <w:t>. Laboratório de pesquisa de inteligência artificial</w:t>
      </w:r>
      <w:r w:rsidR="000C7C59" w:rsidRPr="000363BA">
        <w:rPr>
          <w:rFonts w:cstheme="minorHAnsi"/>
        </w:rPr>
        <w:t xml:space="preserve"> norte-americano</w:t>
      </w:r>
      <w:r w:rsidRPr="000363BA">
        <w:rPr>
          <w:rFonts w:cstheme="minorHAnsi"/>
        </w:rPr>
        <w:t xml:space="preserve">. Disponível em: </w:t>
      </w:r>
      <w:hyperlink r:id="rId47" w:history="1">
        <w:r w:rsidRPr="000363BA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0363BA" w:rsidRDefault="004457DF" w:rsidP="00E47C9B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8" w:history="1">
        <w:r w:rsidRPr="000363BA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  <w:r w:rsidRPr="000363BA">
        <w:rPr>
          <w:rFonts w:cstheme="minorHAnsi"/>
        </w:rPr>
        <w:t xml:space="preserve">DIAGRAMS.NET. Software de desenho gráfico multiplataforma. Disponível em: </w:t>
      </w:r>
      <w:hyperlink r:id="rId49" w:history="1">
        <w:r w:rsidRPr="000363BA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0363B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0363BA" w:rsidRDefault="004457DF" w:rsidP="004457DF">
      <w:pPr>
        <w:spacing w:after="0" w:line="360" w:lineRule="auto"/>
        <w:ind w:left="360"/>
        <w:jc w:val="left"/>
      </w:pPr>
      <w:r w:rsidRPr="000363BA">
        <w:t xml:space="preserve">VISUAL STUDIO CODE. Editor de código-fonte desenvolvido pela Microsoft para Windows. Disponível em: </w:t>
      </w:r>
      <w:hyperlink r:id="rId50" w:history="1">
        <w:r w:rsidR="000C7C59" w:rsidRPr="000363BA">
          <w:rPr>
            <w:rStyle w:val="Hiperligao"/>
          </w:rPr>
          <w:t>https://code.visualstudio.com/</w:t>
        </w:r>
      </w:hyperlink>
    </w:p>
    <w:p w14:paraId="267E90AB" w14:textId="77777777" w:rsidR="00DF0BF8" w:rsidRPr="000363B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0363BA" w:rsidRDefault="00DF0BF8" w:rsidP="004457DF">
      <w:pPr>
        <w:spacing w:after="0" w:line="360" w:lineRule="auto"/>
        <w:ind w:left="360"/>
        <w:jc w:val="left"/>
      </w:pPr>
      <w:r w:rsidRPr="000363BA">
        <w:t xml:space="preserve">FIGMA. </w:t>
      </w:r>
      <w:r w:rsidR="002F5C5C" w:rsidRPr="000363BA">
        <w:t xml:space="preserve">editor gráfico de vetor e prototipagem de projetos de design. Disponível em: </w:t>
      </w:r>
      <w:hyperlink r:id="rId51" w:history="1">
        <w:r w:rsidR="002F5C5C" w:rsidRPr="000363BA">
          <w:rPr>
            <w:rStyle w:val="Hiperligao"/>
          </w:rPr>
          <w:t>https://www.figma.com</w:t>
        </w:r>
      </w:hyperlink>
      <w:r w:rsidR="002F5C5C" w:rsidRPr="000363BA">
        <w:t xml:space="preserve"> </w:t>
      </w:r>
    </w:p>
    <w:p w14:paraId="392B497E" w14:textId="77777777" w:rsidR="000C7C59" w:rsidRPr="000363B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ZEBRA DEVELOPERS. (12/03/2024) Disponível em: </w:t>
      </w:r>
      <w:hyperlink r:id="rId52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developer.zebra.com/latest-discussions?title=&amp;field_zebra_curated_tags_target_id%5B0%5D=5810&amp;field_zebra_curated_tags_target_id%5B1%5D=5810</w:t>
        </w:r>
      </w:hyperlink>
    </w:p>
    <w:p w14:paraId="587AC018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RFID SDK Windows </w:t>
      </w:r>
      <w:proofErr w:type="spellStart"/>
      <w:r w:rsidRPr="000363BA">
        <w:rPr>
          <w:rFonts w:asciiTheme="minorHAnsi" w:hAnsiTheme="minorHAnsi" w:cstheme="minorHAnsi"/>
        </w:rPr>
        <w:t>Developer</w:t>
      </w:r>
      <w:proofErr w:type="spellEnd"/>
      <w:r w:rsidRPr="000363BA">
        <w:rPr>
          <w:rFonts w:asciiTheme="minorHAnsi" w:hAnsiTheme="minorHAnsi" w:cstheme="minorHAnsi"/>
        </w:rPr>
        <w:t xml:space="preserve"> Guide. (12/03/2024) Disponível em:</w:t>
      </w:r>
      <w:r w:rsidRPr="000363BA">
        <w:rPr>
          <w:rFonts w:asciiTheme="minorHAnsi" w:hAnsiTheme="minorHAnsi" w:cstheme="minorHAnsi"/>
          <w:color w:val="000000"/>
        </w:rPr>
        <w:t xml:space="preserve"> </w:t>
      </w:r>
      <w:hyperlink r:id="rId53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0363B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lastRenderedPageBreak/>
        <w:t xml:space="preserve">FX9600 </w:t>
      </w:r>
      <w:proofErr w:type="spellStart"/>
      <w:r w:rsidRPr="000363BA">
        <w:rPr>
          <w:rFonts w:cstheme="minorHAnsi"/>
        </w:rPr>
        <w:t>Fixed</w:t>
      </w:r>
      <w:proofErr w:type="spellEnd"/>
      <w:r w:rsidRPr="000363BA">
        <w:rPr>
          <w:rFonts w:cstheme="minorHAnsi"/>
        </w:rPr>
        <w:t xml:space="preserve"> RFID </w:t>
      </w:r>
      <w:proofErr w:type="spellStart"/>
      <w:r w:rsidRPr="000363BA">
        <w:rPr>
          <w:rFonts w:cstheme="minorHAnsi"/>
        </w:rPr>
        <w:t>Reader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Support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EBRAdocs</w:t>
      </w:r>
      <w:proofErr w:type="spellEnd"/>
      <w:r w:rsidRPr="000363BA">
        <w:rPr>
          <w:rFonts w:cstheme="minorHAnsi"/>
        </w:rPr>
        <w:t xml:space="preserve"> (13/03/2024) Disponível em: </w:t>
      </w:r>
      <w:hyperlink r:id="rId54" w:tgtFrame="_blank" w:tooltip="https://www.zebra.com/us/en/support-downloads/rfid/rfid-readers/fx9600.html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0363B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0363BA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0363BA">
        <w:rPr>
          <w:rFonts w:asciiTheme="minorHAnsi" w:hAnsiTheme="minorHAnsi" w:cstheme="minorHAnsi"/>
        </w:rPr>
        <w:t xml:space="preserve">FX Series RFID </w:t>
      </w:r>
      <w:proofErr w:type="spellStart"/>
      <w:r w:rsidRPr="000363BA">
        <w:rPr>
          <w:rFonts w:asciiTheme="minorHAnsi" w:hAnsiTheme="minorHAnsi" w:cstheme="minorHAnsi"/>
        </w:rPr>
        <w:t>Reader</w:t>
      </w:r>
      <w:proofErr w:type="spellEnd"/>
      <w:r w:rsidRPr="000363BA">
        <w:rPr>
          <w:rFonts w:asciiTheme="minorHAnsi" w:hAnsiTheme="minorHAnsi" w:cstheme="minorHAnsi"/>
        </w:rPr>
        <w:t xml:space="preserve"> </w:t>
      </w:r>
      <w:proofErr w:type="spellStart"/>
      <w:r w:rsidRPr="000363BA">
        <w:rPr>
          <w:rFonts w:asciiTheme="minorHAnsi" w:hAnsiTheme="minorHAnsi" w:cstheme="minorHAnsi"/>
        </w:rPr>
        <w:t>Integrator</w:t>
      </w:r>
      <w:proofErr w:type="spellEnd"/>
      <w:r w:rsidRPr="000363BA">
        <w:rPr>
          <w:rFonts w:asciiTheme="minorHAnsi" w:hAnsiTheme="minorHAnsi" w:cstheme="minorHAnsi"/>
        </w:rPr>
        <w:t xml:space="preserve"> Guide. </w:t>
      </w:r>
      <w:proofErr w:type="spellStart"/>
      <w:r w:rsidRPr="000363BA">
        <w:rPr>
          <w:rFonts w:asciiTheme="minorHAnsi" w:hAnsiTheme="minorHAnsi" w:cstheme="minorHAnsi"/>
        </w:rPr>
        <w:t>ZEBRAdcos</w:t>
      </w:r>
      <w:proofErr w:type="spellEnd"/>
      <w:r w:rsidRPr="000363BA">
        <w:rPr>
          <w:rFonts w:asciiTheme="minorHAnsi" w:hAnsiTheme="minorHAnsi" w:cstheme="minorHAnsi"/>
        </w:rPr>
        <w:t xml:space="preserve"> (14/03/2024) Disponível em: </w:t>
      </w:r>
      <w:hyperlink r:id="rId55" w:history="1">
        <w:r w:rsidRPr="000363BA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0363BA" w:rsidRDefault="00BA59D4" w:rsidP="000C7C59">
      <w:pPr>
        <w:spacing w:after="0" w:line="360" w:lineRule="auto"/>
        <w:ind w:left="360"/>
        <w:jc w:val="left"/>
      </w:pPr>
      <w:r w:rsidRPr="000363BA">
        <w:rPr>
          <w:rFonts w:cstheme="minorHAnsi"/>
        </w:rPr>
        <w:t xml:space="preserve">GITHUB </w:t>
      </w:r>
      <w:proofErr w:type="spellStart"/>
      <w:r w:rsidRPr="000363BA">
        <w:rPr>
          <w:rFonts w:cstheme="minorHAnsi"/>
        </w:rPr>
        <w:t>ZEBRAdevs</w:t>
      </w:r>
      <w:proofErr w:type="spellEnd"/>
      <w:r w:rsidRPr="000363BA">
        <w:rPr>
          <w:rFonts w:cstheme="minorHAnsi"/>
        </w:rPr>
        <w:t xml:space="preserve">. </w:t>
      </w:r>
      <w:proofErr w:type="spellStart"/>
      <w:r w:rsidRPr="000363BA">
        <w:rPr>
          <w:rFonts w:cstheme="minorHAnsi"/>
        </w:rPr>
        <w:t>ZIoT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Connector</w:t>
      </w:r>
      <w:proofErr w:type="spellEnd"/>
      <w:r w:rsidRPr="000363BA">
        <w:rPr>
          <w:rFonts w:cstheme="minorHAnsi"/>
        </w:rPr>
        <w:t xml:space="preserve"> Web Interface (15/03/2024). Disponível em: </w:t>
      </w:r>
      <w:hyperlink r:id="rId56" w:anchor="start-reading-tags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0363BA">
        <w:t xml:space="preserve"> </w:t>
      </w:r>
    </w:p>
    <w:p w14:paraId="0831B692" w14:textId="77777777" w:rsidR="000C7C59" w:rsidRPr="000363B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0363BA">
        <w:t xml:space="preserve">RFID DEMO APPLICATIONS USER GUIDE. Zebra 72E-160038-08 </w:t>
      </w:r>
      <w:proofErr w:type="spellStart"/>
      <w:r w:rsidRPr="000363BA">
        <w:t>Revision</w:t>
      </w:r>
      <w:proofErr w:type="spellEnd"/>
      <w:r w:rsidRPr="000363BA">
        <w:t xml:space="preserve"> A </w:t>
      </w:r>
      <w:proofErr w:type="spellStart"/>
      <w:r w:rsidRPr="000363BA">
        <w:t>February</w:t>
      </w:r>
      <w:proofErr w:type="spellEnd"/>
      <w:r w:rsidRPr="000363BA">
        <w:t xml:space="preserve"> 2020 (15/03/2024)</w:t>
      </w:r>
      <w:r w:rsidRPr="000363BA">
        <w:rPr>
          <w:rFonts w:cstheme="minorHAnsi"/>
        </w:rPr>
        <w:t xml:space="preserve"> Disponível em: </w:t>
      </w:r>
      <w:r w:rsidRPr="000363BA">
        <w:t xml:space="preserve"> </w:t>
      </w:r>
      <w:hyperlink r:id="rId57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www.zebra.com/content/dam/zebra_new_ia/en-us/manuals/rfid/rfid-demo-apps-ug-en.pdf</w:t>
        </w:r>
      </w:hyperlink>
    </w:p>
    <w:p w14:paraId="3C1CA1A0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0363BA" w:rsidRDefault="00000000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8" w:tgtFrame="_blank" w:history="1">
        <w:r w:rsidR="000C7C59" w:rsidRPr="000363BA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="000C7C59" w:rsidRPr="000363BA">
        <w:rPr>
          <w:rFonts w:cstheme="minorHAnsi"/>
        </w:rPr>
        <w:t xml:space="preserve">. (18/03/2024). Disponível em: </w:t>
      </w:r>
      <w:hyperlink r:id="rId59" w:tgtFrame="_blank" w:tooltip="https://techdocs.zebra.com/dcs/scanners/sdk-windows/sample-apps/" w:history="1">
        <w:r w:rsidR="000C7C59" w:rsidRPr="000363BA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0363B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0363BA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STACKOVERFLOW. </w:t>
      </w:r>
      <w:proofErr w:type="spellStart"/>
      <w:r w:rsidRPr="000363BA">
        <w:rPr>
          <w:rFonts w:cstheme="minorHAnsi"/>
        </w:rPr>
        <w:t>Andreas</w:t>
      </w:r>
      <w:proofErr w:type="spellEnd"/>
      <w:r w:rsidRPr="000363BA">
        <w:rPr>
          <w:rFonts w:cstheme="minorHAnsi"/>
        </w:rPr>
        <w:t xml:space="preserve"> </w:t>
      </w:r>
      <w:proofErr w:type="spellStart"/>
      <w:r w:rsidRPr="000363BA">
        <w:rPr>
          <w:rFonts w:cstheme="minorHAnsi"/>
        </w:rPr>
        <w:t>Kain</w:t>
      </w:r>
      <w:proofErr w:type="spellEnd"/>
      <w:r w:rsidRPr="000363BA">
        <w:rPr>
          <w:rFonts w:cstheme="minorHAnsi"/>
        </w:rPr>
        <w:t xml:space="preserve"> (22/03/2024). Disponível em: </w:t>
      </w:r>
      <w:hyperlink r:id="rId60" w:tgtFrame="_blank" w:tooltip="https://stackoverflow.com/questions/57180000/how-to-get-memory-bank-user-data-when-performing-inventory-in-zebra-rfid-android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0363B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0363BA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0363BA">
        <w:rPr>
          <w:rFonts w:cstheme="minorHAnsi"/>
        </w:rPr>
        <w:t xml:space="preserve">GITHUB. </w:t>
      </w:r>
      <w:proofErr w:type="spellStart"/>
      <w:r w:rsidRPr="000363BA">
        <w:rPr>
          <w:rFonts w:cstheme="minorHAnsi"/>
        </w:rPr>
        <w:t>Nmcdotnet</w:t>
      </w:r>
      <w:proofErr w:type="spellEnd"/>
      <w:r w:rsidRPr="000363BA">
        <w:rPr>
          <w:rFonts w:cstheme="minorHAnsi"/>
        </w:rPr>
        <w:t xml:space="preserve"> (27/03/2024). Disponível em: </w:t>
      </w:r>
      <w:hyperlink r:id="rId61" w:anchor="L335" w:tgtFrame="_blank" w:tooltip="https://github.com/nmcdotnet/RCVM_PropakApp2023/blob/8188683f8ad01e0649520874102681c0f6494543/SDKDevices/ML.SDK.RDIF.FX9600/Controller/RFID_FX9600DeviceHandler.cs#L335" w:history="1">
        <w:r w:rsidRPr="000363BA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0363B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0363B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0363B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0363BA" w:rsidRDefault="006F6D75" w:rsidP="006F6D75">
      <w:pPr>
        <w:spacing w:after="0" w:line="360" w:lineRule="auto"/>
        <w:jc w:val="left"/>
      </w:pPr>
    </w:p>
    <w:p w14:paraId="3EFFAC6E" w14:textId="23D73000" w:rsidR="00143E42" w:rsidRPr="000363BA" w:rsidRDefault="00143E42" w:rsidP="006F6D75">
      <w:pPr>
        <w:spacing w:after="0" w:line="360" w:lineRule="auto"/>
        <w:jc w:val="left"/>
        <w:sectPr w:rsidR="00143E42" w:rsidRPr="000363BA" w:rsidSect="005060A0">
          <w:headerReference w:type="even" r:id="rId62"/>
          <w:headerReference w:type="default" r:id="rId63"/>
          <w:footerReference w:type="even" r:id="rId64"/>
          <w:footerReference w:type="default" r:id="rId65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0363BA" w:rsidRDefault="024535EC" w:rsidP="00D65D90">
      <w:pPr>
        <w:pStyle w:val="Ttulo1"/>
        <w:rPr>
          <w:rFonts w:cstheme="minorBidi"/>
          <w:lang w:val="pt-PT"/>
        </w:rPr>
      </w:pPr>
      <w:bookmarkStart w:id="131" w:name="_Toc169977612"/>
      <w:r w:rsidRPr="000363BA">
        <w:rPr>
          <w:rFonts w:cstheme="minorBidi"/>
          <w:lang w:val="pt-PT"/>
        </w:rPr>
        <w:lastRenderedPageBreak/>
        <w:t>Anexos</w:t>
      </w:r>
      <w:bookmarkEnd w:id="131"/>
    </w:p>
    <w:p w14:paraId="09530CB7" w14:textId="25A7DF44" w:rsidR="00252B25" w:rsidRPr="000363BA" w:rsidRDefault="00000000" w:rsidP="00C8117B">
      <w:pPr>
        <w:rPr>
          <w:rFonts w:cstheme="minorHAnsi"/>
        </w:rPr>
      </w:pPr>
      <w:hyperlink r:id="rId66" w:history="1">
        <w:r w:rsidR="00D0372E" w:rsidRPr="000363BA">
          <w:rPr>
            <w:rStyle w:val="Hiperligao"/>
          </w:rPr>
          <w:t>https://github.com/justlini/Final_Estagio</w:t>
        </w:r>
      </w:hyperlink>
      <w:r w:rsidR="00D0372E" w:rsidRPr="000363BA">
        <w:t xml:space="preserve"> </w:t>
      </w:r>
    </w:p>
    <w:p w14:paraId="0B16CF62" w14:textId="77777777" w:rsidR="000D411D" w:rsidRPr="000363BA" w:rsidRDefault="000D411D" w:rsidP="00C8117B">
      <w:pPr>
        <w:rPr>
          <w:rFonts w:cstheme="minorHAnsi"/>
        </w:rPr>
      </w:pPr>
    </w:p>
    <w:p w14:paraId="051E9A47" w14:textId="77777777" w:rsidR="000D411D" w:rsidRPr="000363BA" w:rsidRDefault="000D411D" w:rsidP="00C8117B">
      <w:pPr>
        <w:rPr>
          <w:rFonts w:cstheme="minorHAnsi"/>
        </w:rPr>
      </w:pPr>
    </w:p>
    <w:p w14:paraId="021147B3" w14:textId="77777777" w:rsidR="00B17E32" w:rsidRPr="000363BA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60D630" w14:textId="77777777" w:rsidR="009B1E99" w:rsidRPr="000363BA" w:rsidRDefault="009B1E99" w:rsidP="00ED1A45">
      <w:pPr>
        <w:spacing w:after="0"/>
      </w:pPr>
      <w:r w:rsidRPr="000363BA">
        <w:separator/>
      </w:r>
    </w:p>
    <w:p w14:paraId="2205D737" w14:textId="77777777" w:rsidR="009B1E99" w:rsidRPr="000363BA" w:rsidRDefault="009B1E99"/>
    <w:p w14:paraId="551E2269" w14:textId="77777777" w:rsidR="009B1E99" w:rsidRPr="000363BA" w:rsidRDefault="009B1E99"/>
  </w:endnote>
  <w:endnote w:type="continuationSeparator" w:id="0">
    <w:p w14:paraId="2480E7B4" w14:textId="77777777" w:rsidR="009B1E99" w:rsidRPr="000363BA" w:rsidRDefault="009B1E99" w:rsidP="00ED1A45">
      <w:pPr>
        <w:spacing w:after="0"/>
      </w:pPr>
      <w:r w:rsidRPr="000363BA">
        <w:continuationSeparator/>
      </w:r>
    </w:p>
    <w:p w14:paraId="0045AD4D" w14:textId="77777777" w:rsidR="009B1E99" w:rsidRPr="000363BA" w:rsidRDefault="009B1E99"/>
    <w:p w14:paraId="0C161AB9" w14:textId="77777777" w:rsidR="009B1E99" w:rsidRPr="000363BA" w:rsidRDefault="009B1E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2DCCDA" w14:textId="77777777" w:rsidR="009B1E99" w:rsidRPr="000363BA" w:rsidRDefault="009B1E99" w:rsidP="00ED1A45">
      <w:pPr>
        <w:spacing w:after="0"/>
      </w:pPr>
      <w:r w:rsidRPr="000363BA">
        <w:separator/>
      </w:r>
    </w:p>
    <w:p w14:paraId="4718950C" w14:textId="77777777" w:rsidR="009B1E99" w:rsidRPr="000363BA" w:rsidRDefault="009B1E99"/>
    <w:p w14:paraId="151ABCA3" w14:textId="77777777" w:rsidR="009B1E99" w:rsidRPr="000363BA" w:rsidRDefault="009B1E99"/>
  </w:footnote>
  <w:footnote w:type="continuationSeparator" w:id="0">
    <w:p w14:paraId="0E304856" w14:textId="77777777" w:rsidR="009B1E99" w:rsidRPr="000363BA" w:rsidRDefault="009B1E99" w:rsidP="00ED1A45">
      <w:pPr>
        <w:spacing w:after="0"/>
      </w:pPr>
      <w:r w:rsidRPr="000363BA">
        <w:continuationSeparator/>
      </w:r>
    </w:p>
    <w:p w14:paraId="6D53CB01" w14:textId="77777777" w:rsidR="009B1E99" w:rsidRPr="000363BA" w:rsidRDefault="009B1E99"/>
    <w:p w14:paraId="429FD54E" w14:textId="77777777" w:rsidR="009B1E99" w:rsidRPr="000363BA" w:rsidRDefault="009B1E9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3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61"/>
  </w:num>
  <w:num w:numId="5" w16cid:durableId="938488089">
    <w:abstractNumId w:val="28"/>
  </w:num>
  <w:num w:numId="6" w16cid:durableId="556554158">
    <w:abstractNumId w:val="65"/>
  </w:num>
  <w:num w:numId="7" w16cid:durableId="1711226540">
    <w:abstractNumId w:val="59"/>
  </w:num>
  <w:num w:numId="8" w16cid:durableId="1254318499">
    <w:abstractNumId w:val="66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7"/>
  </w:num>
  <w:num w:numId="12" w16cid:durableId="74057334">
    <w:abstractNumId w:val="26"/>
  </w:num>
  <w:num w:numId="13" w16cid:durableId="872578173">
    <w:abstractNumId w:val="57"/>
  </w:num>
  <w:num w:numId="14" w16cid:durableId="868496776">
    <w:abstractNumId w:val="54"/>
  </w:num>
  <w:num w:numId="15" w16cid:durableId="2027292437">
    <w:abstractNumId w:val="64"/>
  </w:num>
  <w:num w:numId="16" w16cid:durableId="514349011">
    <w:abstractNumId w:val="35"/>
  </w:num>
  <w:num w:numId="17" w16cid:durableId="331760410">
    <w:abstractNumId w:val="3"/>
  </w:num>
  <w:num w:numId="18" w16cid:durableId="605233304">
    <w:abstractNumId w:val="38"/>
  </w:num>
  <w:num w:numId="19" w16cid:durableId="249050941">
    <w:abstractNumId w:val="11"/>
  </w:num>
  <w:num w:numId="20" w16cid:durableId="756899344">
    <w:abstractNumId w:val="29"/>
  </w:num>
  <w:num w:numId="21" w16cid:durableId="108545721">
    <w:abstractNumId w:val="4"/>
  </w:num>
  <w:num w:numId="22" w16cid:durableId="1715881676">
    <w:abstractNumId w:val="62"/>
  </w:num>
  <w:num w:numId="23" w16cid:durableId="843711557">
    <w:abstractNumId w:val="12"/>
  </w:num>
  <w:num w:numId="24" w16cid:durableId="1463421740">
    <w:abstractNumId w:val="60"/>
  </w:num>
  <w:num w:numId="25" w16cid:durableId="1179584697">
    <w:abstractNumId w:val="39"/>
  </w:num>
  <w:num w:numId="26" w16cid:durableId="2143032008">
    <w:abstractNumId w:val="49"/>
  </w:num>
  <w:num w:numId="27" w16cid:durableId="537814562">
    <w:abstractNumId w:val="22"/>
  </w:num>
  <w:num w:numId="28" w16cid:durableId="1831436185">
    <w:abstractNumId w:val="48"/>
  </w:num>
  <w:num w:numId="29" w16cid:durableId="672031661">
    <w:abstractNumId w:val="24"/>
  </w:num>
  <w:num w:numId="30" w16cid:durableId="1060127390">
    <w:abstractNumId w:val="1"/>
  </w:num>
  <w:num w:numId="31" w16cid:durableId="963535836">
    <w:abstractNumId w:val="33"/>
  </w:num>
  <w:num w:numId="32" w16cid:durableId="2076469200">
    <w:abstractNumId w:val="52"/>
  </w:num>
  <w:num w:numId="33" w16cid:durableId="1716851502">
    <w:abstractNumId w:val="6"/>
  </w:num>
  <w:num w:numId="34" w16cid:durableId="990669686">
    <w:abstractNumId w:val="45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2"/>
  </w:num>
  <w:num w:numId="38" w16cid:durableId="450786587">
    <w:abstractNumId w:val="10"/>
  </w:num>
  <w:num w:numId="39" w16cid:durableId="1268275214">
    <w:abstractNumId w:val="31"/>
  </w:num>
  <w:num w:numId="40" w16cid:durableId="1561133246">
    <w:abstractNumId w:val="9"/>
  </w:num>
  <w:num w:numId="41" w16cid:durableId="733621786">
    <w:abstractNumId w:val="25"/>
  </w:num>
  <w:num w:numId="42" w16cid:durableId="1851530574">
    <w:abstractNumId w:val="55"/>
  </w:num>
  <w:num w:numId="43" w16cid:durableId="1127432133">
    <w:abstractNumId w:val="36"/>
  </w:num>
  <w:num w:numId="44" w16cid:durableId="210926497">
    <w:abstractNumId w:val="14"/>
  </w:num>
  <w:num w:numId="45" w16cid:durableId="789712764">
    <w:abstractNumId w:val="50"/>
  </w:num>
  <w:num w:numId="46" w16cid:durableId="262227583">
    <w:abstractNumId w:val="44"/>
  </w:num>
  <w:num w:numId="47" w16cid:durableId="457335451">
    <w:abstractNumId w:val="47"/>
  </w:num>
  <w:num w:numId="48" w16cid:durableId="305164261">
    <w:abstractNumId w:val="37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4"/>
  </w:num>
  <w:num w:numId="52" w16cid:durableId="1038432259">
    <w:abstractNumId w:val="20"/>
  </w:num>
  <w:num w:numId="53" w16cid:durableId="561406966">
    <w:abstractNumId w:val="51"/>
  </w:num>
  <w:num w:numId="54" w16cid:durableId="2113164616">
    <w:abstractNumId w:val="23"/>
  </w:num>
  <w:num w:numId="55" w16cid:durableId="132258422">
    <w:abstractNumId w:val="33"/>
  </w:num>
  <w:num w:numId="56" w16cid:durableId="78134676">
    <w:abstractNumId w:val="43"/>
  </w:num>
  <w:num w:numId="57" w16cid:durableId="1576620752">
    <w:abstractNumId w:val="46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3"/>
  </w:num>
  <w:num w:numId="61" w16cid:durableId="898590287">
    <w:abstractNumId w:val="63"/>
  </w:num>
  <w:num w:numId="62" w16cid:durableId="473181428">
    <w:abstractNumId w:val="42"/>
  </w:num>
  <w:num w:numId="63" w16cid:durableId="386610381">
    <w:abstractNumId w:val="18"/>
  </w:num>
  <w:num w:numId="64" w16cid:durableId="1001351751">
    <w:abstractNumId w:val="41"/>
  </w:num>
  <w:num w:numId="65" w16cid:durableId="2026470630">
    <w:abstractNumId w:val="40"/>
  </w:num>
  <w:num w:numId="66" w16cid:durableId="1298728524">
    <w:abstractNumId w:val="30"/>
  </w:num>
  <w:num w:numId="67" w16cid:durableId="248731763">
    <w:abstractNumId w:val="58"/>
  </w:num>
  <w:num w:numId="68" w16cid:durableId="465584769">
    <w:abstractNumId w:val="21"/>
  </w:num>
  <w:num w:numId="69" w16cid:durableId="2081710726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26C7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5378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1E99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60EA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9B4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hyperlink" Target="https://openai.com" TargetMode="External"/><Relationship Id="rId63" Type="http://schemas.openxmlformats.org/officeDocument/2006/relationships/header" Target="header6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techdocs.zebra.com/dcs/rfid/sdk-win-rfid/rfid-sdk/Zebra_RFID_SDK_Developer_Guide_Windows_Desktop.pdf" TargetMode="External"/><Relationship Id="rId58" Type="http://schemas.openxmlformats.org/officeDocument/2006/relationships/hyperlink" Target="https://techdocs.zebra.com/dcs/scanners/sdk-windows/sample-apps/" TargetMode="External"/><Relationship Id="rId66" Type="http://schemas.openxmlformats.org/officeDocument/2006/relationships/hyperlink" Target="https://github.com/justlini/Final_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monday.com" TargetMode="External"/><Relationship Id="rId56" Type="http://schemas.openxmlformats.org/officeDocument/2006/relationships/hyperlink" Target="https://zebradevs.github.io/rfid-ziotc-docs/setupziotc/index.html" TargetMode="External"/><Relationship Id="rId64" Type="http://schemas.openxmlformats.org/officeDocument/2006/relationships/footer" Target="footer5.xml"/><Relationship Id="rId69" Type="http://schemas.microsoft.com/office/2020/10/relationships/intelligence" Target="intelligence2.xml"/><Relationship Id="rId8" Type="http://schemas.openxmlformats.org/officeDocument/2006/relationships/image" Target="media/image1.png"/><Relationship Id="rId51" Type="http://schemas.openxmlformats.org/officeDocument/2006/relationships/hyperlink" Target="https://www.figm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dotnet.microsoft.com/en-us/learn/csharp" TargetMode="External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www.zebra.com/us/en/support-downloads/rfid/rfid-readers/fx9600.html" TargetMode="External"/><Relationship Id="rId62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app.diagrams.net" TargetMode="External"/><Relationship Id="rId57" Type="http://schemas.openxmlformats.org/officeDocument/2006/relationships/hyperlink" Target="https://www.zebra.com/content/dam/zebra_new_ia/en-us/manuals/rfid/rfid-demo-apps-ug-en.pdf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60" Type="http://schemas.openxmlformats.org/officeDocument/2006/relationships/hyperlink" Target="https://stackoverflow.com/questions/57180000/how-to-get-memory-bank-user-data-when-performing-inventory-in-zebra-rfid-android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hyperlink" Target="https://code.visualstudio.com/" TargetMode="External"/><Relationship Id="rId55" Type="http://schemas.openxmlformats.org/officeDocument/2006/relationships/hyperlink" Target="https://www.ptsmobile.com/zebra/fx9600/zebra-fx9600-integrator-guide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9</TotalTime>
  <Pages>49</Pages>
  <Words>7834</Words>
  <Characters>42308</Characters>
  <Application>Microsoft Office Word</Application>
  <DocSecurity>0</DocSecurity>
  <Lines>352</Lines>
  <Paragraphs>10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10</cp:revision>
  <cp:lastPrinted>2023-04-05T12:30:00Z</cp:lastPrinted>
  <dcterms:created xsi:type="dcterms:W3CDTF">2024-06-19T19:59:00Z</dcterms:created>
  <dcterms:modified xsi:type="dcterms:W3CDTF">2024-06-22T18:40:00Z</dcterms:modified>
</cp:coreProperties>
</file>